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FB2CA" w14:textId="55611DCB" w:rsidR="004F4C6F" w:rsidRPr="00D44FFF" w:rsidRDefault="00D44FFF" w:rsidP="1A87AD5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1A87AD5C">
        <w:rPr>
          <w:rFonts w:ascii="Times New Roman" w:eastAsia="Times New Roman" w:hAnsi="Times New Roman" w:cs="Times New Roman"/>
          <w:b/>
          <w:bCs/>
          <w:sz w:val="24"/>
          <w:szCs w:val="24"/>
        </w:rPr>
        <w:t>Gastrointestinal Agents: Unspecified GI</w:t>
      </w:r>
      <w:r w:rsidRPr="1A87AD5C">
        <w:rPr>
          <w:rFonts w:ascii="Times New Roman" w:eastAsia="Times New Roman" w:hAnsi="Times New Roman" w:cs="Times New Roman"/>
          <w:sz w:val="24"/>
          <w:szCs w:val="24"/>
        </w:rPr>
        <w:t>  </w:t>
      </w:r>
    </w:p>
    <w:tbl>
      <w:tblPr>
        <w:tblW w:w="109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70"/>
        <w:gridCol w:w="9735"/>
      </w:tblGrid>
      <w:tr w:rsidR="001E084F" w:rsidRPr="00D44FFF" w14:paraId="71A9526F" w14:textId="77777777" w:rsidTr="5D679F05">
        <w:trPr>
          <w:trHeight w:val="300"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0AF19C" w14:textId="70391EA0" w:rsidR="001E084F" w:rsidRPr="00D44FFF" w:rsidRDefault="001E084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Criteria 1   </w:t>
            </w:r>
          </w:p>
        </w:tc>
        <w:tc>
          <w:tcPr>
            <w:tcW w:w="97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0B92F7E" w14:textId="6FFC319C" w:rsidR="001E084F" w:rsidRDefault="001E084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P </w:t>
            </w:r>
            <w:proofErr w:type="gramStart"/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Agents  -</w:t>
            </w:r>
            <w:proofErr w:type="gramEnd"/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Ibsrela</w:t>
            </w:r>
            <w:proofErr w:type="spellEnd"/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Linzess</w:t>
            </w:r>
            <w:proofErr w:type="spellEnd"/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72mcg, </w:t>
            </w:r>
            <w:proofErr w:type="spellStart"/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Motegrity</w:t>
            </w:r>
            <w:proofErr w:type="spellEnd"/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Mytesi</w:t>
            </w:r>
            <w:proofErr w:type="spellEnd"/>
          </w:p>
          <w:p w14:paraId="2EE3BBD3" w14:textId="07F69DEC" w:rsidR="001E084F" w:rsidRPr="00D44FFF" w:rsidRDefault="001E084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*- Preferred product has </w:t>
            </w:r>
            <w:proofErr w:type="spellStart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BvG</w:t>
            </w:r>
            <w:proofErr w:type="spellEnd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esignation</w:t>
            </w:r>
          </w:p>
        </w:tc>
      </w:tr>
      <w:tr w:rsidR="001E084F" w:rsidRPr="00D44FFF" w14:paraId="2DCD2DBA" w14:textId="77777777" w:rsidTr="5D679F05">
        <w:trPr>
          <w:trHeight w:val="300"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F2E3C9" w14:textId="1A41BAB4" w:rsidR="001E084F" w:rsidRPr="00D44FFF" w:rsidRDefault="001E084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Criteria 2 </w:t>
            </w:r>
          </w:p>
        </w:tc>
        <w:tc>
          <w:tcPr>
            <w:tcW w:w="97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19548A" w14:textId="77777777" w:rsidR="001E084F" w:rsidRPr="00D44FFF" w:rsidRDefault="001E084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P with additional criteria- </w:t>
            </w:r>
            <w:proofErr w:type="spellStart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Relistor</w:t>
            </w:r>
            <w:proofErr w:type="spellEnd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Symproic</w:t>
            </w:r>
            <w:proofErr w:type="spellEnd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1E084F" w:rsidRPr="00D44FFF" w14:paraId="3BB257C1" w14:textId="77777777" w:rsidTr="5D679F05">
        <w:trPr>
          <w:trHeight w:val="300"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6016E8" w14:textId="466B780D" w:rsidR="001E084F" w:rsidRPr="00D44FFF" w:rsidRDefault="001E084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Criteria 3 </w:t>
            </w:r>
          </w:p>
        </w:tc>
        <w:tc>
          <w:tcPr>
            <w:tcW w:w="97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5B900F" w14:textId="77777777" w:rsidR="001E084F" w:rsidRPr="00D44FFF" w:rsidRDefault="001E084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P with additional criteria- </w:t>
            </w:r>
            <w:proofErr w:type="spellStart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Aemcolo</w:t>
            </w:r>
            <w:proofErr w:type="spellEnd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1E084F" w:rsidRPr="00D44FFF" w14:paraId="1F27CA9A" w14:textId="77777777" w:rsidTr="5D679F05">
        <w:trPr>
          <w:trHeight w:val="65"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DD6BD1" w14:textId="4E503CA0" w:rsidR="001E084F" w:rsidRPr="00D44FFF" w:rsidRDefault="001E084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Criteria 4 </w:t>
            </w:r>
          </w:p>
        </w:tc>
        <w:tc>
          <w:tcPr>
            <w:tcW w:w="97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07E0F90" w14:textId="77777777" w:rsidR="001E084F" w:rsidRPr="00D44FFF" w:rsidRDefault="001E084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P with additional criteria- </w:t>
            </w:r>
            <w:proofErr w:type="spellStart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Zorbtive</w:t>
            </w:r>
            <w:proofErr w:type="spellEnd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Gattex</w:t>
            </w:r>
            <w:proofErr w:type="spellEnd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1E084F" w:rsidRPr="00D44FFF" w14:paraId="2045CC55" w14:textId="77777777" w:rsidTr="5D679F05">
        <w:trPr>
          <w:trHeight w:val="300"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4942DC4" w14:textId="6FA7D070" w:rsidR="001E084F" w:rsidRPr="00D44FFF" w:rsidRDefault="001E084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Criteria 5 </w:t>
            </w:r>
          </w:p>
        </w:tc>
        <w:tc>
          <w:tcPr>
            <w:tcW w:w="97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3AC9E68" w14:textId="01DB6D3B" w:rsidR="001E084F" w:rsidRPr="00D44FFF" w:rsidRDefault="001E084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ST Preferred Drugs (</w:t>
            </w:r>
            <w:proofErr w:type="spellStart"/>
            <w:r w:rsidR="60754A66"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Amitiza</w:t>
            </w:r>
            <w:proofErr w:type="spellEnd"/>
            <w:r w:rsidR="00525BB2"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  <w:r w:rsidR="00525BB2" w:rsidRPr="5D679F05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 xml:space="preserve"> </w:t>
            </w:r>
            <w:proofErr w:type="spellStart"/>
            <w:r w:rsidR="00525BB2"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Lubiprostone</w:t>
            </w:r>
            <w:proofErr w:type="spellEnd"/>
            <w:r w:rsidR="00525BB2"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Linzess</w:t>
            </w:r>
            <w:proofErr w:type="spellEnd"/>
            <w:r w:rsidR="328BC78D"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145, 290 mcg</w:t>
            </w: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Movantik</w:t>
            </w:r>
            <w:proofErr w:type="spellEnd"/>
            <w:r w:rsidR="0FA5064D"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="0FA5064D"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Trulance</w:t>
            </w:r>
            <w:proofErr w:type="spellEnd"/>
            <w:r w:rsidR="6F0B6FB1"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1A87AD5C" w14:paraId="67DA8BAB" w14:textId="77777777" w:rsidTr="5D679F05">
        <w:trPr>
          <w:trHeight w:val="264"/>
        </w:trPr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9E31287" w14:textId="55177168" w:rsidR="781627BA" w:rsidRDefault="781627BA" w:rsidP="007A47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Criteria 6</w:t>
            </w:r>
          </w:p>
        </w:tc>
        <w:tc>
          <w:tcPr>
            <w:tcW w:w="973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14A1C15" w14:textId="6BF889C1" w:rsidR="781627BA" w:rsidRDefault="781627BA" w:rsidP="007A477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Xifaxan</w:t>
            </w:r>
            <w:proofErr w:type="spellEnd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4CCE8957" w14:textId="64E904C4" w:rsidR="00D2666D" w:rsidRPr="007A477C" w:rsidRDefault="00D44FFF" w:rsidP="1A87AD5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1A87AD5C">
        <w:rPr>
          <w:rFonts w:ascii="Times New Roman" w:eastAsia="Times New Roman" w:hAnsi="Times New Roman" w:cs="Times New Roman"/>
          <w:sz w:val="24"/>
          <w:szCs w:val="24"/>
        </w:rPr>
        <w:t> </w:t>
      </w:r>
    </w:p>
    <w:tbl>
      <w:tblPr>
        <w:tblW w:w="109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95"/>
        <w:gridCol w:w="1935"/>
        <w:gridCol w:w="2235"/>
        <w:gridCol w:w="4464"/>
      </w:tblGrid>
      <w:tr w:rsidR="00D2666D" w:rsidRPr="00317EEE" w14:paraId="6E3ABDBC" w14:textId="77777777" w:rsidTr="5D679F05">
        <w:trPr>
          <w:trHeight w:val="300"/>
        </w:trPr>
        <w:tc>
          <w:tcPr>
            <w:tcW w:w="22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E84649D" w14:textId="77777777" w:rsidR="00D2666D" w:rsidRPr="00317EEE" w:rsidRDefault="00D2666D" w:rsidP="00E9121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bookmarkStart w:id="0" w:name="_Hlk123300203"/>
            <w:r w:rsidRPr="1A87AD5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riteria Title</w:t>
            </w:r>
            <w:r w:rsidRPr="1A87AD5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8634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814BA46" w14:textId="093EDBB1" w:rsidR="00D2666D" w:rsidRPr="00317EEE" w:rsidRDefault="5100211B" w:rsidP="00E91217">
            <w:pPr>
              <w:spacing w:after="0" w:line="240" w:lineRule="auto"/>
              <w:textAlignment w:val="baseline"/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Gastrointestinal Agents: Unspecified GI</w:t>
            </w:r>
          </w:p>
        </w:tc>
      </w:tr>
      <w:tr w:rsidR="00D2666D" w:rsidRPr="00317EEE" w14:paraId="07418C04" w14:textId="77777777" w:rsidTr="5D679F05">
        <w:trPr>
          <w:trHeight w:val="300"/>
        </w:trPr>
        <w:tc>
          <w:tcPr>
            <w:tcW w:w="22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E8DB8E0" w14:textId="77777777" w:rsidR="00D2666D" w:rsidRPr="00317EEE" w:rsidRDefault="00D2666D" w:rsidP="00E9121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riteria Subtitle</w:t>
            </w:r>
            <w:r w:rsidRPr="1A87AD5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8634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DFA52A5" w14:textId="7909C0EF" w:rsidR="00D2666D" w:rsidRPr="00317EEE" w:rsidRDefault="6DDB516B" w:rsidP="00E9121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on-Preferred Products </w:t>
            </w:r>
          </w:p>
        </w:tc>
      </w:tr>
      <w:tr w:rsidR="00D2666D" w:rsidRPr="00317EEE" w14:paraId="2A7D9DC4" w14:textId="77777777" w:rsidTr="5D679F05">
        <w:trPr>
          <w:trHeight w:val="300"/>
        </w:trPr>
        <w:tc>
          <w:tcPr>
            <w:tcW w:w="22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8A52388" w14:textId="77777777" w:rsidR="00D2666D" w:rsidRPr="00317EEE" w:rsidRDefault="00D2666D" w:rsidP="00E9121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pproval Level</w:t>
            </w:r>
            <w:r w:rsidRPr="1A87AD5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8634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2510D71" w14:textId="77777777" w:rsidR="00D2666D" w:rsidRPr="00317EEE" w:rsidRDefault="00D2666D" w:rsidP="00E9121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1A87AD5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CNSeqNo</w:t>
            </w:r>
            <w:proofErr w:type="spellEnd"/>
            <w:r w:rsidRPr="1A87AD5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</w:tr>
      <w:tr w:rsidR="00D2666D" w:rsidRPr="00317EEE" w14:paraId="727206CF" w14:textId="77777777" w:rsidTr="5D679F05">
        <w:trPr>
          <w:trHeight w:val="300"/>
        </w:trPr>
        <w:tc>
          <w:tcPr>
            <w:tcW w:w="2295" w:type="dxa"/>
            <w:vMerge w:val="restart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01A2978" w14:textId="77777777" w:rsidR="00D2666D" w:rsidRDefault="00D2666D" w:rsidP="00E9121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roducts </w:t>
            </w:r>
            <w:r w:rsidRPr="1A87AD5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  <w:p w14:paraId="76B59C15" w14:textId="77777777" w:rsidR="00D2666D" w:rsidRDefault="00D2666D" w:rsidP="00E9121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tbl>
            <w:tblPr>
              <w:tblStyle w:val="TableGrid"/>
              <w:tblW w:w="2202" w:type="dxa"/>
              <w:tblInd w:w="0" w:type="dxa"/>
              <w:tblLook w:val="04A0" w:firstRow="1" w:lastRow="0" w:firstColumn="1" w:lastColumn="0" w:noHBand="0" w:noVBand="1"/>
            </w:tblPr>
            <w:tblGrid>
              <w:gridCol w:w="1680"/>
              <w:gridCol w:w="522"/>
            </w:tblGrid>
            <w:tr w:rsidR="00D2666D" w14:paraId="47259585" w14:textId="77777777" w:rsidTr="1A87AD5C">
              <w:trPr>
                <w:trHeight w:val="300"/>
              </w:trPr>
              <w:tc>
                <w:tcPr>
                  <w:tcW w:w="1680" w:type="dxa"/>
                </w:tcPr>
                <w:p w14:paraId="3031DA60" w14:textId="77777777" w:rsidR="00D2666D" w:rsidRPr="00D2666D" w:rsidRDefault="00D2666D" w:rsidP="00E91217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A87AD5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Preferred </w:t>
                  </w:r>
                </w:p>
              </w:tc>
              <w:tc>
                <w:tcPr>
                  <w:tcW w:w="522" w:type="dxa"/>
                </w:tcPr>
                <w:p w14:paraId="03935B63" w14:textId="77777777" w:rsidR="00D2666D" w:rsidRPr="00D2666D" w:rsidRDefault="00D2666D" w:rsidP="00E91217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2666D" w14:paraId="098445E7" w14:textId="77777777" w:rsidTr="1A87AD5C">
              <w:trPr>
                <w:trHeight w:val="300"/>
              </w:trPr>
              <w:tc>
                <w:tcPr>
                  <w:tcW w:w="1680" w:type="dxa"/>
                </w:tcPr>
                <w:p w14:paraId="07E5DDC5" w14:textId="77777777" w:rsidR="00D2666D" w:rsidRPr="00D2666D" w:rsidRDefault="00D2666D" w:rsidP="00E91217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A87AD5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Non-Preferred</w:t>
                  </w:r>
                </w:p>
              </w:tc>
              <w:tc>
                <w:tcPr>
                  <w:tcW w:w="522" w:type="dxa"/>
                </w:tcPr>
                <w:p w14:paraId="187988DD" w14:textId="3353D289" w:rsidR="00D2666D" w:rsidRPr="00D2666D" w:rsidRDefault="11302A07" w:rsidP="00E91217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A87AD5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X</w:t>
                  </w:r>
                </w:p>
              </w:tc>
            </w:tr>
            <w:tr w:rsidR="00D2666D" w14:paraId="28E67542" w14:textId="77777777" w:rsidTr="1A87AD5C">
              <w:trPr>
                <w:trHeight w:val="300"/>
              </w:trPr>
              <w:tc>
                <w:tcPr>
                  <w:tcW w:w="1680" w:type="dxa"/>
                </w:tcPr>
                <w:p w14:paraId="327A6A90" w14:textId="77777777" w:rsidR="00D2666D" w:rsidRPr="00D2666D" w:rsidRDefault="00D2666D" w:rsidP="00E91217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A87AD5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rand</w:t>
                  </w:r>
                </w:p>
              </w:tc>
              <w:tc>
                <w:tcPr>
                  <w:tcW w:w="522" w:type="dxa"/>
                </w:tcPr>
                <w:p w14:paraId="1D56E045" w14:textId="77777777" w:rsidR="00D2666D" w:rsidRPr="00D2666D" w:rsidRDefault="00D2666D" w:rsidP="00E91217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2666D" w14:paraId="521BB54F" w14:textId="77777777" w:rsidTr="1A87AD5C">
              <w:trPr>
                <w:trHeight w:val="300"/>
              </w:trPr>
              <w:tc>
                <w:tcPr>
                  <w:tcW w:w="1680" w:type="dxa"/>
                </w:tcPr>
                <w:p w14:paraId="2C2D35AD" w14:textId="77777777" w:rsidR="00D2666D" w:rsidRPr="00D2666D" w:rsidRDefault="00D2666D" w:rsidP="00E91217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A87AD5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Generic </w:t>
                  </w:r>
                </w:p>
              </w:tc>
              <w:tc>
                <w:tcPr>
                  <w:tcW w:w="522" w:type="dxa"/>
                </w:tcPr>
                <w:p w14:paraId="5D70F960" w14:textId="77777777" w:rsidR="00D2666D" w:rsidRPr="00D2666D" w:rsidRDefault="00D2666D" w:rsidP="00E91217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2666D" w14:paraId="3FB2B5E8" w14:textId="77777777" w:rsidTr="1A87AD5C">
              <w:trPr>
                <w:trHeight w:val="300"/>
              </w:trPr>
              <w:tc>
                <w:tcPr>
                  <w:tcW w:w="1680" w:type="dxa"/>
                </w:tcPr>
                <w:p w14:paraId="0C0784F3" w14:textId="77777777" w:rsidR="00D2666D" w:rsidRPr="00D2666D" w:rsidRDefault="00D2666D" w:rsidP="00E91217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A87AD5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522" w:type="dxa"/>
                </w:tcPr>
                <w:p w14:paraId="17840B50" w14:textId="77777777" w:rsidR="00D2666D" w:rsidRPr="00D2666D" w:rsidRDefault="00D2666D" w:rsidP="00E91217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45F967D0" w14:textId="77777777" w:rsidR="00D2666D" w:rsidRPr="00317EEE" w:rsidRDefault="00D2666D" w:rsidP="00E9121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C106AEF" w14:textId="77777777" w:rsidR="00D2666D" w:rsidRPr="00E91217" w:rsidRDefault="00D2666D" w:rsidP="00E91217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91217">
              <w:rPr>
                <w:rFonts w:ascii="Times New Roman" w:eastAsia="Times New Roman" w:hAnsi="Times New Roman" w:cs="Times New Roman"/>
                <w:sz w:val="24"/>
                <w:szCs w:val="24"/>
              </w:rPr>
              <w:t>Drug Name  </w:t>
            </w:r>
          </w:p>
        </w:tc>
        <w:tc>
          <w:tcPr>
            <w:tcW w:w="22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CE31A87" w14:textId="77777777" w:rsidR="00D2666D" w:rsidRPr="00E91217" w:rsidRDefault="00D2666D" w:rsidP="00E91217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91217">
              <w:rPr>
                <w:rFonts w:ascii="Times New Roman" w:eastAsia="Times New Roman" w:hAnsi="Times New Roman" w:cs="Times New Roman"/>
                <w:sz w:val="24"/>
                <w:szCs w:val="24"/>
              </w:rPr>
              <w:t>Corresponding Code (s) </w:t>
            </w:r>
          </w:p>
        </w:tc>
        <w:tc>
          <w:tcPr>
            <w:tcW w:w="446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F7DA6BA" w14:textId="77777777" w:rsidR="00D2666D" w:rsidRPr="00E91217" w:rsidRDefault="00D2666D" w:rsidP="00E91217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91217">
              <w:rPr>
                <w:rFonts w:ascii="Times New Roman" w:eastAsia="Times New Roman" w:hAnsi="Times New Roman" w:cs="Times New Roman"/>
                <w:sz w:val="24"/>
                <w:szCs w:val="24"/>
              </w:rPr>
              <w:t>Type of Code (</w:t>
            </w:r>
            <w:proofErr w:type="spellStart"/>
            <w:r w:rsidRPr="00E91217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  <w:r w:rsidRPr="00E91217">
              <w:rPr>
                <w:rFonts w:ascii="Times New Roman" w:eastAsia="Times New Roman" w:hAnsi="Times New Roman" w:cs="Times New Roman"/>
                <w:sz w:val="24"/>
                <w:szCs w:val="24"/>
              </w:rPr>
              <w:t>, HICL, NDC) </w:t>
            </w:r>
          </w:p>
        </w:tc>
      </w:tr>
      <w:tr w:rsidR="00D2666D" w:rsidRPr="00317EEE" w14:paraId="04228D5F" w14:textId="77777777" w:rsidTr="5D679F05">
        <w:trPr>
          <w:trHeight w:val="300"/>
        </w:trPr>
        <w:tc>
          <w:tcPr>
            <w:tcW w:w="2295" w:type="dxa"/>
            <w:vMerge/>
            <w:vAlign w:val="center"/>
            <w:hideMark/>
          </w:tcPr>
          <w:p w14:paraId="1B7C19DB" w14:textId="77777777" w:rsidR="00D2666D" w:rsidRPr="00317EEE" w:rsidRDefault="00D2666D" w:rsidP="00E91217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</w:rPr>
            </w:pPr>
          </w:p>
        </w:tc>
        <w:tc>
          <w:tcPr>
            <w:tcW w:w="19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2F89458" w14:textId="7F86A1E6" w:rsidR="00D2666D" w:rsidRPr="00317EEE" w:rsidRDefault="30BDE546" w:rsidP="00E91217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54ADE4C">
              <w:rPr>
                <w:rFonts w:ascii="Times New Roman" w:eastAsia="Times New Roman" w:hAnsi="Times New Roman" w:cs="Times New Roman"/>
                <w:sz w:val="24"/>
                <w:szCs w:val="24"/>
              </w:rPr>
              <w:t>IBSRELA</w:t>
            </w:r>
          </w:p>
        </w:tc>
        <w:tc>
          <w:tcPr>
            <w:tcW w:w="22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55FA6C6" w14:textId="35ECF280" w:rsidR="00D2666D" w:rsidRPr="00317EEE" w:rsidRDefault="30BDE546" w:rsidP="00E91217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54ADE4C">
              <w:rPr>
                <w:rFonts w:ascii="Times New Roman" w:eastAsia="Times New Roman" w:hAnsi="Times New Roman" w:cs="Times New Roman"/>
                <w:sz w:val="24"/>
                <w:szCs w:val="24"/>
              </w:rPr>
              <w:t>080204</w:t>
            </w:r>
          </w:p>
        </w:tc>
        <w:tc>
          <w:tcPr>
            <w:tcW w:w="446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18DB341" w14:textId="447D932A" w:rsidR="00D2666D" w:rsidRPr="00317EEE" w:rsidRDefault="30BDE546" w:rsidP="00E91217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354ADE4C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354ADE4C" w14:paraId="107643CC" w14:textId="77777777" w:rsidTr="5D679F05">
        <w:trPr>
          <w:trHeight w:val="300"/>
        </w:trPr>
        <w:tc>
          <w:tcPr>
            <w:tcW w:w="2295" w:type="dxa"/>
            <w:vMerge/>
            <w:hideMark/>
          </w:tcPr>
          <w:p w14:paraId="41A7C2E1" w14:textId="77777777" w:rsidR="00A5225D" w:rsidRDefault="00A5225D" w:rsidP="00E91217">
            <w:pPr>
              <w:spacing w:after="0"/>
            </w:pPr>
          </w:p>
        </w:tc>
        <w:tc>
          <w:tcPr>
            <w:tcW w:w="19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7C13824" w14:textId="201F394A" w:rsidR="30BDE546" w:rsidRDefault="30BDE546" w:rsidP="00E912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54ADE4C">
              <w:rPr>
                <w:rFonts w:ascii="Times New Roman" w:eastAsia="Times New Roman" w:hAnsi="Times New Roman" w:cs="Times New Roman"/>
                <w:sz w:val="24"/>
                <w:szCs w:val="24"/>
              </w:rPr>
              <w:t>LINZESS 72 mcg</w:t>
            </w:r>
          </w:p>
        </w:tc>
        <w:tc>
          <w:tcPr>
            <w:tcW w:w="22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66A4F4E" w14:textId="25BF886F" w:rsidR="30BDE546" w:rsidRDefault="30BDE546" w:rsidP="00E912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54ADE4C">
              <w:rPr>
                <w:rFonts w:ascii="Times New Roman" w:eastAsia="Times New Roman" w:hAnsi="Times New Roman" w:cs="Times New Roman"/>
                <w:sz w:val="24"/>
                <w:szCs w:val="24"/>
              </w:rPr>
              <w:t>077085</w:t>
            </w:r>
          </w:p>
        </w:tc>
        <w:tc>
          <w:tcPr>
            <w:tcW w:w="446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A8A9A10" w14:textId="2168E784" w:rsidR="30BDE546" w:rsidRDefault="30BDE546" w:rsidP="00E912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354ADE4C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354ADE4C" w14:paraId="53430D94" w14:textId="77777777" w:rsidTr="5D679F05">
        <w:trPr>
          <w:trHeight w:val="300"/>
        </w:trPr>
        <w:tc>
          <w:tcPr>
            <w:tcW w:w="2295" w:type="dxa"/>
            <w:vMerge/>
            <w:hideMark/>
          </w:tcPr>
          <w:p w14:paraId="2D345D11" w14:textId="77777777" w:rsidR="00A5225D" w:rsidRDefault="00A5225D" w:rsidP="00E91217">
            <w:pPr>
              <w:spacing w:after="0"/>
            </w:pPr>
          </w:p>
        </w:tc>
        <w:tc>
          <w:tcPr>
            <w:tcW w:w="19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F2E360E" w14:textId="368EEB4F" w:rsidR="30BDE546" w:rsidRDefault="30BDE546" w:rsidP="00E912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54ADE4C">
              <w:rPr>
                <w:rFonts w:ascii="Times New Roman" w:eastAsia="Times New Roman" w:hAnsi="Times New Roman" w:cs="Times New Roman"/>
                <w:sz w:val="24"/>
                <w:szCs w:val="24"/>
              </w:rPr>
              <w:t>MOTEGRITY</w:t>
            </w:r>
          </w:p>
        </w:tc>
        <w:tc>
          <w:tcPr>
            <w:tcW w:w="22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461DACB" w14:textId="3B28736B" w:rsidR="30BDE546" w:rsidRDefault="30BDE546" w:rsidP="00E912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54ADE4C">
              <w:rPr>
                <w:rFonts w:ascii="Times New Roman" w:eastAsia="Times New Roman" w:hAnsi="Times New Roman" w:cs="Times New Roman"/>
                <w:sz w:val="24"/>
                <w:szCs w:val="24"/>
              </w:rPr>
              <w:t>066215</w:t>
            </w:r>
          </w:p>
        </w:tc>
        <w:tc>
          <w:tcPr>
            <w:tcW w:w="446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58302A0" w14:textId="4931B8F0" w:rsidR="0AF8F3A9" w:rsidRDefault="0AF8F3A9" w:rsidP="00E912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354ADE4C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354ADE4C" w14:paraId="32B93BCF" w14:textId="77777777" w:rsidTr="5D679F05">
        <w:trPr>
          <w:trHeight w:val="300"/>
        </w:trPr>
        <w:tc>
          <w:tcPr>
            <w:tcW w:w="2295" w:type="dxa"/>
            <w:vMerge/>
            <w:hideMark/>
          </w:tcPr>
          <w:p w14:paraId="436AEBD8" w14:textId="77777777" w:rsidR="00A5225D" w:rsidRDefault="00A5225D" w:rsidP="00E91217">
            <w:pPr>
              <w:spacing w:after="0"/>
            </w:pPr>
          </w:p>
        </w:tc>
        <w:tc>
          <w:tcPr>
            <w:tcW w:w="19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3F08135" w14:textId="581381B2" w:rsidR="30BDE546" w:rsidRDefault="30BDE546" w:rsidP="00E912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54ADE4C">
              <w:rPr>
                <w:rFonts w:ascii="Times New Roman" w:eastAsia="Times New Roman" w:hAnsi="Times New Roman" w:cs="Times New Roman"/>
                <w:sz w:val="24"/>
                <w:szCs w:val="24"/>
              </w:rPr>
              <w:t>MOTEGRITY</w:t>
            </w:r>
          </w:p>
        </w:tc>
        <w:tc>
          <w:tcPr>
            <w:tcW w:w="22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587ED95" w14:textId="599408B7" w:rsidR="30BDE546" w:rsidRDefault="30BDE546" w:rsidP="00E912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54ADE4C">
              <w:rPr>
                <w:rFonts w:ascii="Times New Roman" w:eastAsia="Times New Roman" w:hAnsi="Times New Roman" w:cs="Times New Roman"/>
                <w:sz w:val="24"/>
                <w:szCs w:val="24"/>
              </w:rPr>
              <w:t>066216</w:t>
            </w:r>
          </w:p>
        </w:tc>
        <w:tc>
          <w:tcPr>
            <w:tcW w:w="446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81B6FC2" w14:textId="0F463B4E" w:rsidR="63E59AF0" w:rsidRDefault="63E59AF0" w:rsidP="00E912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354ADE4C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354ADE4C" w14:paraId="31DD8D04" w14:textId="77777777" w:rsidTr="5D679F05">
        <w:trPr>
          <w:trHeight w:val="375"/>
        </w:trPr>
        <w:tc>
          <w:tcPr>
            <w:tcW w:w="2295" w:type="dxa"/>
            <w:vMerge/>
            <w:hideMark/>
          </w:tcPr>
          <w:p w14:paraId="2B91AAE8" w14:textId="77777777" w:rsidR="00A5225D" w:rsidRDefault="00A5225D" w:rsidP="00E91217">
            <w:pPr>
              <w:spacing w:after="0"/>
            </w:pPr>
          </w:p>
        </w:tc>
        <w:tc>
          <w:tcPr>
            <w:tcW w:w="19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B6D47B1" w14:textId="36F15C70" w:rsidR="63E59AF0" w:rsidRDefault="63E59AF0" w:rsidP="00E912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54ADE4C">
              <w:rPr>
                <w:rFonts w:ascii="Times New Roman" w:eastAsia="Times New Roman" w:hAnsi="Times New Roman" w:cs="Times New Roman"/>
                <w:sz w:val="24"/>
                <w:szCs w:val="24"/>
              </w:rPr>
              <w:t>MYTESI</w:t>
            </w:r>
          </w:p>
        </w:tc>
        <w:tc>
          <w:tcPr>
            <w:tcW w:w="22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7516FC4" w14:textId="7B644766" w:rsidR="63E59AF0" w:rsidRDefault="63E59AF0" w:rsidP="00E912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54ADE4C">
              <w:rPr>
                <w:rFonts w:ascii="Times New Roman" w:eastAsia="Times New Roman" w:hAnsi="Times New Roman" w:cs="Times New Roman"/>
                <w:sz w:val="24"/>
                <w:szCs w:val="24"/>
              </w:rPr>
              <w:t>070418</w:t>
            </w:r>
          </w:p>
        </w:tc>
        <w:tc>
          <w:tcPr>
            <w:tcW w:w="446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CD594A0" w14:textId="53523D19" w:rsidR="63E59AF0" w:rsidRDefault="63E59AF0" w:rsidP="00E91217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354ADE4C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bookmarkEnd w:id="0"/>
    </w:tbl>
    <w:p w14:paraId="6B65E8E9" w14:textId="77777777" w:rsidR="00DD04BD" w:rsidRDefault="00DD04BD" w:rsidP="1A87AD5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W w:w="109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63"/>
        <w:gridCol w:w="974"/>
        <w:gridCol w:w="959"/>
        <w:gridCol w:w="1003"/>
        <w:gridCol w:w="3983"/>
        <w:gridCol w:w="1670"/>
        <w:gridCol w:w="1297"/>
      </w:tblGrid>
      <w:tr w:rsidR="00937078" w:rsidRPr="00A25693" w14:paraId="48365B0D" w14:textId="77777777" w:rsidTr="5D679F05">
        <w:trPr>
          <w:trHeight w:val="300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8F3847" w14:textId="77777777" w:rsidR="00937078" w:rsidRPr="00A25693" w:rsidRDefault="25108AA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quence Number 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6ED0D6" w14:textId="77777777" w:rsidR="00937078" w:rsidRPr="00A25693" w:rsidRDefault="25108AA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ID </w:t>
            </w: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4E81CD" w14:textId="77777777" w:rsidR="00937078" w:rsidRPr="00A25693" w:rsidRDefault="25108AA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fault Next Question ID </w:t>
            </w: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D66A10" w14:textId="77777777" w:rsidR="00937078" w:rsidRPr="00A25693" w:rsidRDefault="25108AA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Type </w:t>
            </w:r>
          </w:p>
        </w:tc>
        <w:tc>
          <w:tcPr>
            <w:tcW w:w="3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AFEAC9" w14:textId="77777777" w:rsidR="00937078" w:rsidRPr="00A25693" w:rsidRDefault="25108AA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Text </w:t>
            </w:r>
          </w:p>
        </w:tc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CF0E57" w14:textId="77777777" w:rsidR="00937078" w:rsidRPr="00A25693" w:rsidRDefault="25108AA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oice Text 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65FA0C" w14:textId="77777777" w:rsidR="00937078" w:rsidRPr="00A25693" w:rsidRDefault="25108AA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ext Question ID </w:t>
            </w:r>
          </w:p>
        </w:tc>
      </w:tr>
      <w:tr w:rsidR="00A45E82" w:rsidRPr="00A25693" w14:paraId="0881D8C1" w14:textId="77777777" w:rsidTr="5D679F05">
        <w:trPr>
          <w:trHeight w:val="533"/>
        </w:trPr>
        <w:tc>
          <w:tcPr>
            <w:tcW w:w="10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439BD0" w14:textId="4BFDFA2A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 </w:t>
            </w:r>
          </w:p>
        </w:tc>
        <w:tc>
          <w:tcPr>
            <w:tcW w:w="97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BD5634" w14:textId="77777777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0998</w:t>
            </w:r>
          </w:p>
        </w:tc>
        <w:tc>
          <w:tcPr>
            <w:tcW w:w="9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0C1FC" w14:textId="77777777" w:rsidR="00A45E82" w:rsidRPr="00A25693" w:rsidRDefault="00A45E82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ECA20" w14:textId="77777777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Select </w:t>
            </w:r>
          </w:p>
        </w:tc>
        <w:tc>
          <w:tcPr>
            <w:tcW w:w="398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DCDE7B" w14:textId="77777777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Is the patient new to therapy (initial authorization request) or continuing therapy (re-authorization request)?  </w:t>
            </w:r>
          </w:p>
          <w:p w14:paraId="6D4FD8A4" w14:textId="77777777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</w:tc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37021E" w14:textId="29EEC36E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New Start (initial authorization request</w:t>
            </w:r>
            <w:r w:rsidR="00AF0FEE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58FA28" w14:textId="77777777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0999</w:t>
            </w:r>
          </w:p>
        </w:tc>
      </w:tr>
      <w:tr w:rsidR="00A45E82" w:rsidRPr="00A25693" w14:paraId="7AE996AF" w14:textId="77777777" w:rsidTr="5D679F05">
        <w:trPr>
          <w:trHeight w:val="532"/>
        </w:trPr>
        <w:tc>
          <w:tcPr>
            <w:tcW w:w="1063" w:type="dxa"/>
            <w:vMerge/>
            <w:vAlign w:val="center"/>
            <w:hideMark/>
          </w:tcPr>
          <w:p w14:paraId="78652047" w14:textId="77777777" w:rsidR="00A45E82" w:rsidRPr="00A25693" w:rsidRDefault="00A45E82" w:rsidP="00A45E8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74" w:type="dxa"/>
            <w:vMerge/>
            <w:vAlign w:val="center"/>
            <w:hideMark/>
          </w:tcPr>
          <w:p w14:paraId="5A943E86" w14:textId="77777777" w:rsidR="00A45E82" w:rsidRPr="00A25693" w:rsidRDefault="00A45E82" w:rsidP="00A45E8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59" w:type="dxa"/>
            <w:vMerge/>
            <w:vAlign w:val="center"/>
            <w:hideMark/>
          </w:tcPr>
          <w:p w14:paraId="042F88E7" w14:textId="77777777" w:rsidR="00A45E82" w:rsidRPr="00A25693" w:rsidRDefault="00A45E82" w:rsidP="00A45E8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03" w:type="dxa"/>
            <w:vMerge/>
            <w:vAlign w:val="center"/>
            <w:hideMark/>
          </w:tcPr>
          <w:p w14:paraId="2EA3C0D0" w14:textId="77777777" w:rsidR="00A45E82" w:rsidRPr="00A25693" w:rsidRDefault="00A45E82" w:rsidP="00A45E8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3983" w:type="dxa"/>
            <w:vMerge/>
            <w:vAlign w:val="center"/>
            <w:hideMark/>
          </w:tcPr>
          <w:p w14:paraId="5B28BC8F" w14:textId="77777777" w:rsidR="00A45E82" w:rsidRPr="00A25693" w:rsidRDefault="00A45E82" w:rsidP="00A45E8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D6A15A" w14:textId="77777777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Continuation (re-authorization request)  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F8C6A5" w14:textId="77777777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4</w:t>
            </w:r>
          </w:p>
        </w:tc>
      </w:tr>
      <w:tr w:rsidR="00A45E82" w:rsidRPr="00A25693" w14:paraId="64C74353" w14:textId="77777777" w:rsidTr="5D679F05">
        <w:trPr>
          <w:trHeight w:val="533"/>
        </w:trPr>
        <w:tc>
          <w:tcPr>
            <w:tcW w:w="10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6A365" w14:textId="7D192DBF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7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74238" w14:textId="77777777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0999</w:t>
            </w:r>
          </w:p>
        </w:tc>
        <w:tc>
          <w:tcPr>
            <w:tcW w:w="9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420CD" w14:textId="77777777" w:rsidR="00A45E82" w:rsidRPr="00A25693" w:rsidRDefault="00A45E82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5B5D18" w14:textId="77777777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Select </w:t>
            </w:r>
          </w:p>
        </w:tc>
        <w:tc>
          <w:tcPr>
            <w:tcW w:w="398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80D12" w14:textId="13567908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Is this request being prescribed in accordance with Food and Drug Administration (FDA) approved labeling?  </w:t>
            </w:r>
          </w:p>
        </w:tc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FA4E98" w14:textId="77777777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A5FC26" w14:textId="77777777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00A45E82" w:rsidRPr="00A25693" w14:paraId="1A2CB0C0" w14:textId="77777777" w:rsidTr="5D679F05">
        <w:trPr>
          <w:trHeight w:val="532"/>
        </w:trPr>
        <w:tc>
          <w:tcPr>
            <w:tcW w:w="1063" w:type="dxa"/>
            <w:vMerge/>
            <w:vAlign w:val="center"/>
            <w:hideMark/>
          </w:tcPr>
          <w:p w14:paraId="4B6EBB5E" w14:textId="77777777" w:rsidR="00A45E82" w:rsidRPr="00A25693" w:rsidRDefault="00A45E82" w:rsidP="00A45E8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74" w:type="dxa"/>
            <w:vMerge/>
            <w:vAlign w:val="center"/>
            <w:hideMark/>
          </w:tcPr>
          <w:p w14:paraId="7216D46B" w14:textId="77777777" w:rsidR="00A45E82" w:rsidRPr="00A25693" w:rsidRDefault="00A45E82" w:rsidP="00A45E8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59" w:type="dxa"/>
            <w:vMerge/>
            <w:vAlign w:val="center"/>
            <w:hideMark/>
          </w:tcPr>
          <w:p w14:paraId="70E013D0" w14:textId="77777777" w:rsidR="00A45E82" w:rsidRPr="00A25693" w:rsidRDefault="00A45E82" w:rsidP="00A45E8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03" w:type="dxa"/>
            <w:vMerge/>
            <w:vAlign w:val="center"/>
            <w:hideMark/>
          </w:tcPr>
          <w:p w14:paraId="5F651802" w14:textId="77777777" w:rsidR="00A45E82" w:rsidRPr="00A25693" w:rsidRDefault="00A45E82" w:rsidP="00A45E8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3983" w:type="dxa"/>
            <w:vMerge/>
            <w:vAlign w:val="center"/>
            <w:hideMark/>
          </w:tcPr>
          <w:p w14:paraId="4456F1E6" w14:textId="77777777" w:rsidR="00A45E82" w:rsidRPr="00A25693" w:rsidRDefault="00A45E82" w:rsidP="00A45E8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8AD0FB" w14:textId="77777777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801184" w14:textId="77777777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A45E82" w:rsidRPr="00A25693" w14:paraId="64EB4A9B" w14:textId="77777777" w:rsidTr="5D679F05">
        <w:trPr>
          <w:trHeight w:val="1065"/>
        </w:trPr>
        <w:tc>
          <w:tcPr>
            <w:tcW w:w="10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856747" w14:textId="093B4635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7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EB1A" w14:textId="77777777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0 </w:t>
            </w:r>
          </w:p>
        </w:tc>
        <w:tc>
          <w:tcPr>
            <w:tcW w:w="9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33C42" w14:textId="77777777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B7489" w14:textId="77777777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98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28D54" w14:textId="268EF8B5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s the patient had an inadequate clinical response of at least 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14 days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ith at least 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three preferred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rugs, if indicated for diagnosis? </w:t>
            </w:r>
          </w:p>
          <w:p w14:paraId="7874962B" w14:textId="77777777" w:rsidR="00A45E82" w:rsidRPr="00A25693" w:rsidRDefault="00A45E82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65F0D076" w14:textId="35599865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f yes, please submit the medication trials and dates. </w:t>
            </w:r>
          </w:p>
        </w:tc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7A2E35" w14:textId="77777777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BA450" w14:textId="77777777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2</w:t>
            </w:r>
          </w:p>
        </w:tc>
      </w:tr>
      <w:tr w:rsidR="00A45E82" w:rsidRPr="00A25693" w14:paraId="2DD4DC35" w14:textId="77777777" w:rsidTr="5D679F05">
        <w:trPr>
          <w:trHeight w:val="440"/>
        </w:trPr>
        <w:tc>
          <w:tcPr>
            <w:tcW w:w="1063" w:type="dxa"/>
            <w:vMerge/>
            <w:vAlign w:val="center"/>
            <w:hideMark/>
          </w:tcPr>
          <w:p w14:paraId="319A0955" w14:textId="77777777" w:rsidR="00A45E82" w:rsidRPr="00A25693" w:rsidRDefault="00A45E82" w:rsidP="00A45E8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74" w:type="dxa"/>
            <w:vMerge/>
            <w:vAlign w:val="center"/>
            <w:hideMark/>
          </w:tcPr>
          <w:p w14:paraId="7D64C05E" w14:textId="77777777" w:rsidR="00A45E82" w:rsidRPr="00A25693" w:rsidRDefault="00A45E82" w:rsidP="00A45E8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59" w:type="dxa"/>
            <w:vMerge/>
            <w:vAlign w:val="center"/>
            <w:hideMark/>
          </w:tcPr>
          <w:p w14:paraId="1D34C2B9" w14:textId="77777777" w:rsidR="00A45E82" w:rsidRPr="00A25693" w:rsidRDefault="00A45E82" w:rsidP="00A45E8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03" w:type="dxa"/>
            <w:vMerge/>
            <w:vAlign w:val="center"/>
            <w:hideMark/>
          </w:tcPr>
          <w:p w14:paraId="0C1EEE54" w14:textId="77777777" w:rsidR="00A45E82" w:rsidRPr="00A25693" w:rsidRDefault="00A45E82" w:rsidP="00A45E8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3983" w:type="dxa"/>
            <w:vMerge/>
            <w:vAlign w:val="center"/>
            <w:hideMark/>
          </w:tcPr>
          <w:p w14:paraId="19A9CC0F" w14:textId="77777777" w:rsidR="00A45E82" w:rsidRPr="00A25693" w:rsidRDefault="00A45E82" w:rsidP="00A45E8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61020" w14:textId="77777777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A569B3" w14:textId="77777777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1</w:t>
            </w:r>
          </w:p>
        </w:tc>
      </w:tr>
      <w:tr w:rsidR="00A45E82" w:rsidRPr="00A25693" w14:paraId="0D7F1839" w14:textId="77777777" w:rsidTr="5D679F05">
        <w:trPr>
          <w:trHeight w:val="103"/>
        </w:trPr>
        <w:tc>
          <w:tcPr>
            <w:tcW w:w="10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10B179" w14:textId="41321F56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7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54F17" w14:textId="77777777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1</w:t>
            </w:r>
          </w:p>
        </w:tc>
        <w:tc>
          <w:tcPr>
            <w:tcW w:w="9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6800EB" w14:textId="77777777" w:rsidR="00A45E82" w:rsidRPr="00A25693" w:rsidRDefault="00A45E82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80FDD" w14:textId="77777777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398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5589F" w14:textId="77777777" w:rsidR="00A45E82" w:rsidRPr="00A25693" w:rsidRDefault="7095E5B6" w:rsidP="1A87AD5C">
            <w:pPr>
              <w:pStyle w:val="paragraph"/>
              <w:spacing w:before="0" w:beforeAutospacing="0" w:after="0" w:afterAutospacing="0" w:line="256" w:lineRule="auto"/>
              <w:textAlignment w:val="baseline"/>
            </w:pPr>
            <w:r w:rsidRPr="1A87AD5C">
              <w:t>Has the provider submitted documentation of medical necessity beyond convenience for why the patient cannot be changed to a preferred drug (i.e., allergies, drug-drug interactions, contraindications, or intolerances)?</w:t>
            </w:r>
          </w:p>
          <w:p w14:paraId="59A57C3D" w14:textId="77777777" w:rsidR="00A45E82" w:rsidRPr="00A25693" w:rsidRDefault="00A45E82" w:rsidP="1A87AD5C">
            <w:pPr>
              <w:pStyle w:val="paragraph"/>
              <w:spacing w:before="0" w:beforeAutospacing="0" w:after="0" w:afterAutospacing="0" w:line="256" w:lineRule="auto"/>
              <w:textAlignment w:val="baseline"/>
            </w:pPr>
          </w:p>
          <w:p w14:paraId="4C37F124" w14:textId="2B3633A8" w:rsidR="00A45E82" w:rsidRPr="00472BFC" w:rsidRDefault="7095E5B6" w:rsidP="00472BFC">
            <w:pPr>
              <w:pStyle w:val="paragraph"/>
              <w:spacing w:before="0" w:beforeAutospacing="0" w:after="0" w:afterAutospacing="0" w:line="256" w:lineRule="auto"/>
              <w:textAlignment w:val="baseline"/>
              <w:rPr>
                <w:shd w:val="clear" w:color="auto" w:fill="FFFFFF"/>
              </w:rPr>
            </w:pPr>
            <w:r w:rsidRPr="1A87AD5C">
              <w:rPr>
                <w:shd w:val="clear" w:color="auto" w:fill="FFFFFF"/>
              </w:rPr>
              <w:lastRenderedPageBreak/>
              <w:t>If yes, please submit the medication name and reason for inability to use. </w:t>
            </w:r>
          </w:p>
        </w:tc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2AD7AF" w14:textId="77777777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Y  </w:t>
            </w:r>
            <w:r w:rsidRPr="1A87AD5C">
              <w:rPr>
                <w:rStyle w:val="eop"/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A113BE" w14:textId="77777777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2</w:t>
            </w:r>
          </w:p>
        </w:tc>
      </w:tr>
      <w:tr w:rsidR="00A45E82" w:rsidRPr="00A25693" w14:paraId="70676C8E" w14:textId="77777777" w:rsidTr="5D679F05">
        <w:trPr>
          <w:trHeight w:val="103"/>
        </w:trPr>
        <w:tc>
          <w:tcPr>
            <w:tcW w:w="1063" w:type="dxa"/>
            <w:vMerge/>
            <w:vAlign w:val="center"/>
            <w:hideMark/>
          </w:tcPr>
          <w:p w14:paraId="5FD0FF06" w14:textId="77777777" w:rsidR="00A45E82" w:rsidRPr="00A25693" w:rsidRDefault="00A45E82" w:rsidP="00A45E8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74" w:type="dxa"/>
            <w:vMerge/>
            <w:vAlign w:val="center"/>
            <w:hideMark/>
          </w:tcPr>
          <w:p w14:paraId="6FD46B7C" w14:textId="77777777" w:rsidR="00A45E82" w:rsidRPr="00A25693" w:rsidRDefault="00A45E82" w:rsidP="00A45E8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59" w:type="dxa"/>
            <w:vMerge/>
            <w:vAlign w:val="center"/>
            <w:hideMark/>
          </w:tcPr>
          <w:p w14:paraId="432C59E0" w14:textId="77777777" w:rsidR="00A45E82" w:rsidRPr="00A25693" w:rsidRDefault="00A45E82" w:rsidP="00A45E8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03" w:type="dxa"/>
            <w:vMerge/>
            <w:vAlign w:val="center"/>
            <w:hideMark/>
          </w:tcPr>
          <w:p w14:paraId="1780BA86" w14:textId="77777777" w:rsidR="00A45E82" w:rsidRPr="00A25693" w:rsidRDefault="00A45E82" w:rsidP="00A45E8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3983" w:type="dxa"/>
            <w:vMerge/>
            <w:vAlign w:val="center"/>
            <w:hideMark/>
          </w:tcPr>
          <w:p w14:paraId="4080597B" w14:textId="77777777" w:rsidR="00A45E82" w:rsidRPr="00A25693" w:rsidRDefault="00A45E82" w:rsidP="00A45E82">
            <w:pPr>
              <w:spacing w:after="0"/>
              <w:rPr>
                <w:rFonts w:eastAsia="Times New Roman" w:cstheme="minorHAnsi"/>
                <w:strike/>
              </w:rPr>
            </w:pPr>
          </w:p>
        </w:tc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F5A35F" w14:textId="77777777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N  </w:t>
            </w:r>
            <w:r w:rsidRPr="1A87AD5C">
              <w:rPr>
                <w:rStyle w:val="eop"/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92543" w14:textId="77777777" w:rsidR="00A45E82" w:rsidRPr="00A25693" w:rsidRDefault="7095E5B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6 </w:t>
            </w:r>
          </w:p>
        </w:tc>
      </w:tr>
      <w:tr w:rsidR="00A45E82" w:rsidRPr="00A25693" w14:paraId="666CCAD4" w14:textId="77777777" w:rsidTr="5D679F05">
        <w:trPr>
          <w:trHeight w:val="345"/>
        </w:trPr>
        <w:tc>
          <w:tcPr>
            <w:tcW w:w="10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C6F08" w14:textId="14F4B6FD" w:rsidR="00A45E82" w:rsidRPr="00A25693" w:rsidRDefault="7095E5B6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7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FC7207" w14:textId="77777777" w:rsidR="00A45E82" w:rsidRPr="00A25693" w:rsidRDefault="7095E5B6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1002</w:t>
            </w:r>
          </w:p>
        </w:tc>
        <w:tc>
          <w:tcPr>
            <w:tcW w:w="9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F5481" w14:textId="77777777" w:rsidR="00A45E82" w:rsidRPr="00A25693" w:rsidRDefault="00A45E82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9AA28" w14:textId="77777777" w:rsidR="00A45E82" w:rsidRPr="00A25693" w:rsidRDefault="7095E5B6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</w:p>
        </w:tc>
        <w:tc>
          <w:tcPr>
            <w:tcW w:w="398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1C3CF" w14:textId="77777777" w:rsidR="00A45E82" w:rsidRPr="00A25693" w:rsidRDefault="7095E5B6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the request for any of the following: </w:t>
            </w:r>
          </w:p>
          <w:p w14:paraId="129198AB" w14:textId="77777777" w:rsidR="00A45E82" w:rsidRPr="00A25693" w:rsidRDefault="7095E5B6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) a nonsolid oral dosage formulation </w:t>
            </w:r>
          </w:p>
          <w:p w14:paraId="769AA1FF" w14:textId="77777777" w:rsidR="00A45E82" w:rsidRPr="00A25693" w:rsidRDefault="7095E5B6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) a non-preferred </w:t>
            </w:r>
            <w:proofErr w:type="gramStart"/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extended release</w:t>
            </w:r>
            <w:proofErr w:type="gramEnd"/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ormulation</w:t>
            </w:r>
          </w:p>
          <w:p w14:paraId="2545B796" w14:textId="77777777" w:rsidR="00A45E82" w:rsidRPr="00A25693" w:rsidRDefault="7095E5B6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3) a non-preferred brand name that has a preferred generic product</w:t>
            </w:r>
          </w:p>
        </w:tc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0CA62" w14:textId="77777777" w:rsidR="00A45E82" w:rsidRPr="00A25693" w:rsidRDefault="7095E5B6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810A15" w14:textId="77777777" w:rsidR="00A45E82" w:rsidRPr="00A25693" w:rsidRDefault="7095E5B6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1003</w:t>
            </w:r>
          </w:p>
        </w:tc>
      </w:tr>
      <w:tr w:rsidR="00A45E82" w:rsidRPr="00A25693" w14:paraId="045C4E55" w14:textId="77777777" w:rsidTr="5D679F05">
        <w:trPr>
          <w:trHeight w:val="345"/>
        </w:trPr>
        <w:tc>
          <w:tcPr>
            <w:tcW w:w="1063" w:type="dxa"/>
            <w:vMerge/>
            <w:vAlign w:val="center"/>
            <w:hideMark/>
          </w:tcPr>
          <w:p w14:paraId="76AE02F3" w14:textId="77777777" w:rsidR="00A45E82" w:rsidRPr="00A25693" w:rsidRDefault="00A45E82" w:rsidP="00A45E8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74" w:type="dxa"/>
            <w:vMerge/>
            <w:vAlign w:val="center"/>
            <w:hideMark/>
          </w:tcPr>
          <w:p w14:paraId="0CB41F9D" w14:textId="77777777" w:rsidR="00A45E82" w:rsidRPr="00A25693" w:rsidRDefault="00A45E82" w:rsidP="00A45E8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59" w:type="dxa"/>
            <w:vMerge/>
            <w:vAlign w:val="center"/>
            <w:hideMark/>
          </w:tcPr>
          <w:p w14:paraId="752D7CE9" w14:textId="77777777" w:rsidR="00A45E82" w:rsidRPr="00A25693" w:rsidRDefault="00A45E82" w:rsidP="00A45E8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03" w:type="dxa"/>
            <w:vMerge/>
            <w:vAlign w:val="center"/>
            <w:hideMark/>
          </w:tcPr>
          <w:p w14:paraId="6D1DDD4B" w14:textId="77777777" w:rsidR="00A45E82" w:rsidRPr="00A25693" w:rsidRDefault="00A45E82" w:rsidP="00A45E8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3983" w:type="dxa"/>
            <w:vMerge/>
            <w:vAlign w:val="center"/>
            <w:hideMark/>
          </w:tcPr>
          <w:p w14:paraId="2DBF80C1" w14:textId="77777777" w:rsidR="00A45E82" w:rsidRPr="00A25693" w:rsidRDefault="00A45E82" w:rsidP="00A45E8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B455B" w14:textId="77777777" w:rsidR="00A45E82" w:rsidRPr="00A25693" w:rsidRDefault="7095E5B6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607458" w14:textId="4F263A77" w:rsidR="00A45E82" w:rsidRPr="00A25693" w:rsidRDefault="00525BB2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  <w:tr w:rsidR="00525BB2" w:rsidRPr="00A25693" w14:paraId="267D4127" w14:textId="77777777" w:rsidTr="5D679F05">
        <w:trPr>
          <w:trHeight w:val="345"/>
        </w:trPr>
        <w:tc>
          <w:tcPr>
            <w:tcW w:w="10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35B7D1" w14:textId="6A10E255" w:rsidR="00525BB2" w:rsidRPr="00A25693" w:rsidRDefault="00525BB2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97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9BBD1" w14:textId="77777777" w:rsidR="00525BB2" w:rsidRPr="00A25693" w:rsidRDefault="00525BB2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1003</w:t>
            </w:r>
          </w:p>
        </w:tc>
        <w:tc>
          <w:tcPr>
            <w:tcW w:w="9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73A88" w14:textId="77777777" w:rsidR="00525BB2" w:rsidRPr="00A25693" w:rsidRDefault="00525BB2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D6C1E" w14:textId="77777777" w:rsidR="00525BB2" w:rsidRPr="00A25693" w:rsidRDefault="00525BB2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and Free Text </w:t>
            </w:r>
          </w:p>
        </w:tc>
        <w:tc>
          <w:tcPr>
            <w:tcW w:w="398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4012A" w14:textId="296876EA" w:rsidR="00525BB2" w:rsidRPr="00A25693" w:rsidRDefault="00525BB2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medical necessity for the requested product (</w:t>
            </w:r>
            <w:proofErr w:type="gramStart"/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i.e.</w:t>
            </w:r>
            <w:proofErr w:type="gramEnd"/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edical reasons for why the patient cannot be changed to a solid oral dosage formulation, inadequate clinical response with a product’s immediate release formulation, or inadequate clinical response or allergy of two or more generic labelers)?</w:t>
            </w:r>
          </w:p>
        </w:tc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D7342" w14:textId="77777777" w:rsidR="00525BB2" w:rsidRPr="00A25693" w:rsidRDefault="00525BB2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1BA45D" w14:textId="4C4D465C" w:rsidR="00525BB2" w:rsidRPr="00A25693" w:rsidRDefault="00525BB2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  <w:tr w:rsidR="00525BB2" w:rsidRPr="00A25693" w14:paraId="2C9C8AE0" w14:textId="77777777" w:rsidTr="5D679F05">
        <w:trPr>
          <w:trHeight w:val="345"/>
        </w:trPr>
        <w:tc>
          <w:tcPr>
            <w:tcW w:w="1063" w:type="dxa"/>
            <w:vMerge/>
            <w:vAlign w:val="center"/>
            <w:hideMark/>
          </w:tcPr>
          <w:p w14:paraId="2E3945F1" w14:textId="77777777" w:rsidR="00525BB2" w:rsidRPr="00A25693" w:rsidRDefault="00525BB2" w:rsidP="00525BB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74" w:type="dxa"/>
            <w:vMerge/>
            <w:vAlign w:val="center"/>
            <w:hideMark/>
          </w:tcPr>
          <w:p w14:paraId="663D010B" w14:textId="77777777" w:rsidR="00525BB2" w:rsidRPr="00A25693" w:rsidRDefault="00525BB2" w:rsidP="00525BB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59" w:type="dxa"/>
            <w:vMerge/>
            <w:vAlign w:val="center"/>
            <w:hideMark/>
          </w:tcPr>
          <w:p w14:paraId="4D5E02AC" w14:textId="77777777" w:rsidR="00525BB2" w:rsidRPr="00A25693" w:rsidRDefault="00525BB2" w:rsidP="00525BB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03" w:type="dxa"/>
            <w:vMerge/>
            <w:vAlign w:val="center"/>
            <w:hideMark/>
          </w:tcPr>
          <w:p w14:paraId="2A996E1B" w14:textId="77777777" w:rsidR="00525BB2" w:rsidRPr="00A25693" w:rsidRDefault="00525BB2" w:rsidP="00525BB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3983" w:type="dxa"/>
            <w:vMerge/>
            <w:vAlign w:val="center"/>
            <w:hideMark/>
          </w:tcPr>
          <w:p w14:paraId="5B21D1AE" w14:textId="77777777" w:rsidR="00525BB2" w:rsidRPr="00A25693" w:rsidRDefault="00525BB2" w:rsidP="00525BB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5F22D" w14:textId="77777777" w:rsidR="00525BB2" w:rsidRPr="00A25693" w:rsidRDefault="00525BB2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D88CC1" w14:textId="77777777" w:rsidR="00525BB2" w:rsidRPr="00A25693" w:rsidRDefault="00525BB2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00525BB2" w:rsidRPr="00A25693" w14:paraId="2A6C48B3" w14:textId="77777777" w:rsidTr="5D679F05">
        <w:trPr>
          <w:trHeight w:val="690"/>
        </w:trPr>
        <w:tc>
          <w:tcPr>
            <w:tcW w:w="106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3D1FB" w14:textId="4987BD59" w:rsidR="00525BB2" w:rsidRPr="00525BB2" w:rsidRDefault="00525BB2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7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6B73AF" w14:textId="77777777" w:rsidR="00525BB2" w:rsidRPr="00A25693" w:rsidRDefault="00525BB2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1234</w:t>
            </w:r>
          </w:p>
        </w:tc>
        <w:tc>
          <w:tcPr>
            <w:tcW w:w="95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1D0D3" w14:textId="77777777" w:rsidR="00525BB2" w:rsidRPr="00A25693" w:rsidRDefault="00525BB2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F4F6BC" w14:textId="430A697C" w:rsidR="00525BB2" w:rsidRPr="00A25693" w:rsidRDefault="00525BB2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Select and Free Text  </w:t>
            </w:r>
          </w:p>
        </w:tc>
        <w:tc>
          <w:tcPr>
            <w:tcW w:w="398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4F35B7" w14:textId="5B2834DF" w:rsidR="00525BB2" w:rsidRPr="00A25693" w:rsidRDefault="00525BB2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patient’s clinical response to treatment and ongoing safety monitoring (i.e., decreased frequency of specialized nutrition support or improvement in symptoms)?</w:t>
            </w:r>
          </w:p>
        </w:tc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C9602" w14:textId="77777777" w:rsidR="00525BB2" w:rsidRPr="00A25693" w:rsidRDefault="00525BB2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 Y    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A38D2F" w14:textId="77777777" w:rsidR="00525BB2" w:rsidRPr="00A25693" w:rsidRDefault="00525BB2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  </w:t>
            </w:r>
          </w:p>
        </w:tc>
      </w:tr>
      <w:tr w:rsidR="00525BB2" w:rsidRPr="00A25693" w14:paraId="7EF4ECFE" w14:textId="77777777" w:rsidTr="5D679F05">
        <w:trPr>
          <w:trHeight w:val="390"/>
        </w:trPr>
        <w:tc>
          <w:tcPr>
            <w:tcW w:w="1063" w:type="dxa"/>
            <w:vMerge/>
            <w:vAlign w:val="center"/>
          </w:tcPr>
          <w:p w14:paraId="172DC1FD" w14:textId="77777777" w:rsidR="00525BB2" w:rsidRPr="00525BB2" w:rsidRDefault="00525BB2" w:rsidP="00525BB2">
            <w:pPr>
              <w:spacing w:after="0"/>
              <w:rPr>
                <w:rFonts w:eastAsia="Times New Roman" w:cstheme="minorHAnsi"/>
                <w:color w:val="FF0000"/>
              </w:rPr>
            </w:pPr>
          </w:p>
        </w:tc>
        <w:tc>
          <w:tcPr>
            <w:tcW w:w="974" w:type="dxa"/>
            <w:vMerge/>
            <w:vAlign w:val="center"/>
            <w:hideMark/>
          </w:tcPr>
          <w:p w14:paraId="5177BAE9" w14:textId="77777777" w:rsidR="00525BB2" w:rsidRPr="00A25693" w:rsidRDefault="00525BB2" w:rsidP="00525BB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59" w:type="dxa"/>
            <w:vMerge/>
            <w:vAlign w:val="center"/>
            <w:hideMark/>
          </w:tcPr>
          <w:p w14:paraId="794A58BA" w14:textId="77777777" w:rsidR="00525BB2" w:rsidRPr="00A25693" w:rsidRDefault="00525BB2" w:rsidP="00525BB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03" w:type="dxa"/>
            <w:vMerge/>
            <w:vAlign w:val="center"/>
            <w:hideMark/>
          </w:tcPr>
          <w:p w14:paraId="343AE0D7" w14:textId="77777777" w:rsidR="00525BB2" w:rsidRPr="00A25693" w:rsidRDefault="00525BB2" w:rsidP="00525BB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3983" w:type="dxa"/>
            <w:vMerge/>
            <w:vAlign w:val="center"/>
            <w:hideMark/>
          </w:tcPr>
          <w:p w14:paraId="51D068F4" w14:textId="77777777" w:rsidR="00525BB2" w:rsidRPr="00A25693" w:rsidRDefault="00525BB2" w:rsidP="00525BB2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7321B" w14:textId="77777777" w:rsidR="00525BB2" w:rsidRPr="00A25693" w:rsidRDefault="00525BB2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 N    </w:t>
            </w:r>
          </w:p>
        </w:tc>
        <w:tc>
          <w:tcPr>
            <w:tcW w:w="1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A0B02" w14:textId="77777777" w:rsidR="00525BB2" w:rsidRPr="00A25693" w:rsidRDefault="00525BB2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525BB2" w:rsidRPr="00A25693" w14:paraId="5F8B40A2" w14:textId="77777777" w:rsidTr="5D679F05">
        <w:trPr>
          <w:trHeight w:val="555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0B568" w14:textId="3B313422" w:rsidR="00525BB2" w:rsidRPr="00525BB2" w:rsidRDefault="00525BB2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  <w:p w14:paraId="1534BEFE" w14:textId="4AB602A8" w:rsidR="00525BB2" w:rsidRPr="00525BB2" w:rsidRDefault="00525BB2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FE447" w14:textId="77777777" w:rsidR="00525BB2" w:rsidRPr="00A25693" w:rsidRDefault="00525BB2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52EA4" w14:textId="77777777" w:rsidR="00525BB2" w:rsidRPr="00A25693" w:rsidRDefault="00525BB2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4B21EC" w14:textId="77777777" w:rsidR="00525BB2" w:rsidRPr="00A25693" w:rsidRDefault="00525BB2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Free Text</w:t>
            </w:r>
          </w:p>
        </w:tc>
        <w:tc>
          <w:tcPr>
            <w:tcW w:w="3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611421" w14:textId="77777777" w:rsidR="00525BB2" w:rsidRPr="00A25693" w:rsidRDefault="00525BB2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Please provide the rationale for the medication being requested. </w:t>
            </w:r>
          </w:p>
        </w:tc>
        <w:tc>
          <w:tcPr>
            <w:tcW w:w="2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4E1513" w14:textId="77777777" w:rsidR="00525BB2" w:rsidRPr="00A25693" w:rsidRDefault="00525BB2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  <w:tr w:rsidR="00525BB2" w:rsidRPr="00A25693" w14:paraId="44DA1D57" w14:textId="77777777" w:rsidTr="5D679F05">
        <w:trPr>
          <w:trHeight w:val="825"/>
        </w:trPr>
        <w:tc>
          <w:tcPr>
            <w:tcW w:w="10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B72AC" w14:textId="6AE5FEC5" w:rsidR="00525BB2" w:rsidRPr="00525BB2" w:rsidRDefault="00525BB2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B18F0" w14:textId="77777777" w:rsidR="00525BB2" w:rsidRPr="00A25693" w:rsidRDefault="00525BB2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1236</w:t>
            </w:r>
          </w:p>
        </w:tc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E86AC2" w14:textId="77777777" w:rsidR="00525BB2" w:rsidRPr="00A25693" w:rsidRDefault="00525BB2" w:rsidP="5D679F05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45777" w14:textId="77777777" w:rsidR="00525BB2" w:rsidRPr="00A25693" w:rsidRDefault="00525BB2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Free Text</w:t>
            </w:r>
          </w:p>
        </w:tc>
        <w:tc>
          <w:tcPr>
            <w:tcW w:w="39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AC328C" w14:textId="77777777" w:rsidR="00525BB2" w:rsidRPr="00A25693" w:rsidRDefault="00525BB2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Please explain the reason(s) why the patient is unable to use medications not requiring prior approval.</w:t>
            </w:r>
          </w:p>
        </w:tc>
        <w:tc>
          <w:tcPr>
            <w:tcW w:w="29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1BCED3" w14:textId="77777777" w:rsidR="00525BB2" w:rsidRPr="00A25693" w:rsidRDefault="00525BB2" w:rsidP="5D679F05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</w:tbl>
    <w:p w14:paraId="51FEA27A" w14:textId="74DAD15A" w:rsidR="00472BFC" w:rsidRPr="00D44FFF" w:rsidRDefault="00D44FFF" w:rsidP="1A87AD5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1A87AD5C">
        <w:rPr>
          <w:rFonts w:ascii="Times New Roman" w:eastAsia="Times New Roman" w:hAnsi="Times New Roman" w:cs="Times New Roman"/>
          <w:sz w:val="24"/>
          <w:szCs w:val="24"/>
        </w:rPr>
        <w:t>LENGTH OF AUTHORIZATION</w:t>
      </w:r>
      <w:r w:rsidR="00ED24FC" w:rsidRPr="1A87AD5C">
        <w:rPr>
          <w:rFonts w:ascii="Times New Roman" w:eastAsia="Times New Roman" w:hAnsi="Times New Roman" w:cs="Times New Roman"/>
          <w:sz w:val="24"/>
          <w:szCs w:val="24"/>
        </w:rPr>
        <w:t>S</w:t>
      </w:r>
      <w:r w:rsidRPr="1A87AD5C">
        <w:rPr>
          <w:rFonts w:ascii="Times New Roman" w:eastAsia="Times New Roman" w:hAnsi="Times New Roman" w:cs="Times New Roman"/>
          <w:sz w:val="24"/>
          <w:szCs w:val="24"/>
        </w:rPr>
        <w:t>:  365 Days </w:t>
      </w:r>
    </w:p>
    <w:tbl>
      <w:tblPr>
        <w:tblW w:w="109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6"/>
        <w:gridCol w:w="8846"/>
      </w:tblGrid>
      <w:tr w:rsidR="00472BFC" w:rsidRPr="00BE5E5F" w14:paraId="38B75E60" w14:textId="77777777" w:rsidTr="5D679F05">
        <w:trPr>
          <w:trHeight w:val="60"/>
        </w:trPr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ABF677" w14:textId="77777777" w:rsidR="00472BFC" w:rsidRPr="00BE5E5F" w:rsidRDefault="00472BFC" w:rsidP="00BC15AB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BE5E5F">
              <w:rPr>
                <w:rFonts w:ascii="Times New Roman" w:eastAsia="Times New Roman" w:hAnsi="Times New Roman" w:cs="Times New Roman"/>
                <w:sz w:val="24"/>
                <w:szCs w:val="24"/>
              </w:rPr>
              <w:t> </w:t>
            </w:r>
            <w:r w:rsidRPr="00BE5E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ast Approved </w:t>
            </w:r>
            <w:r w:rsidRPr="00BE5E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   </w:t>
            </w:r>
          </w:p>
        </w:tc>
        <w:tc>
          <w:tcPr>
            <w:tcW w:w="8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1B0C65" w14:textId="5D8BE519" w:rsidR="00472BFC" w:rsidRPr="00BE5E5F" w:rsidRDefault="69E6078D" w:rsidP="53B0517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6/2</w:t>
            </w:r>
            <w:r w:rsidR="66C9DD47"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/2023  </w:t>
            </w:r>
          </w:p>
        </w:tc>
      </w:tr>
      <w:tr w:rsidR="00472BFC" w:rsidRPr="00BE5E5F" w14:paraId="0844A627" w14:textId="77777777" w:rsidTr="5D679F05">
        <w:trPr>
          <w:trHeight w:val="60"/>
        </w:trPr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AC60FD" w14:textId="77777777" w:rsidR="00472BFC" w:rsidRPr="00BE5E5F" w:rsidRDefault="00472BFC" w:rsidP="00BC15AB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BE5E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ther</w:t>
            </w:r>
            <w:r w:rsidRPr="00BE5E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  </w:t>
            </w:r>
          </w:p>
        </w:tc>
        <w:tc>
          <w:tcPr>
            <w:tcW w:w="8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11BB21" w14:textId="77777777" w:rsidR="00472BFC" w:rsidRPr="00BE5E5F" w:rsidRDefault="00472BFC" w:rsidP="00BC15AB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BE5E5F">
              <w:rPr>
                <w:rFonts w:ascii="Times New Roman" w:eastAsia="Times New Roman" w:hAnsi="Times New Roman" w:cs="Times New Roman"/>
                <w:sz w:val="24"/>
                <w:szCs w:val="24"/>
              </w:rPr>
              <w:t>  </w:t>
            </w:r>
          </w:p>
        </w:tc>
      </w:tr>
    </w:tbl>
    <w:p w14:paraId="586C85C5" w14:textId="0844C9CE" w:rsidR="00D44FFF" w:rsidRPr="00D44FFF" w:rsidRDefault="00D44FFF" w:rsidP="1A87AD5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5654C682" w14:textId="7DDCC013" w:rsidR="00D44FFF" w:rsidRDefault="00D44FFF" w:rsidP="1A87AD5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1A87AD5C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187B16F" w14:textId="77777777" w:rsidR="00D44FFF" w:rsidRPr="00D44FFF" w:rsidRDefault="00D44FFF" w:rsidP="1A87AD5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1A87AD5C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63C54B12" w14:textId="77777777" w:rsidR="00D44FFF" w:rsidRPr="00D44FFF" w:rsidRDefault="00D44FFF" w:rsidP="1A87AD5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1A87AD5C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22DDE06F" w14:textId="77777777" w:rsidR="00D44FFF" w:rsidRPr="00D44FFF" w:rsidRDefault="00D44FFF" w:rsidP="1A87AD5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5D679F05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7E9F3BC8" w14:textId="0E3E3923" w:rsidR="5D679F05" w:rsidRDefault="5D679F05">
      <w:r>
        <w:br w:type="page"/>
      </w:r>
    </w:p>
    <w:p w14:paraId="1981D2A1" w14:textId="032A4958" w:rsidR="5D679F05" w:rsidRDefault="5D679F05" w:rsidP="5D679F0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41E7CF9" w14:textId="77777777" w:rsidR="00D2666D" w:rsidRDefault="00D2666D" w:rsidP="1A87AD5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tbl>
      <w:tblPr>
        <w:tblW w:w="1092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55"/>
        <w:gridCol w:w="1470"/>
        <w:gridCol w:w="2595"/>
        <w:gridCol w:w="4509"/>
      </w:tblGrid>
      <w:tr w:rsidR="00D2666D" w:rsidRPr="00317EEE" w14:paraId="6DD19617" w14:textId="77777777" w:rsidTr="354ADE4C">
        <w:trPr>
          <w:trHeight w:val="300"/>
        </w:trPr>
        <w:tc>
          <w:tcPr>
            <w:tcW w:w="235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32AB913" w14:textId="77777777" w:rsidR="00D2666D" w:rsidRPr="00317EEE" w:rsidRDefault="00D2666D" w:rsidP="00472BF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riteria Title</w:t>
            </w:r>
            <w:r w:rsidRPr="1A87AD5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8574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90AC919" w14:textId="40181DE7" w:rsidR="00D2666D" w:rsidRPr="00317EEE" w:rsidRDefault="00C3FD06" w:rsidP="00472BFC">
            <w:pPr>
              <w:spacing w:after="0" w:line="240" w:lineRule="auto"/>
              <w:textAlignment w:val="baseline"/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Gastrointestinal Agents: Unspecified GI</w:t>
            </w:r>
          </w:p>
        </w:tc>
      </w:tr>
      <w:tr w:rsidR="00D2666D" w:rsidRPr="00317EEE" w14:paraId="16A628F8" w14:textId="77777777" w:rsidTr="354ADE4C">
        <w:trPr>
          <w:trHeight w:val="300"/>
        </w:trPr>
        <w:tc>
          <w:tcPr>
            <w:tcW w:w="235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C77D5F6" w14:textId="77777777" w:rsidR="00D2666D" w:rsidRPr="00317EEE" w:rsidRDefault="00D2666D" w:rsidP="00472BF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riteria Subtitle</w:t>
            </w:r>
            <w:r w:rsidRPr="1A87AD5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8574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C57FD88" w14:textId="354780AD" w:rsidR="00D2666D" w:rsidRPr="00317EEE" w:rsidRDefault="11EE2808" w:rsidP="00472BF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Relistor</w:t>
            </w:r>
            <w:proofErr w:type="spellEnd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Symproic</w:t>
            </w:r>
            <w:proofErr w:type="spellEnd"/>
          </w:p>
        </w:tc>
      </w:tr>
      <w:tr w:rsidR="00D2666D" w:rsidRPr="00317EEE" w14:paraId="3771E59B" w14:textId="77777777" w:rsidTr="354ADE4C">
        <w:trPr>
          <w:trHeight w:val="300"/>
        </w:trPr>
        <w:tc>
          <w:tcPr>
            <w:tcW w:w="235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F7E6E68" w14:textId="77777777" w:rsidR="00D2666D" w:rsidRPr="00317EEE" w:rsidRDefault="00D2666D" w:rsidP="00472BF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pproval Level</w:t>
            </w:r>
            <w:r w:rsidRPr="1A87AD5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8574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05E9474" w14:textId="77777777" w:rsidR="00D2666D" w:rsidRPr="00317EEE" w:rsidRDefault="00D2666D" w:rsidP="00472BF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1A87AD5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CNSeqNo</w:t>
            </w:r>
            <w:proofErr w:type="spellEnd"/>
            <w:r w:rsidRPr="1A87AD5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</w:tr>
      <w:tr w:rsidR="00D2666D" w:rsidRPr="00317EEE" w14:paraId="612A5259" w14:textId="77777777" w:rsidTr="354ADE4C">
        <w:trPr>
          <w:trHeight w:val="300"/>
        </w:trPr>
        <w:tc>
          <w:tcPr>
            <w:tcW w:w="2355" w:type="dxa"/>
            <w:vMerge w:val="restart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AC63E6F" w14:textId="4168D219" w:rsidR="00D2666D" w:rsidRDefault="00D2666D" w:rsidP="00472BF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roducts </w:t>
            </w:r>
            <w:r w:rsidRPr="1A87AD5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  <w:tbl>
            <w:tblPr>
              <w:tblStyle w:val="TableGrid"/>
              <w:tblW w:w="2220" w:type="dxa"/>
              <w:tblInd w:w="0" w:type="dxa"/>
              <w:tblLook w:val="04A0" w:firstRow="1" w:lastRow="0" w:firstColumn="1" w:lastColumn="0" w:noHBand="0" w:noVBand="1"/>
            </w:tblPr>
            <w:tblGrid>
              <w:gridCol w:w="1710"/>
              <w:gridCol w:w="510"/>
            </w:tblGrid>
            <w:tr w:rsidR="00D2666D" w14:paraId="14E04550" w14:textId="77777777" w:rsidTr="1A87AD5C">
              <w:trPr>
                <w:trHeight w:val="300"/>
              </w:trPr>
              <w:tc>
                <w:tcPr>
                  <w:tcW w:w="1710" w:type="dxa"/>
                </w:tcPr>
                <w:p w14:paraId="32560C21" w14:textId="77777777" w:rsidR="00D2666D" w:rsidRPr="00D2666D" w:rsidRDefault="00D2666D" w:rsidP="00472BFC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A87AD5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Preferred </w:t>
                  </w:r>
                </w:p>
              </w:tc>
              <w:tc>
                <w:tcPr>
                  <w:tcW w:w="510" w:type="dxa"/>
                </w:tcPr>
                <w:p w14:paraId="2A1C25BB" w14:textId="77777777" w:rsidR="00D2666D" w:rsidRPr="00D2666D" w:rsidRDefault="00D2666D" w:rsidP="00472BFC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2666D" w14:paraId="603F9071" w14:textId="77777777" w:rsidTr="1A87AD5C">
              <w:trPr>
                <w:trHeight w:val="300"/>
              </w:trPr>
              <w:tc>
                <w:tcPr>
                  <w:tcW w:w="1710" w:type="dxa"/>
                </w:tcPr>
                <w:p w14:paraId="7ACFC163" w14:textId="77777777" w:rsidR="00D2666D" w:rsidRPr="00D2666D" w:rsidRDefault="00D2666D" w:rsidP="00472BFC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A87AD5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Non-Preferred</w:t>
                  </w:r>
                </w:p>
              </w:tc>
              <w:tc>
                <w:tcPr>
                  <w:tcW w:w="510" w:type="dxa"/>
                </w:tcPr>
                <w:p w14:paraId="0F3ADD11" w14:textId="44D65865" w:rsidR="00D2666D" w:rsidRPr="00D2666D" w:rsidRDefault="49138E5E" w:rsidP="00472BFC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A87AD5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X</w:t>
                  </w:r>
                </w:p>
              </w:tc>
            </w:tr>
            <w:tr w:rsidR="00D2666D" w14:paraId="26D2F3F4" w14:textId="77777777" w:rsidTr="1A87AD5C">
              <w:trPr>
                <w:trHeight w:val="300"/>
              </w:trPr>
              <w:tc>
                <w:tcPr>
                  <w:tcW w:w="1710" w:type="dxa"/>
                </w:tcPr>
                <w:p w14:paraId="019532E5" w14:textId="77777777" w:rsidR="00D2666D" w:rsidRPr="00D2666D" w:rsidRDefault="00D2666D" w:rsidP="00472BFC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A87AD5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rand</w:t>
                  </w:r>
                </w:p>
              </w:tc>
              <w:tc>
                <w:tcPr>
                  <w:tcW w:w="510" w:type="dxa"/>
                </w:tcPr>
                <w:p w14:paraId="53CE279F" w14:textId="77777777" w:rsidR="00D2666D" w:rsidRPr="00D2666D" w:rsidRDefault="00D2666D" w:rsidP="00472BFC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2666D" w14:paraId="2C5569E4" w14:textId="77777777" w:rsidTr="1A87AD5C">
              <w:trPr>
                <w:trHeight w:val="300"/>
              </w:trPr>
              <w:tc>
                <w:tcPr>
                  <w:tcW w:w="1710" w:type="dxa"/>
                </w:tcPr>
                <w:p w14:paraId="05E599E2" w14:textId="77777777" w:rsidR="00D2666D" w:rsidRPr="00D2666D" w:rsidRDefault="00D2666D" w:rsidP="00472BFC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A87AD5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Generic </w:t>
                  </w:r>
                </w:p>
              </w:tc>
              <w:tc>
                <w:tcPr>
                  <w:tcW w:w="510" w:type="dxa"/>
                </w:tcPr>
                <w:p w14:paraId="544D1618" w14:textId="77777777" w:rsidR="00D2666D" w:rsidRPr="00D2666D" w:rsidRDefault="00D2666D" w:rsidP="00472BFC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2666D" w14:paraId="481D4459" w14:textId="77777777" w:rsidTr="1A87AD5C">
              <w:trPr>
                <w:trHeight w:val="300"/>
              </w:trPr>
              <w:tc>
                <w:tcPr>
                  <w:tcW w:w="1710" w:type="dxa"/>
                </w:tcPr>
                <w:p w14:paraId="63CC1B21" w14:textId="77777777" w:rsidR="00D2666D" w:rsidRPr="00D2666D" w:rsidRDefault="00D2666D" w:rsidP="00472BFC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A87AD5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510" w:type="dxa"/>
                </w:tcPr>
                <w:p w14:paraId="2839AFE2" w14:textId="77777777" w:rsidR="00D2666D" w:rsidRPr="00D2666D" w:rsidRDefault="00D2666D" w:rsidP="00472BFC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25D3DC9B" w14:textId="77777777" w:rsidR="00D2666D" w:rsidRPr="00317EEE" w:rsidRDefault="00D2666D" w:rsidP="00472BF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BC2EAB8" w14:textId="77777777" w:rsidR="00D2666D" w:rsidRPr="00472BFC" w:rsidRDefault="00D2666D" w:rsidP="00472BF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2BFC">
              <w:rPr>
                <w:rFonts w:ascii="Times New Roman" w:eastAsia="Times New Roman" w:hAnsi="Times New Roman" w:cs="Times New Roman"/>
                <w:sz w:val="24"/>
                <w:szCs w:val="24"/>
              </w:rPr>
              <w:t>Drug Name  </w:t>
            </w:r>
          </w:p>
        </w:tc>
        <w:tc>
          <w:tcPr>
            <w:tcW w:w="25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FB36878" w14:textId="77777777" w:rsidR="00D2666D" w:rsidRPr="00472BFC" w:rsidRDefault="00D2666D" w:rsidP="00472BF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2BFC">
              <w:rPr>
                <w:rFonts w:ascii="Times New Roman" w:eastAsia="Times New Roman" w:hAnsi="Times New Roman" w:cs="Times New Roman"/>
                <w:sz w:val="24"/>
                <w:szCs w:val="24"/>
              </w:rPr>
              <w:t>Corresponding Code (s) </w:t>
            </w:r>
          </w:p>
        </w:tc>
        <w:tc>
          <w:tcPr>
            <w:tcW w:w="450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0BB6BFA" w14:textId="77777777" w:rsidR="00D2666D" w:rsidRPr="00472BFC" w:rsidRDefault="00D2666D" w:rsidP="00472BF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2BFC">
              <w:rPr>
                <w:rFonts w:ascii="Times New Roman" w:eastAsia="Times New Roman" w:hAnsi="Times New Roman" w:cs="Times New Roman"/>
                <w:sz w:val="24"/>
                <w:szCs w:val="24"/>
              </w:rPr>
              <w:t>Type of Code (</w:t>
            </w:r>
            <w:proofErr w:type="spellStart"/>
            <w:r w:rsidRPr="00472BFC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  <w:r w:rsidRPr="00472BFC">
              <w:rPr>
                <w:rFonts w:ascii="Times New Roman" w:eastAsia="Times New Roman" w:hAnsi="Times New Roman" w:cs="Times New Roman"/>
                <w:sz w:val="24"/>
                <w:szCs w:val="24"/>
              </w:rPr>
              <w:t>, HICL, NDC) </w:t>
            </w:r>
          </w:p>
        </w:tc>
      </w:tr>
      <w:tr w:rsidR="00D2666D" w:rsidRPr="00317EEE" w14:paraId="187CE0E2" w14:textId="77777777" w:rsidTr="354ADE4C">
        <w:trPr>
          <w:trHeight w:val="300"/>
        </w:trPr>
        <w:tc>
          <w:tcPr>
            <w:tcW w:w="2355" w:type="dxa"/>
            <w:vMerge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center"/>
            <w:hideMark/>
          </w:tcPr>
          <w:p w14:paraId="2FA61C57" w14:textId="77777777" w:rsidR="00D2666D" w:rsidRPr="00317EEE" w:rsidRDefault="00D2666D" w:rsidP="00472BFC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</w:rPr>
            </w:pPr>
          </w:p>
        </w:tc>
        <w:tc>
          <w:tcPr>
            <w:tcW w:w="14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29A00B0" w14:textId="1C7289F3" w:rsidR="00D2666D" w:rsidRPr="00472BFC" w:rsidRDefault="4570764F" w:rsidP="00472BF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2BFC">
              <w:rPr>
                <w:rFonts w:ascii="Times New Roman" w:eastAsia="Times New Roman" w:hAnsi="Times New Roman" w:cs="Times New Roman"/>
                <w:sz w:val="24"/>
                <w:szCs w:val="24"/>
              </w:rPr>
              <w:t>RELISTOR</w:t>
            </w:r>
          </w:p>
        </w:tc>
        <w:tc>
          <w:tcPr>
            <w:tcW w:w="25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9191390" w14:textId="02FEF0E1" w:rsidR="00D2666D" w:rsidRPr="00472BFC" w:rsidRDefault="4570764F" w:rsidP="00472BF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72BFC">
              <w:rPr>
                <w:rFonts w:ascii="Times New Roman" w:eastAsia="Times New Roman" w:hAnsi="Times New Roman" w:cs="Times New Roman"/>
                <w:sz w:val="24"/>
                <w:szCs w:val="24"/>
              </w:rPr>
              <w:t>064011</w:t>
            </w:r>
          </w:p>
        </w:tc>
        <w:tc>
          <w:tcPr>
            <w:tcW w:w="450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2105AED" w14:textId="529CDD80" w:rsidR="00D2666D" w:rsidRPr="00472BFC" w:rsidRDefault="4570764F" w:rsidP="00472BF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472BFC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354ADE4C" w14:paraId="3008AD7B" w14:textId="77777777" w:rsidTr="354ADE4C">
        <w:trPr>
          <w:trHeight w:val="300"/>
        </w:trPr>
        <w:tc>
          <w:tcPr>
            <w:tcW w:w="2355" w:type="dxa"/>
            <w:vMerge/>
            <w:tcBorders>
              <w:left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881C75F" w14:textId="77777777" w:rsidR="00A5225D" w:rsidRDefault="00A5225D" w:rsidP="00472BFC">
            <w:pPr>
              <w:spacing w:after="0"/>
            </w:pPr>
          </w:p>
        </w:tc>
        <w:tc>
          <w:tcPr>
            <w:tcW w:w="14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FF30DA2" w14:textId="4389019C" w:rsidR="4570764F" w:rsidRDefault="4570764F" w:rsidP="00472B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54ADE4C">
              <w:rPr>
                <w:rFonts w:ascii="Times New Roman" w:eastAsia="Times New Roman" w:hAnsi="Times New Roman" w:cs="Times New Roman"/>
                <w:sz w:val="24"/>
                <w:szCs w:val="24"/>
              </w:rPr>
              <w:t>RELISTOR</w:t>
            </w:r>
          </w:p>
        </w:tc>
        <w:tc>
          <w:tcPr>
            <w:tcW w:w="25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9D9F6E9" w14:textId="3580F2E3" w:rsidR="4570764F" w:rsidRDefault="4570764F" w:rsidP="00472B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54ADE4C">
              <w:rPr>
                <w:rFonts w:ascii="Times New Roman" w:eastAsia="Times New Roman" w:hAnsi="Times New Roman" w:cs="Times New Roman"/>
                <w:sz w:val="24"/>
                <w:szCs w:val="24"/>
              </w:rPr>
              <w:t>068482</w:t>
            </w:r>
          </w:p>
        </w:tc>
        <w:tc>
          <w:tcPr>
            <w:tcW w:w="450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F773B9E" w14:textId="24D4228C" w:rsidR="4570764F" w:rsidRDefault="4570764F" w:rsidP="00472B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354ADE4C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354ADE4C" w14:paraId="42116642" w14:textId="77777777" w:rsidTr="354ADE4C">
        <w:trPr>
          <w:trHeight w:val="300"/>
        </w:trPr>
        <w:tc>
          <w:tcPr>
            <w:tcW w:w="2355" w:type="dxa"/>
            <w:vMerge/>
            <w:tcBorders>
              <w:left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6890EBE" w14:textId="77777777" w:rsidR="00A5225D" w:rsidRDefault="00A5225D" w:rsidP="00472BFC">
            <w:pPr>
              <w:spacing w:after="0"/>
            </w:pPr>
          </w:p>
        </w:tc>
        <w:tc>
          <w:tcPr>
            <w:tcW w:w="14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DB79A86" w14:textId="65B57A1A" w:rsidR="4570764F" w:rsidRDefault="4570764F" w:rsidP="00472B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54ADE4C">
              <w:rPr>
                <w:rFonts w:ascii="Times New Roman" w:eastAsia="Times New Roman" w:hAnsi="Times New Roman" w:cs="Times New Roman"/>
                <w:sz w:val="24"/>
                <w:szCs w:val="24"/>
              </w:rPr>
              <w:t>RELISTOR</w:t>
            </w:r>
          </w:p>
        </w:tc>
        <w:tc>
          <w:tcPr>
            <w:tcW w:w="25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B2DA76B" w14:textId="6A72C8BB" w:rsidR="4570764F" w:rsidRDefault="4570764F" w:rsidP="00472B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54ADE4C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  <w:r w:rsidR="00B7489E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Pr="354ADE4C">
              <w:rPr>
                <w:rFonts w:ascii="Times New Roman" w:eastAsia="Times New Roman" w:hAnsi="Times New Roman" w:cs="Times New Roman"/>
                <w:sz w:val="24"/>
                <w:szCs w:val="24"/>
              </w:rPr>
              <w:t>8483</w:t>
            </w:r>
          </w:p>
        </w:tc>
        <w:tc>
          <w:tcPr>
            <w:tcW w:w="450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845B7E2" w14:textId="16E22AB9" w:rsidR="4570764F" w:rsidRDefault="4570764F" w:rsidP="00472B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354ADE4C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354ADE4C" w14:paraId="7FD0BA39" w14:textId="77777777" w:rsidTr="354ADE4C">
        <w:trPr>
          <w:trHeight w:val="300"/>
        </w:trPr>
        <w:tc>
          <w:tcPr>
            <w:tcW w:w="2355" w:type="dxa"/>
            <w:vMerge/>
            <w:tcBorders>
              <w:left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309C080" w14:textId="77777777" w:rsidR="00A5225D" w:rsidRDefault="00A5225D" w:rsidP="00472BFC">
            <w:pPr>
              <w:spacing w:after="0"/>
            </w:pPr>
          </w:p>
        </w:tc>
        <w:tc>
          <w:tcPr>
            <w:tcW w:w="14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E6F89C0" w14:textId="5EE22AB8" w:rsidR="4570764F" w:rsidRDefault="4570764F" w:rsidP="00472B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54ADE4C">
              <w:rPr>
                <w:rFonts w:ascii="Times New Roman" w:eastAsia="Times New Roman" w:hAnsi="Times New Roman" w:cs="Times New Roman"/>
                <w:sz w:val="24"/>
                <w:szCs w:val="24"/>
              </w:rPr>
              <w:t>RELISTOR</w:t>
            </w:r>
          </w:p>
        </w:tc>
        <w:tc>
          <w:tcPr>
            <w:tcW w:w="25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A76A756" w14:textId="0AAE9ED8" w:rsidR="4570764F" w:rsidRDefault="4570764F" w:rsidP="00472B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54ADE4C">
              <w:rPr>
                <w:rFonts w:ascii="Times New Roman" w:eastAsia="Times New Roman" w:hAnsi="Times New Roman" w:cs="Times New Roman"/>
                <w:sz w:val="24"/>
                <w:szCs w:val="24"/>
              </w:rPr>
              <w:t>076398</w:t>
            </w:r>
          </w:p>
        </w:tc>
        <w:tc>
          <w:tcPr>
            <w:tcW w:w="450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D459FBB" w14:textId="22B3D108" w:rsidR="4570764F" w:rsidRDefault="4570764F" w:rsidP="00472B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354ADE4C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354ADE4C" w14:paraId="09B652BF" w14:textId="77777777" w:rsidTr="354ADE4C">
        <w:trPr>
          <w:trHeight w:val="300"/>
        </w:trPr>
        <w:tc>
          <w:tcPr>
            <w:tcW w:w="2355" w:type="dxa"/>
            <w:vMerge/>
            <w:tcBorders>
              <w:left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E55F3A1" w14:textId="77777777" w:rsidR="00A5225D" w:rsidRDefault="00A5225D" w:rsidP="00472BFC">
            <w:pPr>
              <w:spacing w:after="0"/>
            </w:pPr>
          </w:p>
        </w:tc>
        <w:tc>
          <w:tcPr>
            <w:tcW w:w="14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019C091" w14:textId="56428DE7" w:rsidR="4570764F" w:rsidRDefault="4570764F" w:rsidP="00472B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54ADE4C">
              <w:rPr>
                <w:rFonts w:ascii="Times New Roman" w:eastAsia="Times New Roman" w:hAnsi="Times New Roman" w:cs="Times New Roman"/>
                <w:sz w:val="24"/>
                <w:szCs w:val="24"/>
              </w:rPr>
              <w:t>SYMPROIC</w:t>
            </w:r>
          </w:p>
        </w:tc>
        <w:tc>
          <w:tcPr>
            <w:tcW w:w="259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77F7D2E" w14:textId="33B93EC5" w:rsidR="4570764F" w:rsidRDefault="4570764F" w:rsidP="00472B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54ADE4C">
              <w:rPr>
                <w:rFonts w:ascii="Times New Roman" w:eastAsia="Times New Roman" w:hAnsi="Times New Roman" w:cs="Times New Roman"/>
                <w:sz w:val="24"/>
                <w:szCs w:val="24"/>
              </w:rPr>
              <w:t>077258</w:t>
            </w:r>
          </w:p>
        </w:tc>
        <w:tc>
          <w:tcPr>
            <w:tcW w:w="450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D8B1DEE" w14:textId="4196112C" w:rsidR="4570764F" w:rsidRDefault="4570764F" w:rsidP="00472BF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354ADE4C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</w:tbl>
    <w:p w14:paraId="49FD5CBE" w14:textId="77777777" w:rsidR="00F44861" w:rsidRDefault="00F44861" w:rsidP="1A87AD5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1094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54"/>
        <w:gridCol w:w="970"/>
        <w:gridCol w:w="1010"/>
        <w:gridCol w:w="1003"/>
        <w:gridCol w:w="3977"/>
        <w:gridCol w:w="1670"/>
        <w:gridCol w:w="1265"/>
      </w:tblGrid>
      <w:tr w:rsidR="00EC3236" w:rsidRPr="00A25693" w14:paraId="512EF4CA" w14:textId="77777777" w:rsidTr="1A87AD5C">
        <w:trPr>
          <w:trHeight w:val="300"/>
        </w:trPr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3D5CF5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quence Number 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23D6DB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ID 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F65DB6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fault Next Question ID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75D3E6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Type </w:t>
            </w:r>
          </w:p>
        </w:tc>
        <w:tc>
          <w:tcPr>
            <w:tcW w:w="4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4F1503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Text 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E61B09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oice Text 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A8075B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ext Question ID </w:t>
            </w:r>
          </w:p>
        </w:tc>
      </w:tr>
      <w:tr w:rsidR="00EC3236" w:rsidRPr="00A25693" w14:paraId="003712C1" w14:textId="77777777" w:rsidTr="1A87AD5C">
        <w:trPr>
          <w:trHeight w:val="533"/>
        </w:trPr>
        <w:tc>
          <w:tcPr>
            <w:tcW w:w="10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71D535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 </w:t>
            </w:r>
          </w:p>
        </w:tc>
        <w:tc>
          <w:tcPr>
            <w:tcW w:w="9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D1457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0998</w:t>
            </w:r>
          </w:p>
        </w:tc>
        <w:tc>
          <w:tcPr>
            <w:tcW w:w="10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22F63" w14:textId="77777777" w:rsidR="00EC3236" w:rsidRPr="00A25693" w:rsidRDefault="00EC323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0C461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Select </w:t>
            </w:r>
          </w:p>
        </w:tc>
        <w:tc>
          <w:tcPr>
            <w:tcW w:w="4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2A87CB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Is the patient new to therapy (initial authorization request) or continuing therapy (re-authorization request)?  </w:t>
            </w:r>
          </w:p>
          <w:p w14:paraId="18A84653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9E8DE3" w14:textId="7BE5C86A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New Start (initial authorization request</w:t>
            </w:r>
            <w:r w:rsidR="00AF0FEE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B5E59F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0999</w:t>
            </w:r>
          </w:p>
        </w:tc>
      </w:tr>
      <w:tr w:rsidR="00EC3236" w:rsidRPr="00A25693" w14:paraId="2881BB6B" w14:textId="77777777" w:rsidTr="1A87AD5C">
        <w:trPr>
          <w:trHeight w:val="532"/>
        </w:trPr>
        <w:tc>
          <w:tcPr>
            <w:tcW w:w="1065" w:type="dxa"/>
            <w:vMerge/>
            <w:vAlign w:val="center"/>
            <w:hideMark/>
          </w:tcPr>
          <w:p w14:paraId="5BD731AE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75" w:type="dxa"/>
            <w:vMerge/>
            <w:vAlign w:val="center"/>
            <w:hideMark/>
          </w:tcPr>
          <w:p w14:paraId="6999C98F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20" w:type="dxa"/>
            <w:vMerge/>
            <w:vAlign w:val="center"/>
            <w:hideMark/>
          </w:tcPr>
          <w:p w14:paraId="4BD66A03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60" w:type="dxa"/>
            <w:vMerge/>
            <w:vAlign w:val="center"/>
            <w:hideMark/>
          </w:tcPr>
          <w:p w14:paraId="7BADC09D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4260" w:type="dxa"/>
            <w:vMerge/>
            <w:vAlign w:val="center"/>
            <w:hideMark/>
          </w:tcPr>
          <w:p w14:paraId="53C34AD5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ABAB4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Continuation (re-authorization request)  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93F64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4</w:t>
            </w:r>
          </w:p>
        </w:tc>
      </w:tr>
      <w:tr w:rsidR="00EC3236" w:rsidRPr="00A25693" w14:paraId="212F6482" w14:textId="77777777" w:rsidTr="1A87AD5C">
        <w:trPr>
          <w:trHeight w:val="533"/>
        </w:trPr>
        <w:tc>
          <w:tcPr>
            <w:tcW w:w="10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FFB46B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B9175B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0999</w:t>
            </w:r>
          </w:p>
        </w:tc>
        <w:tc>
          <w:tcPr>
            <w:tcW w:w="10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1D785" w14:textId="77777777" w:rsidR="00EC3236" w:rsidRPr="00A25693" w:rsidRDefault="00EC323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604DF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Select </w:t>
            </w:r>
          </w:p>
        </w:tc>
        <w:tc>
          <w:tcPr>
            <w:tcW w:w="4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97206" w14:textId="744EE77B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Is this request being prescribed in accordance with Food and Drug Administration (FDA) approved labeling?  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583063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45287F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00EC3236" w:rsidRPr="00A25693" w14:paraId="79B3D368" w14:textId="77777777" w:rsidTr="1A87AD5C">
        <w:trPr>
          <w:trHeight w:val="532"/>
        </w:trPr>
        <w:tc>
          <w:tcPr>
            <w:tcW w:w="1065" w:type="dxa"/>
            <w:vMerge/>
            <w:vAlign w:val="center"/>
            <w:hideMark/>
          </w:tcPr>
          <w:p w14:paraId="322F96EF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75" w:type="dxa"/>
            <w:vMerge/>
            <w:vAlign w:val="center"/>
            <w:hideMark/>
          </w:tcPr>
          <w:p w14:paraId="66BE2224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20" w:type="dxa"/>
            <w:vMerge/>
            <w:vAlign w:val="center"/>
            <w:hideMark/>
          </w:tcPr>
          <w:p w14:paraId="2730BEAF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60" w:type="dxa"/>
            <w:vMerge/>
            <w:vAlign w:val="center"/>
            <w:hideMark/>
          </w:tcPr>
          <w:p w14:paraId="140FFFDE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4260" w:type="dxa"/>
            <w:vMerge/>
            <w:vAlign w:val="center"/>
            <w:hideMark/>
          </w:tcPr>
          <w:p w14:paraId="44D79548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86B663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FB587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EC3236" w:rsidRPr="00A25693" w14:paraId="7EB63EE0" w14:textId="77777777" w:rsidTr="1A87AD5C">
        <w:trPr>
          <w:trHeight w:val="1065"/>
        </w:trPr>
        <w:tc>
          <w:tcPr>
            <w:tcW w:w="10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C2350C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9AF00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0 </w:t>
            </w:r>
          </w:p>
        </w:tc>
        <w:tc>
          <w:tcPr>
            <w:tcW w:w="10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B8233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FE97FF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4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003EA" w14:textId="02084BDE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s the patient had an inadequate clinical response of at least 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14 days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ith at least 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three preferred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rugs, if indicated for diagnosis? </w:t>
            </w:r>
          </w:p>
          <w:p w14:paraId="0AE2EDD8" w14:textId="77777777" w:rsidR="00EC3236" w:rsidRPr="00A25693" w:rsidRDefault="00EC323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14E4C473" w14:textId="501D0E6D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f yes, please submit the medication trials and dates. 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5126B4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468055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2</w:t>
            </w:r>
          </w:p>
        </w:tc>
      </w:tr>
      <w:tr w:rsidR="00EC3236" w:rsidRPr="00A25693" w14:paraId="3857DF02" w14:textId="77777777" w:rsidTr="1A87AD5C">
        <w:trPr>
          <w:trHeight w:val="440"/>
        </w:trPr>
        <w:tc>
          <w:tcPr>
            <w:tcW w:w="1065" w:type="dxa"/>
            <w:vMerge/>
            <w:vAlign w:val="center"/>
            <w:hideMark/>
          </w:tcPr>
          <w:p w14:paraId="30971D46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75" w:type="dxa"/>
            <w:vMerge/>
            <w:vAlign w:val="center"/>
            <w:hideMark/>
          </w:tcPr>
          <w:p w14:paraId="304AD0AF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20" w:type="dxa"/>
            <w:vMerge/>
            <w:vAlign w:val="center"/>
            <w:hideMark/>
          </w:tcPr>
          <w:p w14:paraId="4134A3A3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60" w:type="dxa"/>
            <w:vMerge/>
            <w:vAlign w:val="center"/>
            <w:hideMark/>
          </w:tcPr>
          <w:p w14:paraId="1B768ACB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4260" w:type="dxa"/>
            <w:vMerge/>
            <w:vAlign w:val="center"/>
            <w:hideMark/>
          </w:tcPr>
          <w:p w14:paraId="2DB75AC6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222D47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FE458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1</w:t>
            </w:r>
          </w:p>
        </w:tc>
      </w:tr>
      <w:tr w:rsidR="00EC3236" w:rsidRPr="00A25693" w14:paraId="44F38A90" w14:textId="77777777" w:rsidTr="1A87AD5C">
        <w:trPr>
          <w:trHeight w:val="103"/>
        </w:trPr>
        <w:tc>
          <w:tcPr>
            <w:tcW w:w="10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131DCE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6B25A6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1</w:t>
            </w:r>
          </w:p>
        </w:tc>
        <w:tc>
          <w:tcPr>
            <w:tcW w:w="10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04BE3" w14:textId="77777777" w:rsidR="00EC3236" w:rsidRPr="00A25693" w:rsidRDefault="00EC323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C2398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4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E8024" w14:textId="77777777" w:rsidR="00EC3236" w:rsidRPr="00A25693" w:rsidRDefault="228B7AAC" w:rsidP="1A87AD5C">
            <w:pPr>
              <w:pStyle w:val="paragraph"/>
              <w:spacing w:before="0" w:beforeAutospacing="0" w:after="0" w:afterAutospacing="0" w:line="256" w:lineRule="auto"/>
              <w:textAlignment w:val="baseline"/>
            </w:pPr>
            <w:r w:rsidRPr="1A87AD5C">
              <w:t>Has the provider submitted documentation of medical necessity beyond convenience for why the patient cannot be changed to a preferred drug (i.e., allergies, drug-drug interactions, contraindications, or intolerances)?</w:t>
            </w:r>
          </w:p>
          <w:p w14:paraId="7276E414" w14:textId="77777777" w:rsidR="00EC3236" w:rsidRPr="00A25693" w:rsidRDefault="00EC3236" w:rsidP="1A87AD5C">
            <w:pPr>
              <w:pStyle w:val="paragraph"/>
              <w:spacing w:before="0" w:beforeAutospacing="0" w:after="0" w:afterAutospacing="0" w:line="256" w:lineRule="auto"/>
              <w:textAlignment w:val="baseline"/>
            </w:pPr>
          </w:p>
          <w:p w14:paraId="10C61C4F" w14:textId="64ADE966" w:rsidR="00EC3236" w:rsidRPr="00472BFC" w:rsidRDefault="228B7AAC" w:rsidP="00472BFC">
            <w:pPr>
              <w:pStyle w:val="paragraph"/>
              <w:spacing w:before="0" w:beforeAutospacing="0" w:after="0" w:afterAutospacing="0" w:line="256" w:lineRule="auto"/>
              <w:textAlignment w:val="baseline"/>
              <w:rPr>
                <w:shd w:val="clear" w:color="auto" w:fill="FFFFFF"/>
              </w:rPr>
            </w:pPr>
            <w:r w:rsidRPr="1A87AD5C">
              <w:rPr>
                <w:shd w:val="clear" w:color="auto" w:fill="FFFFFF"/>
              </w:rPr>
              <w:t>If yes, please submit the medication name and reason for inability to use. 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8B282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Y  </w:t>
            </w:r>
            <w:r w:rsidRPr="1A87AD5C">
              <w:rPr>
                <w:rStyle w:val="eop"/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4D45B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2</w:t>
            </w:r>
          </w:p>
        </w:tc>
      </w:tr>
      <w:tr w:rsidR="00EC3236" w:rsidRPr="00A25693" w14:paraId="37579F71" w14:textId="77777777" w:rsidTr="1A87AD5C">
        <w:trPr>
          <w:trHeight w:val="103"/>
        </w:trPr>
        <w:tc>
          <w:tcPr>
            <w:tcW w:w="1065" w:type="dxa"/>
            <w:vMerge/>
            <w:vAlign w:val="center"/>
            <w:hideMark/>
          </w:tcPr>
          <w:p w14:paraId="4E17988B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75" w:type="dxa"/>
            <w:vMerge/>
            <w:vAlign w:val="center"/>
            <w:hideMark/>
          </w:tcPr>
          <w:p w14:paraId="7A43EB5A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20" w:type="dxa"/>
            <w:vMerge/>
            <w:vAlign w:val="center"/>
            <w:hideMark/>
          </w:tcPr>
          <w:p w14:paraId="1AA8DA40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60" w:type="dxa"/>
            <w:vMerge/>
            <w:vAlign w:val="center"/>
            <w:hideMark/>
          </w:tcPr>
          <w:p w14:paraId="5AC99B25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4260" w:type="dxa"/>
            <w:vMerge/>
            <w:vAlign w:val="center"/>
            <w:hideMark/>
          </w:tcPr>
          <w:p w14:paraId="0351C8BD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  <w:strike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8EBC85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N  </w:t>
            </w:r>
            <w:r w:rsidRPr="1A87AD5C">
              <w:rPr>
                <w:rStyle w:val="eop"/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E32D8F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6 </w:t>
            </w:r>
          </w:p>
        </w:tc>
      </w:tr>
      <w:tr w:rsidR="00EC3236" w:rsidRPr="00A25693" w14:paraId="4D880E34" w14:textId="77777777" w:rsidTr="1A87AD5C">
        <w:trPr>
          <w:trHeight w:val="345"/>
        </w:trPr>
        <w:tc>
          <w:tcPr>
            <w:tcW w:w="10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C7962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197B72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2</w:t>
            </w:r>
          </w:p>
        </w:tc>
        <w:tc>
          <w:tcPr>
            <w:tcW w:w="10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18BE6" w14:textId="77777777" w:rsidR="00EC3236" w:rsidRPr="00A25693" w:rsidRDefault="00EC323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0B4F9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</w:p>
        </w:tc>
        <w:tc>
          <w:tcPr>
            <w:tcW w:w="4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B73B2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the request for any of the following: </w:t>
            </w:r>
          </w:p>
          <w:p w14:paraId="1F825932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) a nonsolid oral dosage formulation </w:t>
            </w:r>
          </w:p>
          <w:p w14:paraId="66A48B6F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) a non-preferred </w:t>
            </w:r>
            <w:proofErr w:type="gramStart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extended release</w:t>
            </w:r>
            <w:proofErr w:type="gramEnd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ormulation</w:t>
            </w:r>
          </w:p>
          <w:p w14:paraId="51860AF9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3) a non-preferred brand name that has a preferred generic product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FD0A5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409C7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3</w:t>
            </w:r>
          </w:p>
        </w:tc>
      </w:tr>
      <w:tr w:rsidR="00EC3236" w:rsidRPr="00A25693" w14:paraId="0C02A746" w14:textId="77777777" w:rsidTr="1A87AD5C">
        <w:trPr>
          <w:trHeight w:val="345"/>
        </w:trPr>
        <w:tc>
          <w:tcPr>
            <w:tcW w:w="1065" w:type="dxa"/>
            <w:vMerge/>
            <w:vAlign w:val="center"/>
            <w:hideMark/>
          </w:tcPr>
          <w:p w14:paraId="7795C4D8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75" w:type="dxa"/>
            <w:vMerge/>
            <w:vAlign w:val="center"/>
            <w:hideMark/>
          </w:tcPr>
          <w:p w14:paraId="47AD7825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20" w:type="dxa"/>
            <w:vMerge/>
            <w:vAlign w:val="center"/>
            <w:hideMark/>
          </w:tcPr>
          <w:p w14:paraId="64E71003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60" w:type="dxa"/>
            <w:vMerge/>
            <w:vAlign w:val="center"/>
            <w:hideMark/>
          </w:tcPr>
          <w:p w14:paraId="0F5E2480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4260" w:type="dxa"/>
            <w:vMerge/>
            <w:vAlign w:val="center"/>
            <w:hideMark/>
          </w:tcPr>
          <w:p w14:paraId="29AAFB13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EC0B3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E360BA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4</w:t>
            </w:r>
          </w:p>
        </w:tc>
      </w:tr>
      <w:tr w:rsidR="00EC3236" w:rsidRPr="00A25693" w14:paraId="0ADFA91A" w14:textId="77777777" w:rsidTr="1A87AD5C">
        <w:trPr>
          <w:trHeight w:val="345"/>
        </w:trPr>
        <w:tc>
          <w:tcPr>
            <w:tcW w:w="10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D7EAE4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6</w:t>
            </w:r>
          </w:p>
        </w:tc>
        <w:tc>
          <w:tcPr>
            <w:tcW w:w="9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5B0B16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3</w:t>
            </w:r>
          </w:p>
        </w:tc>
        <w:tc>
          <w:tcPr>
            <w:tcW w:w="10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53829" w14:textId="77777777" w:rsidR="00EC3236" w:rsidRPr="00A25693" w:rsidRDefault="00EC323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086FAE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and Free Text </w:t>
            </w:r>
          </w:p>
        </w:tc>
        <w:tc>
          <w:tcPr>
            <w:tcW w:w="4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53026" w14:textId="4E35C9AF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medical necessity for the requested product (</w:t>
            </w:r>
            <w:proofErr w:type="gramStart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i.e.</w:t>
            </w:r>
            <w:proofErr w:type="gramEnd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edical reasons for why the patient cannot be changed to a solid oral dosage formulation, inadequate clinical response with a product’s immediate release formulation, or inadequate clinical response or allergy of two or more generic labelers)?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5500A9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0751F3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4</w:t>
            </w:r>
          </w:p>
        </w:tc>
      </w:tr>
      <w:tr w:rsidR="00EC3236" w:rsidRPr="00A25693" w14:paraId="08CA2BBE" w14:textId="77777777" w:rsidTr="1A87AD5C">
        <w:trPr>
          <w:trHeight w:val="345"/>
        </w:trPr>
        <w:tc>
          <w:tcPr>
            <w:tcW w:w="1065" w:type="dxa"/>
            <w:vMerge/>
            <w:vAlign w:val="center"/>
            <w:hideMark/>
          </w:tcPr>
          <w:p w14:paraId="41670B69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75" w:type="dxa"/>
            <w:vMerge/>
            <w:vAlign w:val="center"/>
            <w:hideMark/>
          </w:tcPr>
          <w:p w14:paraId="292D8121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20" w:type="dxa"/>
            <w:vMerge/>
            <w:vAlign w:val="center"/>
            <w:hideMark/>
          </w:tcPr>
          <w:p w14:paraId="51BF9B7D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60" w:type="dxa"/>
            <w:vMerge/>
            <w:vAlign w:val="center"/>
            <w:hideMark/>
          </w:tcPr>
          <w:p w14:paraId="3EBCF5B5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4260" w:type="dxa"/>
            <w:vMerge/>
            <w:vAlign w:val="center"/>
            <w:hideMark/>
          </w:tcPr>
          <w:p w14:paraId="722AFEC9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D63A5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64B03F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00EC3236" w:rsidRPr="00A25693" w14:paraId="21A945D8" w14:textId="77777777" w:rsidTr="1A87AD5C">
        <w:trPr>
          <w:trHeight w:val="345"/>
        </w:trPr>
        <w:tc>
          <w:tcPr>
            <w:tcW w:w="10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4EFCDD1B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5BB40C7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4</w:t>
            </w:r>
          </w:p>
        </w:tc>
        <w:tc>
          <w:tcPr>
            <w:tcW w:w="10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BB108AF" w14:textId="77777777" w:rsidR="00EC3236" w:rsidRPr="00A25693" w:rsidRDefault="00EC323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A6D4C1" w14:textId="02870B89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Select  </w:t>
            </w:r>
          </w:p>
        </w:tc>
        <w:tc>
          <w:tcPr>
            <w:tcW w:w="42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D23959" w14:textId="77777777" w:rsidR="00EC3236" w:rsidRPr="00D44FFF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Does the patient have a history of chronic pain requiring continuous opioid therapy for at least 84 days? </w:t>
            </w:r>
          </w:p>
          <w:p w14:paraId="7D674C0A" w14:textId="48EED61D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D1BD5" w14:textId="26FC21B0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Y   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381B27E" w14:textId="2AE10C81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  </w:t>
            </w:r>
          </w:p>
        </w:tc>
      </w:tr>
      <w:tr w:rsidR="00EC3236" w:rsidRPr="00A25693" w14:paraId="4FE14516" w14:textId="77777777" w:rsidTr="1A87AD5C">
        <w:trPr>
          <w:trHeight w:val="345"/>
        </w:trPr>
        <w:tc>
          <w:tcPr>
            <w:tcW w:w="1065" w:type="dxa"/>
            <w:vMerge/>
            <w:vAlign w:val="center"/>
          </w:tcPr>
          <w:p w14:paraId="75E9408A" w14:textId="77777777" w:rsidR="00EC3236" w:rsidRPr="00A25693" w:rsidRDefault="00EC3236" w:rsidP="00EC3236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975" w:type="dxa"/>
            <w:vMerge/>
          </w:tcPr>
          <w:p w14:paraId="105DDC81" w14:textId="77777777" w:rsidR="00EC3236" w:rsidRPr="00A25693" w:rsidRDefault="00EC3236" w:rsidP="00EC3236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020" w:type="dxa"/>
            <w:vMerge/>
          </w:tcPr>
          <w:p w14:paraId="7BE109C4" w14:textId="77777777" w:rsidR="00EC3236" w:rsidRPr="00A25693" w:rsidRDefault="00EC3236" w:rsidP="00EC3236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960" w:type="dxa"/>
            <w:vMerge/>
            <w:vAlign w:val="center"/>
          </w:tcPr>
          <w:p w14:paraId="03409A4B" w14:textId="77777777" w:rsidR="00EC3236" w:rsidRPr="00A25693" w:rsidRDefault="00EC3236" w:rsidP="00EC3236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4260" w:type="dxa"/>
            <w:vMerge/>
            <w:vAlign w:val="center"/>
          </w:tcPr>
          <w:p w14:paraId="606BECE9" w14:textId="77777777" w:rsidR="00EC3236" w:rsidRPr="00A25693" w:rsidRDefault="00EC3236" w:rsidP="00EC3236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C934B" w14:textId="31A52D1D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N   </w:t>
            </w:r>
          </w:p>
        </w:tc>
        <w:tc>
          <w:tcPr>
            <w:tcW w:w="130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B7D44" w14:textId="16A98529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6E3A77" w:rsidRPr="00A25693" w14:paraId="48FE31ED" w14:textId="77777777" w:rsidTr="1A87AD5C">
        <w:trPr>
          <w:trHeight w:val="690"/>
        </w:trPr>
        <w:tc>
          <w:tcPr>
            <w:tcW w:w="10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BD702" w14:textId="7C5A44CA" w:rsidR="006E3A77" w:rsidRPr="00A25693" w:rsidRDefault="14C9B8D0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9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45B90" w14:textId="77777777" w:rsidR="006E3A77" w:rsidRPr="00A25693" w:rsidRDefault="14C9B8D0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4</w:t>
            </w:r>
          </w:p>
        </w:tc>
        <w:tc>
          <w:tcPr>
            <w:tcW w:w="10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99C9F" w14:textId="77777777" w:rsidR="006E3A77" w:rsidRPr="00A25693" w:rsidRDefault="006E3A77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A5C86" w14:textId="260A58A5" w:rsidR="006E3A77" w:rsidRPr="00A25693" w:rsidRDefault="14C9B8D0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Select and Free Text  </w:t>
            </w:r>
          </w:p>
        </w:tc>
        <w:tc>
          <w:tcPr>
            <w:tcW w:w="4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BBA85" w14:textId="3E784502" w:rsidR="006E3A77" w:rsidRPr="00A25693" w:rsidRDefault="14C9B8D0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patient’s clinical response to treatment and ongoing safety monitoring (i.e., decreased frequency of specialized nutrition support or improvement in symptoms)?</w:t>
            </w: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F8384" w14:textId="28C072A6" w:rsidR="006E3A77" w:rsidRPr="00A25693" w:rsidRDefault="14C9B8D0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Y    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53AD2" w14:textId="77777777" w:rsidR="006E3A77" w:rsidRPr="00A25693" w:rsidRDefault="14C9B8D0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  </w:t>
            </w:r>
          </w:p>
        </w:tc>
      </w:tr>
      <w:tr w:rsidR="00EC3236" w:rsidRPr="00A25693" w14:paraId="092778D7" w14:textId="77777777" w:rsidTr="1A87AD5C">
        <w:trPr>
          <w:trHeight w:val="390"/>
        </w:trPr>
        <w:tc>
          <w:tcPr>
            <w:tcW w:w="1065" w:type="dxa"/>
            <w:vMerge/>
            <w:vAlign w:val="center"/>
          </w:tcPr>
          <w:p w14:paraId="5ACE2E4F" w14:textId="77777777" w:rsidR="00EC3236" w:rsidRPr="00A25693" w:rsidRDefault="00EC3236" w:rsidP="00EC3236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75" w:type="dxa"/>
            <w:vMerge/>
            <w:vAlign w:val="center"/>
            <w:hideMark/>
          </w:tcPr>
          <w:p w14:paraId="32D3650A" w14:textId="77777777" w:rsidR="00EC3236" w:rsidRPr="00A25693" w:rsidRDefault="00EC3236" w:rsidP="00EC3236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20" w:type="dxa"/>
            <w:vMerge/>
            <w:vAlign w:val="center"/>
            <w:hideMark/>
          </w:tcPr>
          <w:p w14:paraId="72D81063" w14:textId="77777777" w:rsidR="00EC3236" w:rsidRPr="00A25693" w:rsidRDefault="00EC3236" w:rsidP="00EC3236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60" w:type="dxa"/>
            <w:vMerge/>
            <w:vAlign w:val="center"/>
            <w:hideMark/>
          </w:tcPr>
          <w:p w14:paraId="65F9AB69" w14:textId="77777777" w:rsidR="00EC3236" w:rsidRPr="00A25693" w:rsidRDefault="00EC3236" w:rsidP="00EC3236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4260" w:type="dxa"/>
            <w:vMerge/>
            <w:vAlign w:val="center"/>
            <w:hideMark/>
          </w:tcPr>
          <w:p w14:paraId="3631C851" w14:textId="77777777" w:rsidR="00EC3236" w:rsidRPr="00A25693" w:rsidRDefault="00EC3236" w:rsidP="00EC3236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E97DB" w14:textId="79FB1E39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N    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746A87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EC3236" w:rsidRPr="00A25693" w14:paraId="38EC3299" w14:textId="77777777" w:rsidTr="1A87AD5C">
        <w:trPr>
          <w:trHeight w:val="555"/>
        </w:trPr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381A2" w14:textId="18714DBD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  <w:p w14:paraId="00A1002B" w14:textId="77777777" w:rsidR="00EC3236" w:rsidRPr="00A25693" w:rsidRDefault="00EC323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01CB5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A103E" w14:textId="77777777" w:rsidR="00EC3236" w:rsidRPr="00A25693" w:rsidRDefault="00EC323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3DDA36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Free Text</w:t>
            </w:r>
          </w:p>
        </w:tc>
        <w:tc>
          <w:tcPr>
            <w:tcW w:w="4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E93297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Please provide the rationale for the medication being requested. </w:t>
            </w:r>
          </w:p>
        </w:tc>
        <w:tc>
          <w:tcPr>
            <w:tcW w:w="26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6B720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  <w:tr w:rsidR="00EC3236" w:rsidRPr="00A25693" w14:paraId="22A50790" w14:textId="77777777" w:rsidTr="1A87AD5C">
        <w:trPr>
          <w:trHeight w:val="825"/>
        </w:trPr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DE79B" w14:textId="5CF30D9F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8AFEDA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6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FA6FE" w14:textId="77777777" w:rsidR="00EC3236" w:rsidRPr="00A25693" w:rsidRDefault="00EC3236" w:rsidP="1A87AD5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64825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Free Text</w:t>
            </w:r>
          </w:p>
        </w:tc>
        <w:tc>
          <w:tcPr>
            <w:tcW w:w="4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AA688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Please explain the reason(s) why the patient is unable to use medications not requiring prior approval.</w:t>
            </w:r>
          </w:p>
        </w:tc>
        <w:tc>
          <w:tcPr>
            <w:tcW w:w="26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B3893F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</w:tbl>
    <w:p w14:paraId="5E536E7D" w14:textId="14DD4B42" w:rsidR="00D44FFF" w:rsidRPr="00D44FFF" w:rsidRDefault="00D44FFF" w:rsidP="1A87AD5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1A87AD5C">
        <w:rPr>
          <w:rFonts w:ascii="Times New Roman" w:eastAsia="Times New Roman" w:hAnsi="Times New Roman" w:cs="Times New Roman"/>
          <w:sz w:val="24"/>
          <w:szCs w:val="24"/>
        </w:rPr>
        <w:t>LENGTH OF AUTHORIZATIONS: 365 Days </w:t>
      </w:r>
    </w:p>
    <w:tbl>
      <w:tblPr>
        <w:tblW w:w="109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6"/>
        <w:gridCol w:w="8846"/>
      </w:tblGrid>
      <w:tr w:rsidR="00472BFC" w:rsidRPr="00BE5E5F" w14:paraId="6E46F82C" w14:textId="77777777" w:rsidTr="5D679F05">
        <w:trPr>
          <w:trHeight w:val="60"/>
        </w:trPr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C35B55" w14:textId="77777777" w:rsidR="00472BFC" w:rsidRPr="00BE5E5F" w:rsidRDefault="00472BFC" w:rsidP="00BC15AB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BE5E5F">
              <w:rPr>
                <w:rFonts w:ascii="Times New Roman" w:eastAsia="Times New Roman" w:hAnsi="Times New Roman" w:cs="Times New Roman"/>
                <w:sz w:val="24"/>
                <w:szCs w:val="24"/>
              </w:rPr>
              <w:t> </w:t>
            </w:r>
            <w:r w:rsidRPr="00BE5E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ast Approved </w:t>
            </w:r>
            <w:r w:rsidRPr="00BE5E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   </w:t>
            </w:r>
          </w:p>
        </w:tc>
        <w:tc>
          <w:tcPr>
            <w:tcW w:w="8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9391A3" w14:textId="66E03719" w:rsidR="00472BFC" w:rsidRPr="00BE5E5F" w:rsidRDefault="1915E2DB" w:rsidP="53B0517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6/2</w:t>
            </w:r>
            <w:r w:rsidR="66C9DD47"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/2023  </w:t>
            </w:r>
          </w:p>
        </w:tc>
      </w:tr>
      <w:tr w:rsidR="00472BFC" w:rsidRPr="00BE5E5F" w14:paraId="712D0AE5" w14:textId="77777777" w:rsidTr="5D679F05">
        <w:trPr>
          <w:trHeight w:val="60"/>
        </w:trPr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3ABA7A5" w14:textId="77777777" w:rsidR="00472BFC" w:rsidRPr="00BE5E5F" w:rsidRDefault="00472BFC" w:rsidP="00BC15AB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BE5E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ther</w:t>
            </w:r>
            <w:r w:rsidRPr="00BE5E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  </w:t>
            </w:r>
          </w:p>
        </w:tc>
        <w:tc>
          <w:tcPr>
            <w:tcW w:w="8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4B41ED" w14:textId="77777777" w:rsidR="00472BFC" w:rsidRPr="00BE5E5F" w:rsidRDefault="00472BFC" w:rsidP="00BC15AB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BE5E5F">
              <w:rPr>
                <w:rFonts w:ascii="Times New Roman" w:eastAsia="Times New Roman" w:hAnsi="Times New Roman" w:cs="Times New Roman"/>
                <w:sz w:val="24"/>
                <w:szCs w:val="24"/>
              </w:rPr>
              <w:t>  </w:t>
            </w:r>
          </w:p>
        </w:tc>
      </w:tr>
    </w:tbl>
    <w:p w14:paraId="3995BF51" w14:textId="77777777" w:rsidR="00EC3236" w:rsidRDefault="00EC3236" w:rsidP="1A87AD5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2BF46F12" w14:textId="5B55C4A1" w:rsidR="001C6BC9" w:rsidRDefault="001C6BC9">
      <w:pPr>
        <w:rPr>
          <w:rFonts w:ascii="Times New Roman" w:eastAsia="Times New Roman" w:hAnsi="Times New Roman" w:cs="Times New Roman"/>
          <w:sz w:val="24"/>
          <w:szCs w:val="24"/>
        </w:rPr>
      </w:pPr>
      <w:r w:rsidRPr="59C4EE17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40FD00AC" w14:textId="5712A1F9" w:rsidR="1A87AD5C" w:rsidRDefault="1A87AD5C" w:rsidP="1A87AD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1090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0"/>
        <w:gridCol w:w="1470"/>
        <w:gridCol w:w="2505"/>
        <w:gridCol w:w="4530"/>
      </w:tblGrid>
      <w:tr w:rsidR="00D2666D" w:rsidRPr="00317EEE" w14:paraId="39A95863" w14:textId="77777777" w:rsidTr="354ADE4C">
        <w:trPr>
          <w:trHeight w:val="300"/>
        </w:trPr>
        <w:tc>
          <w:tcPr>
            <w:tcW w:w="240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B1BD4F3" w14:textId="77777777" w:rsidR="00D2666D" w:rsidRPr="00317EEE" w:rsidRDefault="00D2666D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riteria Title</w:t>
            </w:r>
            <w:r w:rsidRPr="1A87AD5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850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5C535AF" w14:textId="4EE0F057" w:rsidR="00D2666D" w:rsidRPr="00317EEE" w:rsidRDefault="1E5549AA" w:rsidP="1A87AD5C">
            <w:pPr>
              <w:spacing w:after="0" w:line="240" w:lineRule="auto"/>
              <w:textAlignment w:val="baseline"/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Gastrointestinal Agents: Unspecified GI</w:t>
            </w:r>
          </w:p>
        </w:tc>
      </w:tr>
      <w:tr w:rsidR="00D2666D" w:rsidRPr="00317EEE" w14:paraId="7A994C6A" w14:textId="77777777" w:rsidTr="354ADE4C">
        <w:trPr>
          <w:trHeight w:val="300"/>
        </w:trPr>
        <w:tc>
          <w:tcPr>
            <w:tcW w:w="240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0B09154" w14:textId="77777777" w:rsidR="00D2666D" w:rsidRPr="00317EEE" w:rsidRDefault="00D2666D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riteria Subtitle</w:t>
            </w:r>
            <w:r w:rsidRPr="1A87AD5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850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0C4024F" w14:textId="2F59BAFA" w:rsidR="00D2666D" w:rsidRPr="00317EEE" w:rsidRDefault="31F69DD3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Aemcolo</w:t>
            </w:r>
            <w:proofErr w:type="spellEnd"/>
          </w:p>
        </w:tc>
      </w:tr>
      <w:tr w:rsidR="00D2666D" w:rsidRPr="00317EEE" w14:paraId="320ADADE" w14:textId="77777777" w:rsidTr="354ADE4C">
        <w:trPr>
          <w:trHeight w:val="300"/>
        </w:trPr>
        <w:tc>
          <w:tcPr>
            <w:tcW w:w="240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61575CB" w14:textId="77777777" w:rsidR="00D2666D" w:rsidRPr="00317EEE" w:rsidRDefault="00D2666D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pproval Level</w:t>
            </w:r>
            <w:r w:rsidRPr="1A87AD5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8505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054D8B7" w14:textId="77777777" w:rsidR="00D2666D" w:rsidRPr="00317EEE" w:rsidRDefault="00D2666D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1A87AD5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CNSeqNo</w:t>
            </w:r>
            <w:proofErr w:type="spellEnd"/>
            <w:r w:rsidRPr="1A87AD5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</w:tr>
      <w:tr w:rsidR="00D2666D" w:rsidRPr="00317EEE" w14:paraId="622C5471" w14:textId="77777777" w:rsidTr="354ADE4C">
        <w:trPr>
          <w:trHeight w:val="300"/>
        </w:trPr>
        <w:tc>
          <w:tcPr>
            <w:tcW w:w="2400" w:type="dxa"/>
            <w:vMerge w:val="restart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57B5030" w14:textId="77777777" w:rsidR="00D2666D" w:rsidRDefault="00D2666D" w:rsidP="000A4AA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roducts </w:t>
            </w:r>
            <w:r w:rsidRPr="1A87AD5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  <w:p w14:paraId="46C01D99" w14:textId="77777777" w:rsidR="00D2666D" w:rsidRDefault="00D2666D" w:rsidP="000A4AA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tbl>
            <w:tblPr>
              <w:tblStyle w:val="TableGrid"/>
              <w:tblW w:w="2217" w:type="dxa"/>
              <w:tblInd w:w="0" w:type="dxa"/>
              <w:tblLook w:val="04A0" w:firstRow="1" w:lastRow="0" w:firstColumn="1" w:lastColumn="0" w:noHBand="0" w:noVBand="1"/>
            </w:tblPr>
            <w:tblGrid>
              <w:gridCol w:w="1725"/>
              <w:gridCol w:w="492"/>
            </w:tblGrid>
            <w:tr w:rsidR="00D2666D" w14:paraId="02FFF247" w14:textId="77777777" w:rsidTr="1A87AD5C">
              <w:trPr>
                <w:trHeight w:val="300"/>
              </w:trPr>
              <w:tc>
                <w:tcPr>
                  <w:tcW w:w="1725" w:type="dxa"/>
                </w:tcPr>
                <w:p w14:paraId="533C6074" w14:textId="77777777" w:rsidR="00D2666D" w:rsidRPr="00D2666D" w:rsidRDefault="00D2666D" w:rsidP="000A4AA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A87AD5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Preferred </w:t>
                  </w:r>
                </w:p>
              </w:tc>
              <w:tc>
                <w:tcPr>
                  <w:tcW w:w="492" w:type="dxa"/>
                </w:tcPr>
                <w:p w14:paraId="4E4D353B" w14:textId="77777777" w:rsidR="00D2666D" w:rsidRPr="00D2666D" w:rsidRDefault="00D2666D" w:rsidP="000A4AA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2666D" w14:paraId="5225BDF8" w14:textId="77777777" w:rsidTr="1A87AD5C">
              <w:trPr>
                <w:trHeight w:val="300"/>
              </w:trPr>
              <w:tc>
                <w:tcPr>
                  <w:tcW w:w="1725" w:type="dxa"/>
                </w:tcPr>
                <w:p w14:paraId="2FFE391A" w14:textId="77777777" w:rsidR="00D2666D" w:rsidRPr="00D2666D" w:rsidRDefault="00D2666D" w:rsidP="000A4AA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A87AD5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Non-Preferred</w:t>
                  </w:r>
                </w:p>
              </w:tc>
              <w:tc>
                <w:tcPr>
                  <w:tcW w:w="492" w:type="dxa"/>
                </w:tcPr>
                <w:p w14:paraId="46E173D6" w14:textId="2C39AD6E" w:rsidR="00D2666D" w:rsidRPr="00D2666D" w:rsidRDefault="4C3C2911" w:rsidP="000A4AA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A87AD5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X</w:t>
                  </w:r>
                </w:p>
              </w:tc>
            </w:tr>
            <w:tr w:rsidR="00D2666D" w14:paraId="068CBF56" w14:textId="77777777" w:rsidTr="1A87AD5C">
              <w:trPr>
                <w:trHeight w:val="300"/>
              </w:trPr>
              <w:tc>
                <w:tcPr>
                  <w:tcW w:w="1725" w:type="dxa"/>
                </w:tcPr>
                <w:p w14:paraId="0CF5BC26" w14:textId="77777777" w:rsidR="00D2666D" w:rsidRPr="00D2666D" w:rsidRDefault="00D2666D" w:rsidP="000A4AA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A87AD5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rand</w:t>
                  </w:r>
                </w:p>
              </w:tc>
              <w:tc>
                <w:tcPr>
                  <w:tcW w:w="492" w:type="dxa"/>
                </w:tcPr>
                <w:p w14:paraId="4A3FA43E" w14:textId="77777777" w:rsidR="00D2666D" w:rsidRPr="00D2666D" w:rsidRDefault="00D2666D" w:rsidP="000A4AA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2666D" w14:paraId="6A55A046" w14:textId="77777777" w:rsidTr="1A87AD5C">
              <w:trPr>
                <w:trHeight w:val="300"/>
              </w:trPr>
              <w:tc>
                <w:tcPr>
                  <w:tcW w:w="1725" w:type="dxa"/>
                </w:tcPr>
                <w:p w14:paraId="6094ED6E" w14:textId="77777777" w:rsidR="00D2666D" w:rsidRPr="00D2666D" w:rsidRDefault="00D2666D" w:rsidP="000A4AA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A87AD5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Generic </w:t>
                  </w:r>
                </w:p>
              </w:tc>
              <w:tc>
                <w:tcPr>
                  <w:tcW w:w="492" w:type="dxa"/>
                </w:tcPr>
                <w:p w14:paraId="4C656EB9" w14:textId="77777777" w:rsidR="00D2666D" w:rsidRPr="00D2666D" w:rsidRDefault="00D2666D" w:rsidP="000A4AA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2666D" w14:paraId="403767C4" w14:textId="77777777" w:rsidTr="1A87AD5C">
              <w:trPr>
                <w:trHeight w:val="300"/>
              </w:trPr>
              <w:tc>
                <w:tcPr>
                  <w:tcW w:w="1725" w:type="dxa"/>
                </w:tcPr>
                <w:p w14:paraId="71F27AF0" w14:textId="77777777" w:rsidR="00D2666D" w:rsidRPr="00D2666D" w:rsidRDefault="00D2666D" w:rsidP="000A4AA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A87AD5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492" w:type="dxa"/>
                </w:tcPr>
                <w:p w14:paraId="7E633D66" w14:textId="77777777" w:rsidR="00D2666D" w:rsidRPr="00D2666D" w:rsidRDefault="00D2666D" w:rsidP="000A4AA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2894B1D5" w14:textId="77777777" w:rsidR="00D2666D" w:rsidRPr="00317EEE" w:rsidRDefault="00D2666D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4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B76F3DF" w14:textId="77777777" w:rsidR="00D2666D" w:rsidRPr="001C6BC9" w:rsidRDefault="00D2666D" w:rsidP="1A87AD5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6BC9">
              <w:rPr>
                <w:rFonts w:ascii="Times New Roman" w:eastAsia="Times New Roman" w:hAnsi="Times New Roman" w:cs="Times New Roman"/>
                <w:sz w:val="24"/>
                <w:szCs w:val="24"/>
              </w:rPr>
              <w:t>Drug Name  </w:t>
            </w:r>
          </w:p>
        </w:tc>
        <w:tc>
          <w:tcPr>
            <w:tcW w:w="25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D769464" w14:textId="77777777" w:rsidR="00D2666D" w:rsidRPr="001C6BC9" w:rsidRDefault="00D2666D" w:rsidP="1A87AD5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6BC9">
              <w:rPr>
                <w:rFonts w:ascii="Times New Roman" w:eastAsia="Times New Roman" w:hAnsi="Times New Roman" w:cs="Times New Roman"/>
                <w:sz w:val="24"/>
                <w:szCs w:val="24"/>
              </w:rPr>
              <w:t>Corresponding Code (s) </w:t>
            </w:r>
          </w:p>
        </w:tc>
        <w:tc>
          <w:tcPr>
            <w:tcW w:w="45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927AD33" w14:textId="77777777" w:rsidR="00D2666D" w:rsidRPr="001C6BC9" w:rsidRDefault="00D2666D" w:rsidP="1A87AD5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6BC9">
              <w:rPr>
                <w:rFonts w:ascii="Times New Roman" w:eastAsia="Times New Roman" w:hAnsi="Times New Roman" w:cs="Times New Roman"/>
                <w:sz w:val="24"/>
                <w:szCs w:val="24"/>
              </w:rPr>
              <w:t>Type of Code (</w:t>
            </w:r>
            <w:proofErr w:type="spellStart"/>
            <w:r w:rsidRPr="001C6BC9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  <w:r w:rsidRPr="001C6BC9">
              <w:rPr>
                <w:rFonts w:ascii="Times New Roman" w:eastAsia="Times New Roman" w:hAnsi="Times New Roman" w:cs="Times New Roman"/>
                <w:sz w:val="24"/>
                <w:szCs w:val="24"/>
              </w:rPr>
              <w:t>, HICL, NDC) </w:t>
            </w:r>
          </w:p>
        </w:tc>
      </w:tr>
      <w:tr w:rsidR="00D2666D" w:rsidRPr="00317EEE" w14:paraId="08E1ADAE" w14:textId="77777777" w:rsidTr="354ADE4C">
        <w:trPr>
          <w:trHeight w:val="300"/>
        </w:trPr>
        <w:tc>
          <w:tcPr>
            <w:tcW w:w="2400" w:type="dxa"/>
            <w:vMerge/>
            <w:vAlign w:val="center"/>
            <w:hideMark/>
          </w:tcPr>
          <w:p w14:paraId="59B067DD" w14:textId="77777777" w:rsidR="00D2666D" w:rsidRPr="00317EEE" w:rsidRDefault="00D2666D" w:rsidP="000A4AA0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</w:rPr>
            </w:pPr>
          </w:p>
        </w:tc>
        <w:tc>
          <w:tcPr>
            <w:tcW w:w="14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F8D69F1" w14:textId="614CBD8B" w:rsidR="00D2666D" w:rsidRPr="001C6BC9" w:rsidRDefault="60BFD196" w:rsidP="1A87AD5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6BC9">
              <w:rPr>
                <w:rFonts w:ascii="Times New Roman" w:eastAsia="Times New Roman" w:hAnsi="Times New Roman" w:cs="Times New Roman"/>
                <w:sz w:val="24"/>
                <w:szCs w:val="24"/>
              </w:rPr>
              <w:t>AEMCOLO</w:t>
            </w:r>
          </w:p>
        </w:tc>
        <w:tc>
          <w:tcPr>
            <w:tcW w:w="25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F262887" w14:textId="34C5BE8E" w:rsidR="00D2666D" w:rsidRPr="001C6BC9" w:rsidRDefault="60BFD196" w:rsidP="1A87AD5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1C6BC9">
              <w:rPr>
                <w:rFonts w:ascii="Times New Roman" w:eastAsia="Times New Roman" w:hAnsi="Times New Roman" w:cs="Times New Roman"/>
                <w:sz w:val="24"/>
                <w:szCs w:val="24"/>
              </w:rPr>
              <w:t>079335</w:t>
            </w:r>
          </w:p>
        </w:tc>
        <w:tc>
          <w:tcPr>
            <w:tcW w:w="45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5EDA50E" w14:textId="4E21C9A3" w:rsidR="00D2666D" w:rsidRPr="001C6BC9" w:rsidRDefault="60BFD196" w:rsidP="1A87AD5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1C6BC9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</w:tbl>
    <w:p w14:paraId="1D0F9486" w14:textId="7F025FFD" w:rsidR="00F44861" w:rsidRDefault="00F44861" w:rsidP="1A87AD5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109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55"/>
        <w:gridCol w:w="944"/>
        <w:gridCol w:w="997"/>
        <w:gridCol w:w="1003"/>
        <w:gridCol w:w="4258"/>
        <w:gridCol w:w="1670"/>
        <w:gridCol w:w="992"/>
      </w:tblGrid>
      <w:tr w:rsidR="00EC3236" w:rsidRPr="00A25693" w14:paraId="64993D53" w14:textId="77777777" w:rsidTr="1A87AD5C">
        <w:trPr>
          <w:trHeight w:val="300"/>
        </w:trPr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B19FFC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quence Number </w:t>
            </w: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53852E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ID 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28E849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fault Next Question ID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6429A8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Type </w:t>
            </w:r>
          </w:p>
        </w:tc>
        <w:tc>
          <w:tcPr>
            <w:tcW w:w="4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9F1CDF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Text </w:t>
            </w: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23872E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oice Text 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05C667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ext Question ID </w:t>
            </w:r>
          </w:p>
        </w:tc>
      </w:tr>
      <w:tr w:rsidR="00EC3236" w:rsidRPr="00A25693" w14:paraId="219F326A" w14:textId="77777777" w:rsidTr="1A87AD5C">
        <w:trPr>
          <w:trHeight w:val="533"/>
        </w:trPr>
        <w:tc>
          <w:tcPr>
            <w:tcW w:w="10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2862C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 </w:t>
            </w:r>
          </w:p>
        </w:tc>
        <w:tc>
          <w:tcPr>
            <w:tcW w:w="9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722AD6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0998</w:t>
            </w:r>
          </w:p>
        </w:tc>
        <w:tc>
          <w:tcPr>
            <w:tcW w:w="10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E24051" w14:textId="77777777" w:rsidR="00EC3236" w:rsidRPr="00A25693" w:rsidRDefault="00EC323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A1E78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Select </w:t>
            </w:r>
          </w:p>
        </w:tc>
        <w:tc>
          <w:tcPr>
            <w:tcW w:w="45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FFC087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Is the patient new to therapy (initial authorization request) or continuing therapy (re-authorization request)?  </w:t>
            </w:r>
          </w:p>
          <w:p w14:paraId="3A89DA34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4CA97" w14:textId="5F223DDF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New Start (initial authorization request</w:t>
            </w:r>
            <w:r w:rsidR="00AF0FEE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5CEA8E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0999</w:t>
            </w:r>
          </w:p>
        </w:tc>
      </w:tr>
      <w:tr w:rsidR="00EC3236" w:rsidRPr="00A25693" w14:paraId="3483A5D1" w14:textId="77777777" w:rsidTr="1A87AD5C">
        <w:trPr>
          <w:trHeight w:val="532"/>
        </w:trPr>
        <w:tc>
          <w:tcPr>
            <w:tcW w:w="1065" w:type="dxa"/>
            <w:vMerge/>
            <w:vAlign w:val="center"/>
            <w:hideMark/>
          </w:tcPr>
          <w:p w14:paraId="735DC467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45" w:type="dxa"/>
            <w:vMerge/>
            <w:vAlign w:val="center"/>
            <w:hideMark/>
          </w:tcPr>
          <w:p w14:paraId="6F449096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05" w:type="dxa"/>
            <w:vMerge/>
            <w:vAlign w:val="center"/>
            <w:hideMark/>
          </w:tcPr>
          <w:p w14:paraId="346BBD5C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60" w:type="dxa"/>
            <w:vMerge/>
            <w:vAlign w:val="center"/>
            <w:hideMark/>
          </w:tcPr>
          <w:p w14:paraId="244C376F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4545" w:type="dxa"/>
            <w:vMerge/>
            <w:vAlign w:val="center"/>
            <w:hideMark/>
          </w:tcPr>
          <w:p w14:paraId="1AF75BF8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8FE6E1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Continuation (re-authorization request)  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98F88B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4</w:t>
            </w:r>
          </w:p>
        </w:tc>
      </w:tr>
      <w:tr w:rsidR="00EC3236" w:rsidRPr="00A25693" w14:paraId="31CA9657" w14:textId="77777777" w:rsidTr="1A87AD5C">
        <w:trPr>
          <w:trHeight w:val="533"/>
        </w:trPr>
        <w:tc>
          <w:tcPr>
            <w:tcW w:w="10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D1B0B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833FDA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0999</w:t>
            </w:r>
          </w:p>
        </w:tc>
        <w:tc>
          <w:tcPr>
            <w:tcW w:w="10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55348" w14:textId="77777777" w:rsidR="00EC3236" w:rsidRPr="00A25693" w:rsidRDefault="00EC323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C8B6C4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Select </w:t>
            </w:r>
          </w:p>
        </w:tc>
        <w:tc>
          <w:tcPr>
            <w:tcW w:w="45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7839C" w14:textId="34A35D29" w:rsidR="00EC3236" w:rsidRPr="00A25693" w:rsidRDefault="228B7AAC" w:rsidP="001C6BC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Is this request being prescribed in accordance with Food and Drug Administration (FDA) approved labeling?  </w:t>
            </w: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60D3D6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B7C41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00EC3236" w:rsidRPr="00A25693" w14:paraId="703859C1" w14:textId="77777777" w:rsidTr="001C6BC9">
        <w:trPr>
          <w:trHeight w:val="395"/>
        </w:trPr>
        <w:tc>
          <w:tcPr>
            <w:tcW w:w="1065" w:type="dxa"/>
            <w:vMerge/>
            <w:vAlign w:val="center"/>
            <w:hideMark/>
          </w:tcPr>
          <w:p w14:paraId="43F66172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45" w:type="dxa"/>
            <w:vMerge/>
            <w:vAlign w:val="center"/>
            <w:hideMark/>
          </w:tcPr>
          <w:p w14:paraId="5E052416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05" w:type="dxa"/>
            <w:vMerge/>
            <w:vAlign w:val="center"/>
            <w:hideMark/>
          </w:tcPr>
          <w:p w14:paraId="06463963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60" w:type="dxa"/>
            <w:vMerge/>
            <w:vAlign w:val="center"/>
            <w:hideMark/>
          </w:tcPr>
          <w:p w14:paraId="4F1432D3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4545" w:type="dxa"/>
            <w:vMerge/>
            <w:vAlign w:val="center"/>
            <w:hideMark/>
          </w:tcPr>
          <w:p w14:paraId="54EEBAC4" w14:textId="77777777" w:rsidR="00EC3236" w:rsidRPr="00A25693" w:rsidRDefault="00EC3236" w:rsidP="001C6BC9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7FE38B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492C60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EC3236" w:rsidRPr="00A25693" w14:paraId="259D7339" w14:textId="77777777" w:rsidTr="1A87AD5C">
        <w:trPr>
          <w:trHeight w:val="1065"/>
        </w:trPr>
        <w:tc>
          <w:tcPr>
            <w:tcW w:w="10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83D1F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D996A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0 </w:t>
            </w:r>
          </w:p>
        </w:tc>
        <w:tc>
          <w:tcPr>
            <w:tcW w:w="10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35876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C5A8B8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45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AFD79" w14:textId="5F522524" w:rsidR="00EC3236" w:rsidRPr="001C6BC9" w:rsidRDefault="228B7AAC" w:rsidP="001C6BC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s the patient had an inadequate clinical response of at least 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14 days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ith at least 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three preferred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rugs, if indicated for diagnosis? </w:t>
            </w:r>
          </w:p>
          <w:p w14:paraId="173ADD4E" w14:textId="77777777" w:rsidR="00EC3236" w:rsidRPr="00A25693" w:rsidRDefault="00EC3236" w:rsidP="001C6BC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2AAF6FFB" w14:textId="648E49D0" w:rsidR="00EC3236" w:rsidRPr="00A25693" w:rsidRDefault="228B7AAC" w:rsidP="001C6BC9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f yes, please submit the medication trials and dates. </w:t>
            </w: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7BF4F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230C58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2</w:t>
            </w:r>
          </w:p>
        </w:tc>
      </w:tr>
      <w:tr w:rsidR="00EC3236" w:rsidRPr="00A25693" w14:paraId="6972C1D3" w14:textId="77777777" w:rsidTr="1A87AD5C">
        <w:trPr>
          <w:trHeight w:val="440"/>
        </w:trPr>
        <w:tc>
          <w:tcPr>
            <w:tcW w:w="1065" w:type="dxa"/>
            <w:vMerge/>
            <w:vAlign w:val="center"/>
            <w:hideMark/>
          </w:tcPr>
          <w:p w14:paraId="245A10B9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45" w:type="dxa"/>
            <w:vMerge/>
            <w:vAlign w:val="center"/>
            <w:hideMark/>
          </w:tcPr>
          <w:p w14:paraId="2E4059D5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05" w:type="dxa"/>
            <w:vMerge/>
            <w:vAlign w:val="center"/>
            <w:hideMark/>
          </w:tcPr>
          <w:p w14:paraId="75C304EF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60" w:type="dxa"/>
            <w:vMerge/>
            <w:vAlign w:val="center"/>
            <w:hideMark/>
          </w:tcPr>
          <w:p w14:paraId="55A14CBE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4545" w:type="dxa"/>
            <w:vMerge/>
            <w:vAlign w:val="center"/>
            <w:hideMark/>
          </w:tcPr>
          <w:p w14:paraId="280A020C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FD44DA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472567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1</w:t>
            </w:r>
          </w:p>
        </w:tc>
      </w:tr>
      <w:tr w:rsidR="00EC3236" w:rsidRPr="00A25693" w14:paraId="2D7305B6" w14:textId="77777777" w:rsidTr="1A87AD5C">
        <w:trPr>
          <w:trHeight w:val="103"/>
        </w:trPr>
        <w:tc>
          <w:tcPr>
            <w:tcW w:w="10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829A95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14BA7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1</w:t>
            </w:r>
          </w:p>
        </w:tc>
        <w:tc>
          <w:tcPr>
            <w:tcW w:w="10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01384" w14:textId="77777777" w:rsidR="00EC3236" w:rsidRPr="00A25693" w:rsidRDefault="00EC323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A9A498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45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1C1598" w14:textId="77777777" w:rsidR="00EC3236" w:rsidRPr="00A25693" w:rsidRDefault="228B7AAC" w:rsidP="1A87AD5C">
            <w:pPr>
              <w:pStyle w:val="paragraph"/>
              <w:spacing w:before="0" w:beforeAutospacing="0" w:after="0" w:afterAutospacing="0" w:line="256" w:lineRule="auto"/>
              <w:textAlignment w:val="baseline"/>
            </w:pPr>
            <w:r w:rsidRPr="1A87AD5C">
              <w:t>Has the provider submitted documentation of medical necessity beyond convenience for why the patient cannot be changed to a preferred drug (i.e., allergies, drug-drug interactions, contraindications, or intolerances)?</w:t>
            </w:r>
          </w:p>
          <w:p w14:paraId="21750871" w14:textId="77777777" w:rsidR="00EC3236" w:rsidRPr="00A25693" w:rsidRDefault="00EC3236" w:rsidP="1A87AD5C">
            <w:pPr>
              <w:pStyle w:val="paragraph"/>
              <w:spacing w:before="0" w:beforeAutospacing="0" w:after="0" w:afterAutospacing="0" w:line="256" w:lineRule="auto"/>
              <w:textAlignment w:val="baseline"/>
            </w:pPr>
          </w:p>
          <w:p w14:paraId="7F5767BA" w14:textId="23E1DD6E" w:rsidR="00EC3236" w:rsidRPr="001C6BC9" w:rsidRDefault="228B7AAC" w:rsidP="001C6BC9">
            <w:pPr>
              <w:pStyle w:val="paragraph"/>
              <w:spacing w:before="0" w:beforeAutospacing="0" w:after="0" w:afterAutospacing="0" w:line="256" w:lineRule="auto"/>
              <w:textAlignment w:val="baseline"/>
              <w:rPr>
                <w:shd w:val="clear" w:color="auto" w:fill="FFFFFF"/>
              </w:rPr>
            </w:pPr>
            <w:r w:rsidRPr="1A87AD5C">
              <w:rPr>
                <w:shd w:val="clear" w:color="auto" w:fill="FFFFFF"/>
              </w:rPr>
              <w:t>If yes, please submit the medication name and reason for inability to use. </w:t>
            </w: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351F7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Y  </w:t>
            </w:r>
            <w:r w:rsidRPr="1A87AD5C">
              <w:rPr>
                <w:rStyle w:val="eop"/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C5342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2</w:t>
            </w:r>
          </w:p>
        </w:tc>
      </w:tr>
      <w:tr w:rsidR="00EC3236" w:rsidRPr="00A25693" w14:paraId="059A7F02" w14:textId="77777777" w:rsidTr="1A87AD5C">
        <w:trPr>
          <w:trHeight w:val="103"/>
        </w:trPr>
        <w:tc>
          <w:tcPr>
            <w:tcW w:w="1065" w:type="dxa"/>
            <w:vMerge/>
            <w:vAlign w:val="center"/>
            <w:hideMark/>
          </w:tcPr>
          <w:p w14:paraId="30AEDED3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45" w:type="dxa"/>
            <w:vMerge/>
            <w:vAlign w:val="center"/>
            <w:hideMark/>
          </w:tcPr>
          <w:p w14:paraId="3FA717F9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05" w:type="dxa"/>
            <w:vMerge/>
            <w:vAlign w:val="center"/>
            <w:hideMark/>
          </w:tcPr>
          <w:p w14:paraId="084F84B3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60" w:type="dxa"/>
            <w:vMerge/>
            <w:vAlign w:val="center"/>
            <w:hideMark/>
          </w:tcPr>
          <w:p w14:paraId="6DA28750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4545" w:type="dxa"/>
            <w:vMerge/>
            <w:vAlign w:val="center"/>
            <w:hideMark/>
          </w:tcPr>
          <w:p w14:paraId="0F2E026C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  <w:strike/>
              </w:rPr>
            </w:pP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FB489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N  </w:t>
            </w:r>
            <w:r w:rsidRPr="1A87AD5C">
              <w:rPr>
                <w:rStyle w:val="eop"/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DDAAA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6 </w:t>
            </w:r>
          </w:p>
        </w:tc>
      </w:tr>
      <w:tr w:rsidR="00EC3236" w:rsidRPr="00A25693" w14:paraId="0BABE940" w14:textId="77777777" w:rsidTr="1A87AD5C">
        <w:trPr>
          <w:trHeight w:val="345"/>
        </w:trPr>
        <w:tc>
          <w:tcPr>
            <w:tcW w:w="10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71BA3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C00A1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2</w:t>
            </w:r>
          </w:p>
        </w:tc>
        <w:tc>
          <w:tcPr>
            <w:tcW w:w="10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0CDBF" w14:textId="77777777" w:rsidR="00EC3236" w:rsidRPr="00A25693" w:rsidRDefault="00EC323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91E722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</w:p>
        </w:tc>
        <w:tc>
          <w:tcPr>
            <w:tcW w:w="45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5CFFE2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the request for any of the following: </w:t>
            </w:r>
          </w:p>
          <w:p w14:paraId="49D156BF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) a nonsolid oral dosage formulation </w:t>
            </w:r>
          </w:p>
          <w:p w14:paraId="7EF9A876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) a non-preferred </w:t>
            </w:r>
            <w:proofErr w:type="gramStart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extended release</w:t>
            </w:r>
            <w:proofErr w:type="gramEnd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ormulation</w:t>
            </w:r>
          </w:p>
          <w:p w14:paraId="4AC0B738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3) a non-preferred brand name that has a preferred generic product</w:t>
            </w: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1BF07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A47A9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3</w:t>
            </w:r>
          </w:p>
        </w:tc>
      </w:tr>
      <w:tr w:rsidR="00EC3236" w:rsidRPr="00A25693" w14:paraId="4379CE60" w14:textId="77777777" w:rsidTr="1A87AD5C">
        <w:trPr>
          <w:trHeight w:val="345"/>
        </w:trPr>
        <w:tc>
          <w:tcPr>
            <w:tcW w:w="1065" w:type="dxa"/>
            <w:vMerge/>
            <w:vAlign w:val="center"/>
            <w:hideMark/>
          </w:tcPr>
          <w:p w14:paraId="5D200155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45" w:type="dxa"/>
            <w:vMerge/>
            <w:vAlign w:val="center"/>
            <w:hideMark/>
          </w:tcPr>
          <w:p w14:paraId="2FE005DA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05" w:type="dxa"/>
            <w:vMerge/>
            <w:vAlign w:val="center"/>
            <w:hideMark/>
          </w:tcPr>
          <w:p w14:paraId="404D4C38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60" w:type="dxa"/>
            <w:vMerge/>
            <w:vAlign w:val="center"/>
            <w:hideMark/>
          </w:tcPr>
          <w:p w14:paraId="7071D9E1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4545" w:type="dxa"/>
            <w:vMerge/>
            <w:vAlign w:val="center"/>
            <w:hideMark/>
          </w:tcPr>
          <w:p w14:paraId="5AC08F43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4E75D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CB572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4</w:t>
            </w:r>
          </w:p>
        </w:tc>
      </w:tr>
      <w:tr w:rsidR="00EC3236" w:rsidRPr="00A25693" w14:paraId="053EF955" w14:textId="77777777" w:rsidTr="1A87AD5C">
        <w:trPr>
          <w:trHeight w:val="345"/>
        </w:trPr>
        <w:tc>
          <w:tcPr>
            <w:tcW w:w="10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EF0B5F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9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414D4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3</w:t>
            </w:r>
          </w:p>
        </w:tc>
        <w:tc>
          <w:tcPr>
            <w:tcW w:w="10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FD046" w14:textId="77777777" w:rsidR="00EC3236" w:rsidRPr="00A25693" w:rsidRDefault="00EC323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15DD4D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and Free Text </w:t>
            </w:r>
          </w:p>
        </w:tc>
        <w:tc>
          <w:tcPr>
            <w:tcW w:w="45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B0F98" w14:textId="2B7149C1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medical necessity for the requested product (</w:t>
            </w:r>
            <w:proofErr w:type="gramStart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i.e.</w:t>
            </w:r>
            <w:proofErr w:type="gramEnd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edical reasons for why the patient cannot be changed to a solid oral dosage formulation, inadequate clinical response with a product’s immediate release formulation, or inadequate clinical response or allergy of two or more generic labelers)?</w:t>
            </w: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1FCFB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2FCF4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4</w:t>
            </w:r>
          </w:p>
        </w:tc>
      </w:tr>
      <w:tr w:rsidR="00EC3236" w:rsidRPr="00A25693" w14:paraId="0E2B8BF9" w14:textId="77777777" w:rsidTr="1A87AD5C">
        <w:trPr>
          <w:trHeight w:val="345"/>
        </w:trPr>
        <w:tc>
          <w:tcPr>
            <w:tcW w:w="1065" w:type="dxa"/>
            <w:vMerge/>
            <w:vAlign w:val="center"/>
            <w:hideMark/>
          </w:tcPr>
          <w:p w14:paraId="5BEFD971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45" w:type="dxa"/>
            <w:vMerge/>
            <w:vAlign w:val="center"/>
            <w:hideMark/>
          </w:tcPr>
          <w:p w14:paraId="1B759A4C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05" w:type="dxa"/>
            <w:vMerge/>
            <w:vAlign w:val="center"/>
            <w:hideMark/>
          </w:tcPr>
          <w:p w14:paraId="09AD0BB6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60" w:type="dxa"/>
            <w:vMerge/>
            <w:vAlign w:val="center"/>
            <w:hideMark/>
          </w:tcPr>
          <w:p w14:paraId="4EA6FE23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4545" w:type="dxa"/>
            <w:vMerge/>
            <w:vAlign w:val="center"/>
            <w:hideMark/>
          </w:tcPr>
          <w:p w14:paraId="77706751" w14:textId="77777777" w:rsidR="00EC3236" w:rsidRPr="00A25693" w:rsidRDefault="00EC3236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389021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FE05A6" w14:textId="77777777" w:rsidR="00EC3236" w:rsidRPr="00A25693" w:rsidRDefault="228B7AA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00A6198C" w:rsidRPr="00A25693" w14:paraId="1514572D" w14:textId="77777777" w:rsidTr="1A87AD5C">
        <w:trPr>
          <w:trHeight w:val="345"/>
        </w:trPr>
        <w:tc>
          <w:tcPr>
            <w:tcW w:w="106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7A57AB1" w14:textId="77777777" w:rsidR="00A6198C" w:rsidRPr="00A25693" w:rsidRDefault="4A22F99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260AAB8" w14:textId="77777777" w:rsidR="00A6198C" w:rsidRPr="00A25693" w:rsidRDefault="4A22F99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4</w:t>
            </w:r>
          </w:p>
        </w:tc>
        <w:tc>
          <w:tcPr>
            <w:tcW w:w="10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1824D8E" w14:textId="77777777" w:rsidR="00A6198C" w:rsidRPr="00A25693" w:rsidRDefault="00A6198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EE60BF6" w14:textId="526AFBFE" w:rsidR="00A6198C" w:rsidRPr="00A25693" w:rsidRDefault="4A22F99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Select</w:t>
            </w:r>
            <w:r w:rsidR="42A32D50"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Free Text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</w:tc>
        <w:tc>
          <w:tcPr>
            <w:tcW w:w="454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5971973" w14:textId="5BE742E3" w:rsidR="00A6198C" w:rsidRDefault="4A22F99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the patient unable to take, or has the patient failed, </w:t>
            </w:r>
            <w:proofErr w:type="gramStart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ALL of</w:t>
            </w:r>
            <w:proofErr w:type="gramEnd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 following: azithromycin, ciprofloxacin, levofloxacin, ofloxacin, or rifaximin?</w:t>
            </w:r>
          </w:p>
          <w:p w14:paraId="30345004" w14:textId="77777777" w:rsidR="00A6198C" w:rsidRDefault="00A6198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7F3EF0A1" w14:textId="7FD73B6E" w:rsidR="00A6198C" w:rsidRPr="00A25693" w:rsidRDefault="4A22F99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the medication trials and dates or</w:t>
            </w:r>
            <w:r w:rsidR="2C0F14B0"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</w:rPr>
              <w:t>medication name</w:t>
            </w:r>
            <w:r w:rsidR="42A32D50" w:rsidRPr="1A87AD5C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</w:rPr>
              <w:t>s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</w:rPr>
              <w:t xml:space="preserve"> and reason</w:t>
            </w:r>
            <w:r w:rsidR="42A32D50" w:rsidRPr="1A87AD5C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</w:rPr>
              <w:t>s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  <w:shd w:val="clear" w:color="auto" w:fill="FFFFFF"/>
              </w:rPr>
              <w:t xml:space="preserve"> for inability to use. </w:t>
            </w: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25078" w14:textId="55AE1592" w:rsidR="00A6198C" w:rsidRPr="00A25693" w:rsidRDefault="4A22F99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Y   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9F5C85C" w14:textId="77777777" w:rsidR="00A6198C" w:rsidRPr="00A25693" w:rsidRDefault="4A22F99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  </w:t>
            </w:r>
          </w:p>
        </w:tc>
      </w:tr>
      <w:tr w:rsidR="00A6198C" w:rsidRPr="00A25693" w14:paraId="2692C54F" w14:textId="77777777" w:rsidTr="1A87AD5C">
        <w:trPr>
          <w:trHeight w:val="345"/>
        </w:trPr>
        <w:tc>
          <w:tcPr>
            <w:tcW w:w="1065" w:type="dxa"/>
            <w:vMerge/>
            <w:vAlign w:val="center"/>
          </w:tcPr>
          <w:p w14:paraId="48612673" w14:textId="77777777" w:rsidR="00A6198C" w:rsidRPr="00A25693" w:rsidRDefault="00A6198C" w:rsidP="00A6198C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945" w:type="dxa"/>
            <w:vMerge/>
          </w:tcPr>
          <w:p w14:paraId="520CE018" w14:textId="77777777" w:rsidR="00A6198C" w:rsidRPr="00A25693" w:rsidRDefault="00A6198C" w:rsidP="00A6198C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005" w:type="dxa"/>
            <w:vMerge/>
          </w:tcPr>
          <w:p w14:paraId="52FDDC26" w14:textId="77777777" w:rsidR="00A6198C" w:rsidRPr="00A25693" w:rsidRDefault="00A6198C" w:rsidP="00A6198C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960" w:type="dxa"/>
            <w:vMerge/>
            <w:vAlign w:val="center"/>
          </w:tcPr>
          <w:p w14:paraId="6FF37911" w14:textId="77777777" w:rsidR="00A6198C" w:rsidRPr="00A25693" w:rsidRDefault="00A6198C" w:rsidP="00A6198C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4545" w:type="dxa"/>
            <w:vMerge/>
            <w:vAlign w:val="center"/>
          </w:tcPr>
          <w:p w14:paraId="6A786427" w14:textId="77777777" w:rsidR="00A6198C" w:rsidRPr="00A25693" w:rsidRDefault="00A6198C" w:rsidP="00A6198C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72A6D" w14:textId="14C87637" w:rsidR="00A6198C" w:rsidRPr="00A25693" w:rsidRDefault="4A22F99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N   </w:t>
            </w:r>
          </w:p>
        </w:tc>
        <w:tc>
          <w:tcPr>
            <w:tcW w:w="99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34D8C" w14:textId="77777777" w:rsidR="00A6198C" w:rsidRPr="00A25693" w:rsidRDefault="4A22F99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6E3A77" w:rsidRPr="00A25693" w14:paraId="63FD01B9" w14:textId="77777777" w:rsidTr="1A87AD5C">
        <w:trPr>
          <w:trHeight w:val="690"/>
        </w:trPr>
        <w:tc>
          <w:tcPr>
            <w:tcW w:w="106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82C2E" w14:textId="77777777" w:rsidR="006E3A77" w:rsidRPr="00A25693" w:rsidRDefault="14C9B8D0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9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3E1AA" w14:textId="77777777" w:rsidR="006E3A77" w:rsidRPr="00A25693" w:rsidRDefault="14C9B8D0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4</w:t>
            </w:r>
          </w:p>
        </w:tc>
        <w:tc>
          <w:tcPr>
            <w:tcW w:w="10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50163" w14:textId="77777777" w:rsidR="006E3A77" w:rsidRPr="00A25693" w:rsidRDefault="006E3A77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30982" w14:textId="0E89573D" w:rsidR="006E3A77" w:rsidRPr="00A25693" w:rsidRDefault="14C9B8D0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Select and Free Text  </w:t>
            </w:r>
          </w:p>
        </w:tc>
        <w:tc>
          <w:tcPr>
            <w:tcW w:w="454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57D6D" w14:textId="2D0634C0" w:rsidR="006E3A77" w:rsidRPr="00A25693" w:rsidRDefault="14C9B8D0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patient’s clinical response to treatment and ongoing safety monitoring (i.e., decreased frequency of specialized nutrition support or improvement in symptoms)?</w:t>
            </w: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19A2C6" w14:textId="77777777" w:rsidR="006E3A77" w:rsidRPr="00A25693" w:rsidRDefault="14C9B8D0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Y    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68084" w14:textId="77777777" w:rsidR="006E3A77" w:rsidRPr="00A25693" w:rsidRDefault="14C9B8D0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  </w:t>
            </w:r>
          </w:p>
        </w:tc>
      </w:tr>
      <w:tr w:rsidR="00A6198C" w:rsidRPr="00A25693" w14:paraId="46695E87" w14:textId="77777777" w:rsidTr="007A477C">
        <w:trPr>
          <w:trHeight w:val="305"/>
        </w:trPr>
        <w:tc>
          <w:tcPr>
            <w:tcW w:w="1065" w:type="dxa"/>
            <w:vMerge/>
            <w:vAlign w:val="center"/>
          </w:tcPr>
          <w:p w14:paraId="7C37F1C4" w14:textId="77777777" w:rsidR="00A6198C" w:rsidRPr="00A25693" w:rsidRDefault="00A6198C" w:rsidP="00A6198C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45" w:type="dxa"/>
            <w:vMerge/>
            <w:vAlign w:val="center"/>
            <w:hideMark/>
          </w:tcPr>
          <w:p w14:paraId="0942EB0F" w14:textId="77777777" w:rsidR="00A6198C" w:rsidRPr="00A25693" w:rsidRDefault="00A6198C" w:rsidP="00A6198C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05" w:type="dxa"/>
            <w:vMerge/>
            <w:vAlign w:val="center"/>
            <w:hideMark/>
          </w:tcPr>
          <w:p w14:paraId="674065DB" w14:textId="77777777" w:rsidR="00A6198C" w:rsidRPr="00A25693" w:rsidRDefault="00A6198C" w:rsidP="00A6198C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60" w:type="dxa"/>
            <w:vMerge/>
            <w:vAlign w:val="center"/>
            <w:hideMark/>
          </w:tcPr>
          <w:p w14:paraId="2C90605F" w14:textId="77777777" w:rsidR="00A6198C" w:rsidRPr="00A25693" w:rsidRDefault="00A6198C" w:rsidP="00A6198C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4545" w:type="dxa"/>
            <w:vMerge/>
            <w:vAlign w:val="center"/>
            <w:hideMark/>
          </w:tcPr>
          <w:p w14:paraId="39CDDFDF" w14:textId="77777777" w:rsidR="00A6198C" w:rsidRPr="00A25693" w:rsidRDefault="00A6198C" w:rsidP="00A6198C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2532B" w14:textId="77777777" w:rsidR="00A6198C" w:rsidRPr="00A25693" w:rsidRDefault="4A22F99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N    </w:t>
            </w:r>
          </w:p>
        </w:tc>
        <w:tc>
          <w:tcPr>
            <w:tcW w:w="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0D5457" w14:textId="77777777" w:rsidR="00A6198C" w:rsidRPr="00A25693" w:rsidRDefault="4A22F99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A6198C" w:rsidRPr="00A25693" w14:paraId="1710312E" w14:textId="77777777" w:rsidTr="1A87AD5C">
        <w:trPr>
          <w:trHeight w:val="555"/>
        </w:trPr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C417A" w14:textId="77777777" w:rsidR="00A6198C" w:rsidRPr="00A25693" w:rsidRDefault="4A22F99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  <w:p w14:paraId="1548B665" w14:textId="77777777" w:rsidR="00A6198C" w:rsidRPr="00A25693" w:rsidRDefault="00A6198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8A08B3" w14:textId="77777777" w:rsidR="00A6198C" w:rsidRPr="00A25693" w:rsidRDefault="4A22F99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C83DC" w14:textId="77777777" w:rsidR="00A6198C" w:rsidRPr="00A25693" w:rsidRDefault="00A6198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DB57AE" w14:textId="77777777" w:rsidR="00A6198C" w:rsidRPr="00A25693" w:rsidRDefault="4A22F99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Free Text</w:t>
            </w:r>
          </w:p>
        </w:tc>
        <w:tc>
          <w:tcPr>
            <w:tcW w:w="4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BF7000" w14:textId="77777777" w:rsidR="00A6198C" w:rsidRPr="00A25693" w:rsidRDefault="4A22F99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Please provide the rationale for the medication being requested. </w:t>
            </w:r>
          </w:p>
        </w:tc>
        <w:tc>
          <w:tcPr>
            <w:tcW w:w="23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3875E9" w14:textId="77777777" w:rsidR="00A6198C" w:rsidRPr="00A25693" w:rsidRDefault="4A22F99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  <w:tr w:rsidR="00A6198C" w:rsidRPr="00A25693" w14:paraId="6B6B669E" w14:textId="77777777" w:rsidTr="1A87AD5C">
        <w:trPr>
          <w:trHeight w:val="825"/>
        </w:trPr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B7AC4" w14:textId="77777777" w:rsidR="00A6198C" w:rsidRPr="00A25693" w:rsidRDefault="4A22F99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9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18EDC" w14:textId="77777777" w:rsidR="00A6198C" w:rsidRPr="00A25693" w:rsidRDefault="4A22F99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6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29013" w14:textId="77777777" w:rsidR="00A6198C" w:rsidRPr="00A25693" w:rsidRDefault="00A6198C" w:rsidP="1A87AD5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DF003" w14:textId="77777777" w:rsidR="00A6198C" w:rsidRPr="00A25693" w:rsidRDefault="4A22F99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Free Text</w:t>
            </w:r>
          </w:p>
        </w:tc>
        <w:tc>
          <w:tcPr>
            <w:tcW w:w="4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D6507" w14:textId="77777777" w:rsidR="00A6198C" w:rsidRPr="00A25693" w:rsidRDefault="4A22F99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Please explain the reason(s) why the patient is unable to use medications not requiring prior approval.</w:t>
            </w:r>
          </w:p>
        </w:tc>
        <w:tc>
          <w:tcPr>
            <w:tcW w:w="239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99164" w14:textId="77777777" w:rsidR="00A6198C" w:rsidRPr="00A25693" w:rsidRDefault="4A22F99C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</w:tbl>
    <w:p w14:paraId="612FCFD8" w14:textId="77777777" w:rsidR="00D44FFF" w:rsidRPr="00D44FFF" w:rsidRDefault="00D44FFF" w:rsidP="1A87AD5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1A87AD5C">
        <w:rPr>
          <w:rFonts w:ascii="Times New Roman" w:eastAsia="Times New Roman" w:hAnsi="Times New Roman" w:cs="Times New Roman"/>
          <w:sz w:val="24"/>
          <w:szCs w:val="24"/>
        </w:rPr>
        <w:t>LENGTH OF AUTHORIZATIONS: 3 Days </w:t>
      </w:r>
    </w:p>
    <w:tbl>
      <w:tblPr>
        <w:tblW w:w="109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6"/>
        <w:gridCol w:w="8846"/>
      </w:tblGrid>
      <w:tr w:rsidR="001C6BC9" w:rsidRPr="00BE5E5F" w14:paraId="0345D035" w14:textId="77777777" w:rsidTr="5D679F05">
        <w:trPr>
          <w:trHeight w:val="60"/>
        </w:trPr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226BC3" w14:textId="77777777" w:rsidR="001C6BC9" w:rsidRPr="00BE5E5F" w:rsidRDefault="001C6BC9" w:rsidP="00BC15AB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BE5E5F">
              <w:rPr>
                <w:rFonts w:ascii="Times New Roman" w:eastAsia="Times New Roman" w:hAnsi="Times New Roman" w:cs="Times New Roman"/>
                <w:sz w:val="24"/>
                <w:szCs w:val="24"/>
              </w:rPr>
              <w:t> </w:t>
            </w:r>
            <w:r w:rsidRPr="00BE5E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ast Approved </w:t>
            </w:r>
            <w:r w:rsidRPr="00BE5E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   </w:t>
            </w:r>
          </w:p>
        </w:tc>
        <w:tc>
          <w:tcPr>
            <w:tcW w:w="8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8CF2A7" w14:textId="5696D20B" w:rsidR="001C6BC9" w:rsidRPr="00BE5E5F" w:rsidRDefault="45208113" w:rsidP="53B0517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6/2</w:t>
            </w:r>
            <w:r w:rsidR="001C6BC9"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/2023  </w:t>
            </w:r>
          </w:p>
        </w:tc>
      </w:tr>
      <w:tr w:rsidR="001C6BC9" w:rsidRPr="00BE5E5F" w14:paraId="688DA68D" w14:textId="77777777" w:rsidTr="5D679F05">
        <w:trPr>
          <w:trHeight w:val="60"/>
        </w:trPr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512512" w14:textId="77777777" w:rsidR="001C6BC9" w:rsidRPr="00BE5E5F" w:rsidRDefault="001C6BC9" w:rsidP="00BC15AB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BE5E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ther</w:t>
            </w:r>
            <w:r w:rsidRPr="00BE5E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  </w:t>
            </w:r>
          </w:p>
        </w:tc>
        <w:tc>
          <w:tcPr>
            <w:tcW w:w="8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07F6A3" w14:textId="77777777" w:rsidR="001C6BC9" w:rsidRPr="00BE5E5F" w:rsidRDefault="001C6BC9" w:rsidP="00BC15AB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BE5E5F">
              <w:rPr>
                <w:rFonts w:ascii="Times New Roman" w:eastAsia="Times New Roman" w:hAnsi="Times New Roman" w:cs="Times New Roman"/>
                <w:sz w:val="24"/>
                <w:szCs w:val="24"/>
              </w:rPr>
              <w:t>  </w:t>
            </w:r>
          </w:p>
        </w:tc>
      </w:tr>
    </w:tbl>
    <w:p w14:paraId="6EFEAF4C" w14:textId="1F16106E" w:rsidR="00B01335" w:rsidRDefault="00B01335" w:rsidP="1A87AD5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2C811D56" w14:textId="77777777" w:rsidR="00B01335" w:rsidRDefault="00B01335">
      <w:pPr>
        <w:rPr>
          <w:rFonts w:ascii="Times New Roman" w:eastAsia="Times New Roman" w:hAnsi="Times New Roman" w:cs="Times New Roman"/>
          <w:sz w:val="24"/>
          <w:szCs w:val="24"/>
        </w:rPr>
      </w:pPr>
      <w:r w:rsidRPr="59C4EE17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26E2BA5B" w14:textId="23E482CF" w:rsidR="00314857" w:rsidRDefault="00D44FFF" w:rsidP="1A87AD5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59C4EE17">
        <w:rPr>
          <w:rFonts w:ascii="Times New Roman" w:eastAsia="Times New Roman" w:hAnsi="Times New Roman" w:cs="Times New Roman"/>
          <w:sz w:val="24"/>
          <w:szCs w:val="24"/>
        </w:rPr>
        <w:lastRenderedPageBreak/>
        <w:t> </w:t>
      </w:r>
    </w:p>
    <w:tbl>
      <w:tblPr>
        <w:tblW w:w="1091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10"/>
        <w:gridCol w:w="1530"/>
        <w:gridCol w:w="2580"/>
        <w:gridCol w:w="4494"/>
      </w:tblGrid>
      <w:tr w:rsidR="00D2666D" w:rsidRPr="00317EEE" w14:paraId="212C046E" w14:textId="77777777" w:rsidTr="354ADE4C">
        <w:trPr>
          <w:trHeight w:val="300"/>
        </w:trPr>
        <w:tc>
          <w:tcPr>
            <w:tcW w:w="231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4D0AA67" w14:textId="77777777" w:rsidR="00D2666D" w:rsidRPr="00317EEE" w:rsidRDefault="00D2666D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riteria Title</w:t>
            </w:r>
            <w:r w:rsidRPr="1A87AD5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8604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426021D" w14:textId="2F0CCB67" w:rsidR="00D2666D" w:rsidRPr="00317EEE" w:rsidRDefault="0B90B267" w:rsidP="1A87AD5C">
            <w:pPr>
              <w:spacing w:after="0" w:line="240" w:lineRule="auto"/>
              <w:textAlignment w:val="baseline"/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Gastrointestinal Agents: Unspecified GI</w:t>
            </w:r>
          </w:p>
        </w:tc>
      </w:tr>
      <w:tr w:rsidR="00D2666D" w:rsidRPr="00317EEE" w14:paraId="42846A90" w14:textId="77777777" w:rsidTr="354ADE4C">
        <w:trPr>
          <w:trHeight w:val="300"/>
        </w:trPr>
        <w:tc>
          <w:tcPr>
            <w:tcW w:w="231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0B2A709" w14:textId="77777777" w:rsidR="00D2666D" w:rsidRPr="00317EEE" w:rsidRDefault="00D2666D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riteria Subtitle</w:t>
            </w:r>
            <w:r w:rsidRPr="1A87AD5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8604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0BECB27" w14:textId="3F02C958" w:rsidR="00D2666D" w:rsidRPr="00317EEE" w:rsidRDefault="41349810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Zorbtive</w:t>
            </w:r>
            <w:proofErr w:type="spellEnd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Gattex</w:t>
            </w:r>
            <w:proofErr w:type="spellEnd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D2666D" w:rsidRPr="00317EEE" w14:paraId="3C100F47" w14:textId="77777777" w:rsidTr="354ADE4C">
        <w:trPr>
          <w:trHeight w:val="300"/>
        </w:trPr>
        <w:tc>
          <w:tcPr>
            <w:tcW w:w="231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CF8F685" w14:textId="77777777" w:rsidR="00D2666D" w:rsidRPr="00317EEE" w:rsidRDefault="00D2666D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pproval Level</w:t>
            </w:r>
            <w:r w:rsidRPr="1A87AD5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8604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6162ED9" w14:textId="77777777" w:rsidR="00D2666D" w:rsidRPr="00317EEE" w:rsidRDefault="00D2666D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1A87AD5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GCNSeqNo</w:t>
            </w:r>
            <w:proofErr w:type="spellEnd"/>
            <w:r w:rsidRPr="1A87AD5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</w:tr>
      <w:tr w:rsidR="00D2666D" w:rsidRPr="00317EEE" w14:paraId="3D7BA677" w14:textId="77777777" w:rsidTr="354ADE4C">
        <w:trPr>
          <w:trHeight w:val="300"/>
        </w:trPr>
        <w:tc>
          <w:tcPr>
            <w:tcW w:w="2310" w:type="dxa"/>
            <w:vMerge w:val="restart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F26E578" w14:textId="77777777" w:rsidR="00D2666D" w:rsidRDefault="00D2666D" w:rsidP="000A4AA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roducts </w:t>
            </w:r>
            <w:r w:rsidRPr="1A87AD5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  <w:p w14:paraId="223DFBCC" w14:textId="77777777" w:rsidR="00D2666D" w:rsidRDefault="00D2666D" w:rsidP="000A4AA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tbl>
            <w:tblPr>
              <w:tblStyle w:val="TableGrid"/>
              <w:tblW w:w="2205" w:type="dxa"/>
              <w:tblInd w:w="0" w:type="dxa"/>
              <w:tblLook w:val="04A0" w:firstRow="1" w:lastRow="0" w:firstColumn="1" w:lastColumn="0" w:noHBand="0" w:noVBand="1"/>
            </w:tblPr>
            <w:tblGrid>
              <w:gridCol w:w="1725"/>
              <w:gridCol w:w="480"/>
            </w:tblGrid>
            <w:tr w:rsidR="00D2666D" w14:paraId="239296FA" w14:textId="77777777" w:rsidTr="1A87AD5C">
              <w:trPr>
                <w:trHeight w:val="300"/>
              </w:trPr>
              <w:tc>
                <w:tcPr>
                  <w:tcW w:w="1725" w:type="dxa"/>
                </w:tcPr>
                <w:p w14:paraId="3EF1745C" w14:textId="77777777" w:rsidR="00D2666D" w:rsidRPr="00D2666D" w:rsidRDefault="00D2666D" w:rsidP="000A4AA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A87AD5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Preferred </w:t>
                  </w:r>
                </w:p>
              </w:tc>
              <w:tc>
                <w:tcPr>
                  <w:tcW w:w="480" w:type="dxa"/>
                </w:tcPr>
                <w:p w14:paraId="5009D08D" w14:textId="77777777" w:rsidR="00D2666D" w:rsidRPr="00D2666D" w:rsidRDefault="00D2666D" w:rsidP="000A4AA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2666D" w14:paraId="6F444326" w14:textId="77777777" w:rsidTr="1A87AD5C">
              <w:trPr>
                <w:trHeight w:val="300"/>
              </w:trPr>
              <w:tc>
                <w:tcPr>
                  <w:tcW w:w="1725" w:type="dxa"/>
                </w:tcPr>
                <w:p w14:paraId="49B6C1EC" w14:textId="77777777" w:rsidR="00D2666D" w:rsidRPr="00D2666D" w:rsidRDefault="00D2666D" w:rsidP="000A4AA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A87AD5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Non-Preferred</w:t>
                  </w:r>
                </w:p>
              </w:tc>
              <w:tc>
                <w:tcPr>
                  <w:tcW w:w="480" w:type="dxa"/>
                </w:tcPr>
                <w:p w14:paraId="033A510E" w14:textId="3A09E368" w:rsidR="00D2666D" w:rsidRPr="00D2666D" w:rsidRDefault="2155EF9B" w:rsidP="000A4AA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A87AD5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X</w:t>
                  </w:r>
                </w:p>
              </w:tc>
            </w:tr>
            <w:tr w:rsidR="00D2666D" w14:paraId="2AC84D89" w14:textId="77777777" w:rsidTr="1A87AD5C">
              <w:trPr>
                <w:trHeight w:val="300"/>
              </w:trPr>
              <w:tc>
                <w:tcPr>
                  <w:tcW w:w="1725" w:type="dxa"/>
                </w:tcPr>
                <w:p w14:paraId="28D10A6F" w14:textId="77777777" w:rsidR="00D2666D" w:rsidRPr="00D2666D" w:rsidRDefault="00D2666D" w:rsidP="000A4AA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A87AD5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rand</w:t>
                  </w:r>
                </w:p>
              </w:tc>
              <w:tc>
                <w:tcPr>
                  <w:tcW w:w="480" w:type="dxa"/>
                </w:tcPr>
                <w:p w14:paraId="768A1804" w14:textId="77777777" w:rsidR="00D2666D" w:rsidRPr="00D2666D" w:rsidRDefault="00D2666D" w:rsidP="000A4AA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2666D" w14:paraId="23F4D8BB" w14:textId="77777777" w:rsidTr="1A87AD5C">
              <w:trPr>
                <w:trHeight w:val="300"/>
              </w:trPr>
              <w:tc>
                <w:tcPr>
                  <w:tcW w:w="1725" w:type="dxa"/>
                </w:tcPr>
                <w:p w14:paraId="615352D0" w14:textId="77777777" w:rsidR="00D2666D" w:rsidRPr="00D2666D" w:rsidRDefault="00D2666D" w:rsidP="000A4AA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A87AD5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Generic </w:t>
                  </w:r>
                </w:p>
              </w:tc>
              <w:tc>
                <w:tcPr>
                  <w:tcW w:w="480" w:type="dxa"/>
                </w:tcPr>
                <w:p w14:paraId="549CF1CB" w14:textId="77777777" w:rsidR="00D2666D" w:rsidRPr="00D2666D" w:rsidRDefault="00D2666D" w:rsidP="000A4AA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2666D" w14:paraId="768E3928" w14:textId="77777777" w:rsidTr="1A87AD5C">
              <w:trPr>
                <w:trHeight w:val="300"/>
              </w:trPr>
              <w:tc>
                <w:tcPr>
                  <w:tcW w:w="1725" w:type="dxa"/>
                </w:tcPr>
                <w:p w14:paraId="032B4B90" w14:textId="77777777" w:rsidR="00D2666D" w:rsidRPr="00D2666D" w:rsidRDefault="00D2666D" w:rsidP="000A4AA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A87AD5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480" w:type="dxa"/>
                </w:tcPr>
                <w:p w14:paraId="2EFE8DAF" w14:textId="77777777" w:rsidR="00D2666D" w:rsidRPr="00D2666D" w:rsidRDefault="00D2666D" w:rsidP="000A4AA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4933A86B" w14:textId="77777777" w:rsidR="00D2666D" w:rsidRPr="00317EEE" w:rsidRDefault="00D2666D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5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DD0F87F" w14:textId="77777777" w:rsidR="00D2666D" w:rsidRPr="007A477C" w:rsidRDefault="00D2666D" w:rsidP="1A87AD5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A477C">
              <w:rPr>
                <w:rFonts w:ascii="Times New Roman" w:eastAsia="Times New Roman" w:hAnsi="Times New Roman" w:cs="Times New Roman"/>
                <w:sz w:val="24"/>
                <w:szCs w:val="24"/>
              </w:rPr>
              <w:t>Drug Name  </w:t>
            </w:r>
          </w:p>
        </w:tc>
        <w:tc>
          <w:tcPr>
            <w:tcW w:w="25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4DA01FE" w14:textId="77777777" w:rsidR="00D2666D" w:rsidRPr="007A477C" w:rsidRDefault="00D2666D" w:rsidP="1A87AD5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A477C">
              <w:rPr>
                <w:rFonts w:ascii="Times New Roman" w:eastAsia="Times New Roman" w:hAnsi="Times New Roman" w:cs="Times New Roman"/>
                <w:sz w:val="24"/>
                <w:szCs w:val="24"/>
              </w:rPr>
              <w:t>Corresponding Code (s) </w:t>
            </w:r>
          </w:p>
        </w:tc>
        <w:tc>
          <w:tcPr>
            <w:tcW w:w="449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A8B4FA8" w14:textId="77777777" w:rsidR="00D2666D" w:rsidRPr="007A477C" w:rsidRDefault="00D2666D" w:rsidP="1A87AD5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A477C">
              <w:rPr>
                <w:rFonts w:ascii="Times New Roman" w:eastAsia="Times New Roman" w:hAnsi="Times New Roman" w:cs="Times New Roman"/>
                <w:sz w:val="24"/>
                <w:szCs w:val="24"/>
              </w:rPr>
              <w:t>Type of Code (</w:t>
            </w:r>
            <w:proofErr w:type="spellStart"/>
            <w:r w:rsidRPr="007A477C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  <w:r w:rsidRPr="007A477C">
              <w:rPr>
                <w:rFonts w:ascii="Times New Roman" w:eastAsia="Times New Roman" w:hAnsi="Times New Roman" w:cs="Times New Roman"/>
                <w:sz w:val="24"/>
                <w:szCs w:val="24"/>
              </w:rPr>
              <w:t>, HICL, NDC) </w:t>
            </w:r>
          </w:p>
        </w:tc>
      </w:tr>
      <w:tr w:rsidR="00D2666D" w:rsidRPr="00317EEE" w14:paraId="5A85FB8E" w14:textId="77777777" w:rsidTr="354ADE4C">
        <w:trPr>
          <w:trHeight w:val="300"/>
        </w:trPr>
        <w:tc>
          <w:tcPr>
            <w:tcW w:w="2310" w:type="dxa"/>
            <w:vMerge/>
            <w:tcBorders>
              <w:left w:val="single" w:sz="6" w:space="0" w:color="000000" w:themeColor="text1"/>
              <w:right w:val="single" w:sz="6" w:space="0" w:color="000000" w:themeColor="text1"/>
            </w:tcBorders>
            <w:vAlign w:val="center"/>
            <w:hideMark/>
          </w:tcPr>
          <w:p w14:paraId="4BADF32E" w14:textId="77777777" w:rsidR="00D2666D" w:rsidRPr="00317EEE" w:rsidRDefault="00D2666D" w:rsidP="000A4AA0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</w:rPr>
            </w:pPr>
          </w:p>
        </w:tc>
        <w:tc>
          <w:tcPr>
            <w:tcW w:w="15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B56FE48" w14:textId="4DE65A85" w:rsidR="00D2666D" w:rsidRPr="007A477C" w:rsidRDefault="38ED3B54" w:rsidP="1A87AD5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A477C">
              <w:rPr>
                <w:rFonts w:ascii="Times New Roman" w:eastAsia="Times New Roman" w:hAnsi="Times New Roman" w:cs="Times New Roman"/>
                <w:sz w:val="24"/>
                <w:szCs w:val="24"/>
              </w:rPr>
              <w:t>ZORBTIVE</w:t>
            </w:r>
          </w:p>
        </w:tc>
        <w:tc>
          <w:tcPr>
            <w:tcW w:w="25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365F071" w14:textId="6102F652" w:rsidR="00D2666D" w:rsidRPr="005E1009" w:rsidRDefault="005E1009" w:rsidP="1A87AD5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E1009">
              <w:rPr>
                <w:rStyle w:val="normaltextrun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44087338807</w:t>
            </w:r>
            <w:r w:rsidRPr="005E1009">
              <w:rPr>
                <w:rStyle w:val="eop"/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 </w:t>
            </w:r>
          </w:p>
        </w:tc>
        <w:tc>
          <w:tcPr>
            <w:tcW w:w="449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8C5E242" w14:textId="1C33C029" w:rsidR="00D2666D" w:rsidRPr="005E1009" w:rsidRDefault="005E1009" w:rsidP="1A87AD5C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E1009">
              <w:rPr>
                <w:rFonts w:ascii="Times New Roman" w:eastAsia="Times New Roman" w:hAnsi="Times New Roman" w:cs="Times New Roman"/>
                <w:sz w:val="24"/>
                <w:szCs w:val="24"/>
              </w:rPr>
              <w:t>NDC</w:t>
            </w:r>
          </w:p>
        </w:tc>
      </w:tr>
      <w:tr w:rsidR="354ADE4C" w14:paraId="3E52A700" w14:textId="77777777" w:rsidTr="354ADE4C">
        <w:trPr>
          <w:trHeight w:val="300"/>
        </w:trPr>
        <w:tc>
          <w:tcPr>
            <w:tcW w:w="2310" w:type="dxa"/>
            <w:vMerge/>
            <w:tcBorders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52CFE55" w14:textId="77777777" w:rsidR="00A5225D" w:rsidRDefault="00A5225D"/>
        </w:tc>
        <w:tc>
          <w:tcPr>
            <w:tcW w:w="153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54C3294" w14:textId="4E2399F7" w:rsidR="38ED3B54" w:rsidRPr="007A477C" w:rsidRDefault="38ED3B54" w:rsidP="354ADE4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A477C">
              <w:rPr>
                <w:rFonts w:ascii="Times New Roman" w:eastAsia="Times New Roman" w:hAnsi="Times New Roman" w:cs="Times New Roman"/>
                <w:sz w:val="24"/>
                <w:szCs w:val="24"/>
              </w:rPr>
              <w:t>GATTEX</w:t>
            </w:r>
          </w:p>
        </w:tc>
        <w:tc>
          <w:tcPr>
            <w:tcW w:w="25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A24D2D8" w14:textId="1217767B" w:rsidR="38ED3B54" w:rsidRPr="007A477C" w:rsidRDefault="38ED3B54" w:rsidP="354ADE4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A477C">
              <w:rPr>
                <w:rFonts w:ascii="Times New Roman" w:eastAsia="Times New Roman" w:hAnsi="Times New Roman" w:cs="Times New Roman"/>
                <w:sz w:val="24"/>
                <w:szCs w:val="24"/>
              </w:rPr>
              <w:t>070407</w:t>
            </w:r>
          </w:p>
        </w:tc>
        <w:tc>
          <w:tcPr>
            <w:tcW w:w="4494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14E2FA5" w14:textId="1A6E1717" w:rsidR="38ED3B54" w:rsidRPr="007A477C" w:rsidRDefault="38ED3B54" w:rsidP="354ADE4C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7A477C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</w:tbl>
    <w:p w14:paraId="53947459" w14:textId="01404C3C" w:rsidR="00F44861" w:rsidRDefault="00F44861" w:rsidP="1A87AD5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1091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3"/>
        <w:gridCol w:w="1004"/>
        <w:gridCol w:w="974"/>
        <w:gridCol w:w="1003"/>
        <w:gridCol w:w="4236"/>
        <w:gridCol w:w="1695"/>
        <w:gridCol w:w="974"/>
      </w:tblGrid>
      <w:tr w:rsidR="00B72C6D" w:rsidRPr="00A25693" w14:paraId="7217607E" w14:textId="77777777" w:rsidTr="59C4EE17">
        <w:trPr>
          <w:trHeight w:val="300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BF2CAB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quence Number 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D2189D1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ID 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B0EDC4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fault Next Question ID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9E660C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Type </w:t>
            </w:r>
          </w:p>
        </w:tc>
        <w:tc>
          <w:tcPr>
            <w:tcW w:w="4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BDBF4B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Text </w:t>
            </w: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604723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oice Text 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95C79B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ext Question ID </w:t>
            </w:r>
          </w:p>
        </w:tc>
      </w:tr>
      <w:tr w:rsidR="00B72C6D" w:rsidRPr="00A25693" w14:paraId="329CBACA" w14:textId="77777777" w:rsidTr="59C4EE17">
        <w:trPr>
          <w:trHeight w:val="533"/>
        </w:trPr>
        <w:tc>
          <w:tcPr>
            <w:tcW w:w="10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DC427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 </w:t>
            </w:r>
          </w:p>
        </w:tc>
        <w:tc>
          <w:tcPr>
            <w:tcW w:w="10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BAC1BE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0998</w:t>
            </w:r>
          </w:p>
        </w:tc>
        <w:tc>
          <w:tcPr>
            <w:tcW w:w="9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76AFE" w14:textId="77777777" w:rsidR="00B72C6D" w:rsidRPr="00A25693" w:rsidRDefault="00B72C6D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06B5D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Select </w:t>
            </w:r>
          </w:p>
        </w:tc>
        <w:tc>
          <w:tcPr>
            <w:tcW w:w="42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E3A781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Is the patient new to therapy (initial authorization request) or continuing therapy (re-authorization request)?  </w:t>
            </w:r>
          </w:p>
          <w:p w14:paraId="2B9DB5BD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1DE23" w14:textId="54C2B895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New Start (initial authorization request</w:t>
            </w:r>
            <w:r w:rsidR="00AF0FEE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C3D3AF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0999</w:t>
            </w:r>
          </w:p>
        </w:tc>
      </w:tr>
      <w:tr w:rsidR="00B72C6D" w:rsidRPr="00A25693" w14:paraId="1E8FEE14" w14:textId="77777777" w:rsidTr="59C4EE17">
        <w:trPr>
          <w:trHeight w:val="532"/>
        </w:trPr>
        <w:tc>
          <w:tcPr>
            <w:tcW w:w="1035" w:type="dxa"/>
            <w:vMerge/>
            <w:vAlign w:val="center"/>
            <w:hideMark/>
          </w:tcPr>
          <w:p w14:paraId="41B6A589" w14:textId="77777777" w:rsidR="00B72C6D" w:rsidRPr="00A25693" w:rsidRDefault="00B72C6D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05" w:type="dxa"/>
            <w:vMerge/>
            <w:vAlign w:val="center"/>
            <w:hideMark/>
          </w:tcPr>
          <w:p w14:paraId="16F93D8E" w14:textId="77777777" w:rsidR="00B72C6D" w:rsidRPr="00A25693" w:rsidRDefault="00B72C6D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75" w:type="dxa"/>
            <w:vMerge/>
            <w:vAlign w:val="center"/>
            <w:hideMark/>
          </w:tcPr>
          <w:p w14:paraId="72BB40AE" w14:textId="77777777" w:rsidR="00B72C6D" w:rsidRPr="00A25693" w:rsidRDefault="00B72C6D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60" w:type="dxa"/>
            <w:vMerge/>
            <w:vAlign w:val="center"/>
            <w:hideMark/>
          </w:tcPr>
          <w:p w14:paraId="14AD5A16" w14:textId="77777777" w:rsidR="00B72C6D" w:rsidRPr="00A25693" w:rsidRDefault="00B72C6D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4275" w:type="dxa"/>
            <w:vMerge/>
            <w:vAlign w:val="center"/>
            <w:hideMark/>
          </w:tcPr>
          <w:p w14:paraId="5965AFAB" w14:textId="77777777" w:rsidR="00B72C6D" w:rsidRPr="00A25693" w:rsidRDefault="00B72C6D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11D5F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Continuation (re-authorization request)  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A08EB8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4</w:t>
            </w:r>
          </w:p>
        </w:tc>
      </w:tr>
      <w:tr w:rsidR="00B72C6D" w:rsidRPr="00A25693" w14:paraId="31FC3597" w14:textId="77777777" w:rsidTr="59C4EE17">
        <w:trPr>
          <w:trHeight w:val="533"/>
        </w:trPr>
        <w:tc>
          <w:tcPr>
            <w:tcW w:w="10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D48D0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F1B59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0999</w:t>
            </w:r>
          </w:p>
        </w:tc>
        <w:tc>
          <w:tcPr>
            <w:tcW w:w="9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8D942" w14:textId="77777777" w:rsidR="00B72C6D" w:rsidRPr="00A25693" w:rsidRDefault="00B72C6D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938E17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Select </w:t>
            </w:r>
          </w:p>
        </w:tc>
        <w:tc>
          <w:tcPr>
            <w:tcW w:w="42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210EF" w14:textId="6982B9B0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Is this request being prescribed in accordance with Food and Drug Administration (FDA) approved labeling?  </w:t>
            </w: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084C8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32ABF9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0</w:t>
            </w:r>
          </w:p>
        </w:tc>
      </w:tr>
      <w:tr w:rsidR="00B72C6D" w:rsidRPr="00A25693" w14:paraId="6388E864" w14:textId="77777777" w:rsidTr="59C4EE17">
        <w:trPr>
          <w:trHeight w:val="224"/>
        </w:trPr>
        <w:tc>
          <w:tcPr>
            <w:tcW w:w="1035" w:type="dxa"/>
            <w:vMerge/>
            <w:vAlign w:val="center"/>
            <w:hideMark/>
          </w:tcPr>
          <w:p w14:paraId="33A0BC4C" w14:textId="77777777" w:rsidR="00B72C6D" w:rsidRPr="00A25693" w:rsidRDefault="00B72C6D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05" w:type="dxa"/>
            <w:vMerge/>
            <w:vAlign w:val="center"/>
            <w:hideMark/>
          </w:tcPr>
          <w:p w14:paraId="38646C4D" w14:textId="77777777" w:rsidR="00B72C6D" w:rsidRPr="00A25693" w:rsidRDefault="00B72C6D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75" w:type="dxa"/>
            <w:vMerge/>
            <w:vAlign w:val="center"/>
            <w:hideMark/>
          </w:tcPr>
          <w:p w14:paraId="7F9BA4C1" w14:textId="77777777" w:rsidR="00B72C6D" w:rsidRPr="00A25693" w:rsidRDefault="00B72C6D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60" w:type="dxa"/>
            <w:vMerge/>
            <w:vAlign w:val="center"/>
            <w:hideMark/>
          </w:tcPr>
          <w:p w14:paraId="110C77B4" w14:textId="77777777" w:rsidR="00B72C6D" w:rsidRPr="00A25693" w:rsidRDefault="00B72C6D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4275" w:type="dxa"/>
            <w:vMerge/>
            <w:vAlign w:val="center"/>
            <w:hideMark/>
          </w:tcPr>
          <w:p w14:paraId="2658E3F9" w14:textId="77777777" w:rsidR="00B72C6D" w:rsidRPr="00A25693" w:rsidRDefault="00B72C6D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2E880C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5FDDE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B72C6D" w:rsidRPr="00A25693" w14:paraId="18EAFFC1" w14:textId="77777777" w:rsidTr="59C4EE17">
        <w:trPr>
          <w:trHeight w:val="1065"/>
        </w:trPr>
        <w:tc>
          <w:tcPr>
            <w:tcW w:w="10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82DC2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0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02565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0 </w:t>
            </w:r>
          </w:p>
        </w:tc>
        <w:tc>
          <w:tcPr>
            <w:tcW w:w="9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77D32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0A910C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42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A19C9" w14:textId="28808976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s the patient had an inadequate clinical response of at least 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14 days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ith at least 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three preferred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rugs, if indicated for diagnosis? </w:t>
            </w:r>
          </w:p>
          <w:p w14:paraId="353C0697" w14:textId="77777777" w:rsidR="00B72C6D" w:rsidRPr="00A25693" w:rsidRDefault="00B72C6D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2ACBB37" w14:textId="6390D8F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f yes, please submit the medication trials and dates. </w:t>
            </w: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96FD3B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D8885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2</w:t>
            </w:r>
          </w:p>
        </w:tc>
      </w:tr>
      <w:tr w:rsidR="00B72C6D" w:rsidRPr="00A25693" w14:paraId="33539AEC" w14:textId="77777777" w:rsidTr="59C4EE17">
        <w:trPr>
          <w:trHeight w:val="440"/>
        </w:trPr>
        <w:tc>
          <w:tcPr>
            <w:tcW w:w="1035" w:type="dxa"/>
            <w:vMerge/>
            <w:vAlign w:val="center"/>
            <w:hideMark/>
          </w:tcPr>
          <w:p w14:paraId="0A6253C0" w14:textId="77777777" w:rsidR="00B72C6D" w:rsidRPr="00A25693" w:rsidRDefault="00B72C6D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05" w:type="dxa"/>
            <w:vMerge/>
            <w:vAlign w:val="center"/>
            <w:hideMark/>
          </w:tcPr>
          <w:p w14:paraId="7933AEE9" w14:textId="77777777" w:rsidR="00B72C6D" w:rsidRPr="00A25693" w:rsidRDefault="00B72C6D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75" w:type="dxa"/>
            <w:vMerge/>
            <w:vAlign w:val="center"/>
            <w:hideMark/>
          </w:tcPr>
          <w:p w14:paraId="4ECA0965" w14:textId="77777777" w:rsidR="00B72C6D" w:rsidRPr="00A25693" w:rsidRDefault="00B72C6D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60" w:type="dxa"/>
            <w:vMerge/>
            <w:vAlign w:val="center"/>
            <w:hideMark/>
          </w:tcPr>
          <w:p w14:paraId="37D73F22" w14:textId="77777777" w:rsidR="00B72C6D" w:rsidRPr="00A25693" w:rsidRDefault="00B72C6D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4275" w:type="dxa"/>
            <w:vMerge/>
            <w:vAlign w:val="center"/>
            <w:hideMark/>
          </w:tcPr>
          <w:p w14:paraId="579DD437" w14:textId="77777777" w:rsidR="00B72C6D" w:rsidRPr="00A25693" w:rsidRDefault="00B72C6D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32C27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N 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21BCC5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1</w:t>
            </w:r>
          </w:p>
        </w:tc>
      </w:tr>
      <w:tr w:rsidR="00B72C6D" w:rsidRPr="00A25693" w14:paraId="357BEF95" w14:textId="77777777" w:rsidTr="59C4EE17">
        <w:trPr>
          <w:trHeight w:val="103"/>
        </w:trPr>
        <w:tc>
          <w:tcPr>
            <w:tcW w:w="10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6B22E8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0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6E996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1</w:t>
            </w:r>
          </w:p>
        </w:tc>
        <w:tc>
          <w:tcPr>
            <w:tcW w:w="9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BE807" w14:textId="77777777" w:rsidR="00B72C6D" w:rsidRPr="00A25693" w:rsidRDefault="00B72C6D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1016C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Select and Free Text</w:t>
            </w:r>
          </w:p>
        </w:tc>
        <w:tc>
          <w:tcPr>
            <w:tcW w:w="42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084DF" w14:textId="77777777" w:rsidR="00B72C6D" w:rsidRPr="00A25693" w:rsidRDefault="1BA3A03A" w:rsidP="1A87AD5C">
            <w:pPr>
              <w:pStyle w:val="paragraph"/>
              <w:spacing w:before="0" w:beforeAutospacing="0" w:after="0" w:afterAutospacing="0" w:line="256" w:lineRule="auto"/>
              <w:textAlignment w:val="baseline"/>
            </w:pPr>
            <w:r w:rsidRPr="1A87AD5C">
              <w:t>Has the provider submitted documentation of medical necessity beyond convenience for why the patient cannot be changed to a preferred drug (i.e., allergies, drug-drug interactions, contraindications, or intolerances)?</w:t>
            </w:r>
          </w:p>
          <w:p w14:paraId="5176236C" w14:textId="77777777" w:rsidR="00B72C6D" w:rsidRPr="00A25693" w:rsidRDefault="00B72C6D" w:rsidP="1A87AD5C">
            <w:pPr>
              <w:pStyle w:val="paragraph"/>
              <w:spacing w:before="0" w:beforeAutospacing="0" w:after="0" w:afterAutospacing="0" w:line="256" w:lineRule="auto"/>
              <w:textAlignment w:val="baseline"/>
            </w:pPr>
          </w:p>
          <w:p w14:paraId="0D9BD550" w14:textId="3F079B6B" w:rsidR="00B72C6D" w:rsidRPr="00B01335" w:rsidRDefault="1BA3A03A" w:rsidP="00B01335">
            <w:pPr>
              <w:pStyle w:val="paragraph"/>
              <w:spacing w:before="0" w:beforeAutospacing="0" w:after="0" w:afterAutospacing="0" w:line="256" w:lineRule="auto"/>
              <w:textAlignment w:val="baseline"/>
              <w:rPr>
                <w:shd w:val="clear" w:color="auto" w:fill="FFFFFF"/>
              </w:rPr>
            </w:pPr>
            <w:r w:rsidRPr="1A87AD5C">
              <w:rPr>
                <w:shd w:val="clear" w:color="auto" w:fill="FFFFFF"/>
              </w:rPr>
              <w:t>If yes, please submit the medication name and reason for inability to use. </w:t>
            </w: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30DDE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Y  </w:t>
            </w:r>
            <w:r w:rsidRPr="1A87AD5C">
              <w:rPr>
                <w:rStyle w:val="eop"/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7D324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2</w:t>
            </w:r>
          </w:p>
        </w:tc>
      </w:tr>
      <w:tr w:rsidR="00B72C6D" w:rsidRPr="00A25693" w14:paraId="5CE4CE51" w14:textId="77777777" w:rsidTr="59C4EE17">
        <w:trPr>
          <w:trHeight w:val="103"/>
        </w:trPr>
        <w:tc>
          <w:tcPr>
            <w:tcW w:w="1035" w:type="dxa"/>
            <w:vMerge/>
            <w:vAlign w:val="center"/>
            <w:hideMark/>
          </w:tcPr>
          <w:p w14:paraId="6EA3095B" w14:textId="77777777" w:rsidR="00B72C6D" w:rsidRPr="00A25693" w:rsidRDefault="00B72C6D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05" w:type="dxa"/>
            <w:vMerge/>
            <w:vAlign w:val="center"/>
            <w:hideMark/>
          </w:tcPr>
          <w:p w14:paraId="7FAAED47" w14:textId="77777777" w:rsidR="00B72C6D" w:rsidRPr="00A25693" w:rsidRDefault="00B72C6D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75" w:type="dxa"/>
            <w:vMerge/>
            <w:vAlign w:val="center"/>
            <w:hideMark/>
          </w:tcPr>
          <w:p w14:paraId="5B5DBB7F" w14:textId="77777777" w:rsidR="00B72C6D" w:rsidRPr="00A25693" w:rsidRDefault="00B72C6D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60" w:type="dxa"/>
            <w:vMerge/>
            <w:vAlign w:val="center"/>
            <w:hideMark/>
          </w:tcPr>
          <w:p w14:paraId="35EED6F9" w14:textId="77777777" w:rsidR="00B72C6D" w:rsidRPr="00A25693" w:rsidRDefault="00B72C6D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4275" w:type="dxa"/>
            <w:vMerge/>
            <w:vAlign w:val="center"/>
            <w:hideMark/>
          </w:tcPr>
          <w:p w14:paraId="26B9CE26" w14:textId="77777777" w:rsidR="00B72C6D" w:rsidRPr="00A25693" w:rsidRDefault="00B72C6D" w:rsidP="000A4AA0">
            <w:pPr>
              <w:spacing w:after="0"/>
              <w:rPr>
                <w:rFonts w:eastAsia="Times New Roman" w:cstheme="minorHAnsi"/>
                <w:strike/>
              </w:rPr>
            </w:pP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64A6B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Style w:val="normaltextrun"/>
                <w:rFonts w:ascii="Times New Roman" w:eastAsia="Times New Roman" w:hAnsi="Times New Roman" w:cs="Times New Roman"/>
                <w:sz w:val="24"/>
                <w:szCs w:val="24"/>
              </w:rPr>
              <w:t>N  </w:t>
            </w:r>
            <w:r w:rsidRPr="1A87AD5C">
              <w:rPr>
                <w:rStyle w:val="eop"/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01B0B4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6 </w:t>
            </w:r>
          </w:p>
        </w:tc>
      </w:tr>
      <w:tr w:rsidR="00B72C6D" w:rsidRPr="00A25693" w14:paraId="456BE2FF" w14:textId="77777777" w:rsidTr="59C4EE17">
        <w:trPr>
          <w:trHeight w:val="345"/>
        </w:trPr>
        <w:tc>
          <w:tcPr>
            <w:tcW w:w="10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CBED0A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0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17CE3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2</w:t>
            </w:r>
          </w:p>
        </w:tc>
        <w:tc>
          <w:tcPr>
            <w:tcW w:w="9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0EBA7" w14:textId="77777777" w:rsidR="00B72C6D" w:rsidRPr="00A25693" w:rsidRDefault="00B72C6D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D41AE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</w:t>
            </w:r>
          </w:p>
        </w:tc>
        <w:tc>
          <w:tcPr>
            <w:tcW w:w="42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5D8C25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s the request for any of the following: </w:t>
            </w:r>
          </w:p>
          <w:p w14:paraId="7ED662C5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1) a nonsolid oral dosage formulation </w:t>
            </w:r>
          </w:p>
          <w:p w14:paraId="01981F2C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2) a non-preferred </w:t>
            </w:r>
            <w:proofErr w:type="gramStart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extended release</w:t>
            </w:r>
            <w:proofErr w:type="gramEnd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ormulation</w:t>
            </w:r>
          </w:p>
          <w:p w14:paraId="43F09B59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3) a non-preferred brand name that has a preferred generic product</w:t>
            </w: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84804D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3AB62D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3</w:t>
            </w:r>
          </w:p>
        </w:tc>
      </w:tr>
      <w:tr w:rsidR="00B72C6D" w:rsidRPr="00A25693" w14:paraId="68F5C0AF" w14:textId="77777777" w:rsidTr="59C4EE17">
        <w:trPr>
          <w:trHeight w:val="345"/>
        </w:trPr>
        <w:tc>
          <w:tcPr>
            <w:tcW w:w="1035" w:type="dxa"/>
            <w:vMerge/>
            <w:vAlign w:val="center"/>
            <w:hideMark/>
          </w:tcPr>
          <w:p w14:paraId="56F01F63" w14:textId="77777777" w:rsidR="00B72C6D" w:rsidRPr="00A25693" w:rsidRDefault="00B72C6D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05" w:type="dxa"/>
            <w:vMerge/>
            <w:vAlign w:val="center"/>
            <w:hideMark/>
          </w:tcPr>
          <w:p w14:paraId="54F0EF22" w14:textId="77777777" w:rsidR="00B72C6D" w:rsidRPr="00A25693" w:rsidRDefault="00B72C6D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75" w:type="dxa"/>
            <w:vMerge/>
            <w:vAlign w:val="center"/>
            <w:hideMark/>
          </w:tcPr>
          <w:p w14:paraId="3A12C0D8" w14:textId="77777777" w:rsidR="00B72C6D" w:rsidRPr="00A25693" w:rsidRDefault="00B72C6D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60" w:type="dxa"/>
            <w:vMerge/>
            <w:vAlign w:val="center"/>
            <w:hideMark/>
          </w:tcPr>
          <w:p w14:paraId="7C7D01F8" w14:textId="77777777" w:rsidR="00B72C6D" w:rsidRPr="00A25693" w:rsidRDefault="00B72C6D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4275" w:type="dxa"/>
            <w:vMerge/>
            <w:vAlign w:val="center"/>
            <w:hideMark/>
          </w:tcPr>
          <w:p w14:paraId="62C18FB0" w14:textId="77777777" w:rsidR="00B72C6D" w:rsidRPr="00A25693" w:rsidRDefault="00B72C6D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231DF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0172B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4</w:t>
            </w:r>
          </w:p>
        </w:tc>
      </w:tr>
      <w:tr w:rsidR="00B72C6D" w:rsidRPr="00A25693" w14:paraId="3A98CF39" w14:textId="77777777" w:rsidTr="59C4EE17">
        <w:trPr>
          <w:trHeight w:val="345"/>
        </w:trPr>
        <w:tc>
          <w:tcPr>
            <w:tcW w:w="10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DE15A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0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EB0320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3</w:t>
            </w:r>
          </w:p>
        </w:tc>
        <w:tc>
          <w:tcPr>
            <w:tcW w:w="9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E3BCC3" w14:textId="77777777" w:rsidR="00B72C6D" w:rsidRPr="00A25693" w:rsidRDefault="00B72C6D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CD7262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lect and Free Text </w:t>
            </w:r>
          </w:p>
        </w:tc>
        <w:tc>
          <w:tcPr>
            <w:tcW w:w="42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8E27B" w14:textId="7C3E7641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medical necessity for the requested product (</w:t>
            </w:r>
            <w:proofErr w:type="gramStart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i.e.</w:t>
            </w:r>
            <w:proofErr w:type="gramEnd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medical reasons for why the 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patient cannot be changed to a solid oral dosage formulation, inadequate clinical response with a product’s immediate release formulation, or inadequate clinical response or allergy of two or more generic labelers)?</w:t>
            </w: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853E1B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Y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C7F33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4</w:t>
            </w:r>
          </w:p>
        </w:tc>
      </w:tr>
      <w:tr w:rsidR="00B72C6D" w:rsidRPr="00A25693" w14:paraId="150299BD" w14:textId="77777777" w:rsidTr="59C4EE17">
        <w:trPr>
          <w:trHeight w:val="345"/>
        </w:trPr>
        <w:tc>
          <w:tcPr>
            <w:tcW w:w="1035" w:type="dxa"/>
            <w:vMerge/>
            <w:vAlign w:val="center"/>
            <w:hideMark/>
          </w:tcPr>
          <w:p w14:paraId="135295C0" w14:textId="77777777" w:rsidR="00B72C6D" w:rsidRPr="00A25693" w:rsidRDefault="00B72C6D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05" w:type="dxa"/>
            <w:vMerge/>
            <w:vAlign w:val="center"/>
            <w:hideMark/>
          </w:tcPr>
          <w:p w14:paraId="6247AAA2" w14:textId="77777777" w:rsidR="00B72C6D" w:rsidRPr="00A25693" w:rsidRDefault="00B72C6D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75" w:type="dxa"/>
            <w:vMerge/>
            <w:vAlign w:val="center"/>
            <w:hideMark/>
          </w:tcPr>
          <w:p w14:paraId="7269F86B" w14:textId="77777777" w:rsidR="00B72C6D" w:rsidRPr="00A25693" w:rsidRDefault="00B72C6D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60" w:type="dxa"/>
            <w:vMerge/>
            <w:vAlign w:val="center"/>
            <w:hideMark/>
          </w:tcPr>
          <w:p w14:paraId="666C0C77" w14:textId="77777777" w:rsidR="00B72C6D" w:rsidRPr="00A25693" w:rsidRDefault="00B72C6D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4275" w:type="dxa"/>
            <w:vMerge/>
            <w:vAlign w:val="center"/>
            <w:hideMark/>
          </w:tcPr>
          <w:p w14:paraId="5A272B23" w14:textId="77777777" w:rsidR="00B72C6D" w:rsidRPr="00A25693" w:rsidRDefault="00B72C6D" w:rsidP="000A4AA0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AECBDC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F9135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00B72C6D" w:rsidRPr="00A25693" w14:paraId="5F2AD9DA" w14:textId="77777777" w:rsidTr="59C4EE17">
        <w:trPr>
          <w:trHeight w:val="345"/>
        </w:trPr>
        <w:tc>
          <w:tcPr>
            <w:tcW w:w="10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D0A853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0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2D648A1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4</w:t>
            </w:r>
          </w:p>
        </w:tc>
        <w:tc>
          <w:tcPr>
            <w:tcW w:w="9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1ACFF1D" w14:textId="77777777" w:rsidR="00B72C6D" w:rsidRPr="00A25693" w:rsidRDefault="00B72C6D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4C3BEF9" w14:textId="4F1D51BA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Select and Free Text </w:t>
            </w:r>
          </w:p>
        </w:tc>
        <w:tc>
          <w:tcPr>
            <w:tcW w:w="42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AA13D99" w14:textId="6690CBA2" w:rsidR="00B72C6D" w:rsidRPr="00D44FFF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specialized parenteral nutritional support? </w:t>
            </w:r>
          </w:p>
          <w:p w14:paraId="76C504A6" w14:textId="77777777" w:rsidR="00B72C6D" w:rsidRPr="00D44FFF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1E8147F1" w14:textId="1BFF8775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documentation.</w:t>
            </w: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1B9D9" w14:textId="34FE105F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Y   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D3396BF" w14:textId="275BF621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</w:tr>
      <w:tr w:rsidR="00B72C6D" w:rsidRPr="00A25693" w14:paraId="36B23155" w14:textId="77777777" w:rsidTr="59C4EE17">
        <w:trPr>
          <w:trHeight w:val="345"/>
        </w:trPr>
        <w:tc>
          <w:tcPr>
            <w:tcW w:w="1035" w:type="dxa"/>
            <w:vMerge/>
            <w:vAlign w:val="center"/>
          </w:tcPr>
          <w:p w14:paraId="09F47071" w14:textId="77777777" w:rsidR="00B72C6D" w:rsidRPr="00A25693" w:rsidRDefault="00B72C6D" w:rsidP="00B72C6D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005" w:type="dxa"/>
            <w:vMerge/>
          </w:tcPr>
          <w:p w14:paraId="018A5647" w14:textId="77777777" w:rsidR="00B72C6D" w:rsidRPr="00A25693" w:rsidRDefault="00B72C6D" w:rsidP="00B72C6D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975" w:type="dxa"/>
            <w:vMerge/>
          </w:tcPr>
          <w:p w14:paraId="331C9040" w14:textId="77777777" w:rsidR="00B72C6D" w:rsidRPr="00A25693" w:rsidRDefault="00B72C6D" w:rsidP="00B72C6D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960" w:type="dxa"/>
            <w:vMerge/>
            <w:vAlign w:val="center"/>
          </w:tcPr>
          <w:p w14:paraId="69D6B267" w14:textId="77777777" w:rsidR="00B72C6D" w:rsidRPr="00A25693" w:rsidRDefault="00B72C6D" w:rsidP="00B72C6D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4275" w:type="dxa"/>
            <w:vMerge/>
            <w:vAlign w:val="center"/>
          </w:tcPr>
          <w:p w14:paraId="6C8705E0" w14:textId="77777777" w:rsidR="00B72C6D" w:rsidRPr="00A25693" w:rsidRDefault="00B72C6D" w:rsidP="00B72C6D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94C7A" w14:textId="6EADB8AA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N   </w:t>
            </w:r>
          </w:p>
        </w:tc>
        <w:tc>
          <w:tcPr>
            <w:tcW w:w="97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F79F98" w14:textId="4743B3FF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B72C6D" w:rsidRPr="00A25693" w14:paraId="19FB61A2" w14:textId="77777777" w:rsidTr="59C4EE17">
        <w:trPr>
          <w:trHeight w:val="345"/>
        </w:trPr>
        <w:tc>
          <w:tcPr>
            <w:tcW w:w="10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DC03B8D" w14:textId="2F02A421" w:rsidR="00B72C6D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00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2B97036" w14:textId="4D8D3106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05</w:t>
            </w:r>
          </w:p>
        </w:tc>
        <w:tc>
          <w:tcPr>
            <w:tcW w:w="9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F126EF5" w14:textId="77777777" w:rsidR="00B72C6D" w:rsidRPr="00A25693" w:rsidRDefault="00B72C6D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1376E59" w14:textId="242DF81A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Select and Free Text </w:t>
            </w:r>
          </w:p>
        </w:tc>
        <w:tc>
          <w:tcPr>
            <w:tcW w:w="427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293B711" w14:textId="50E26502" w:rsidR="00B72C6D" w:rsidRPr="00D44FFF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Has the provider submitted documentation of appropriate lab assessment (bilirubin, alkaline phosphatase, lipase, and amylase) at least 180 days prior to initiation?</w:t>
            </w:r>
          </w:p>
          <w:p w14:paraId="47E2D4CD" w14:textId="77777777" w:rsidR="00B72C6D" w:rsidRPr="00D44FFF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6690FF6E" w14:textId="372CBD11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documentation.</w:t>
            </w: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BAFA2" w14:textId="77777777" w:rsidR="00B72C6D" w:rsidRPr="00D44FFF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Y </w:t>
            </w:r>
          </w:p>
          <w:p w14:paraId="63A41A84" w14:textId="632D7DD1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299A27F3" w14:textId="0681FA4C" w:rsidR="00B72C6D" w:rsidRPr="00A25693" w:rsidRDefault="51CDADDD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9C4EE17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 </w:t>
            </w:r>
          </w:p>
        </w:tc>
      </w:tr>
      <w:tr w:rsidR="00B72C6D" w:rsidRPr="00A25693" w14:paraId="7DFF967F" w14:textId="77777777" w:rsidTr="59C4EE17">
        <w:trPr>
          <w:trHeight w:val="345"/>
        </w:trPr>
        <w:tc>
          <w:tcPr>
            <w:tcW w:w="1035" w:type="dxa"/>
            <w:vMerge/>
            <w:vAlign w:val="center"/>
          </w:tcPr>
          <w:p w14:paraId="1055B2E3" w14:textId="77777777" w:rsidR="00B72C6D" w:rsidRDefault="00B72C6D" w:rsidP="00B72C6D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005" w:type="dxa"/>
            <w:vMerge/>
          </w:tcPr>
          <w:p w14:paraId="42BC781F" w14:textId="77777777" w:rsidR="00B72C6D" w:rsidRPr="00A25693" w:rsidRDefault="00B72C6D" w:rsidP="00B72C6D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975" w:type="dxa"/>
            <w:vMerge/>
          </w:tcPr>
          <w:p w14:paraId="535905F1" w14:textId="77777777" w:rsidR="00B72C6D" w:rsidRPr="00A25693" w:rsidRDefault="00B72C6D" w:rsidP="00B72C6D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960" w:type="dxa"/>
            <w:vMerge/>
            <w:vAlign w:val="center"/>
          </w:tcPr>
          <w:p w14:paraId="1945CFBC" w14:textId="77777777" w:rsidR="00B72C6D" w:rsidRPr="00A25693" w:rsidRDefault="00B72C6D" w:rsidP="00B72C6D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4275" w:type="dxa"/>
            <w:vMerge/>
            <w:vAlign w:val="center"/>
          </w:tcPr>
          <w:p w14:paraId="263F2954" w14:textId="77777777" w:rsidR="00B72C6D" w:rsidRPr="00A25693" w:rsidRDefault="00B72C6D" w:rsidP="00B72C6D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140AC" w14:textId="40ABE876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N </w:t>
            </w:r>
          </w:p>
        </w:tc>
        <w:tc>
          <w:tcPr>
            <w:tcW w:w="974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AF96C" w14:textId="330D31BE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</w:tr>
      <w:tr w:rsidR="00B72C6D" w:rsidRPr="00A25693" w14:paraId="00B6738A" w14:textId="77777777" w:rsidTr="59C4EE17">
        <w:trPr>
          <w:trHeight w:val="690"/>
        </w:trPr>
        <w:tc>
          <w:tcPr>
            <w:tcW w:w="103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F5EDB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9</w:t>
            </w:r>
          </w:p>
          <w:p w14:paraId="6D1B5CAC" w14:textId="4235B18A" w:rsidR="00B72C6D" w:rsidRPr="00A25693" w:rsidRDefault="00B72C6D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F3323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4</w:t>
            </w:r>
          </w:p>
        </w:tc>
        <w:tc>
          <w:tcPr>
            <w:tcW w:w="9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99AE9" w14:textId="77777777" w:rsidR="00B72C6D" w:rsidRPr="00A25693" w:rsidRDefault="00B72C6D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8A446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Select and Free Text  </w:t>
            </w:r>
          </w:p>
        </w:tc>
        <w:tc>
          <w:tcPr>
            <w:tcW w:w="427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2DCCD" w14:textId="4658863C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s the provider submitted </w:t>
            </w:r>
            <w:r w:rsidR="14C9B8D0"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documentation of patient’s clinical response to treatment and ongoing safety monitoring (i.e., decreased frequency of specialized nutrition support or improvement in symptoms)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?</w:t>
            </w: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D8AC1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Y    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00BF44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  </w:t>
            </w:r>
          </w:p>
        </w:tc>
      </w:tr>
      <w:tr w:rsidR="00B72C6D" w:rsidRPr="00A25693" w14:paraId="31191A89" w14:textId="77777777" w:rsidTr="59C4EE17">
        <w:trPr>
          <w:trHeight w:val="390"/>
        </w:trPr>
        <w:tc>
          <w:tcPr>
            <w:tcW w:w="1035" w:type="dxa"/>
            <w:vMerge/>
          </w:tcPr>
          <w:p w14:paraId="727B34D2" w14:textId="77777777" w:rsidR="00B72C6D" w:rsidRPr="00A25693" w:rsidRDefault="00B72C6D" w:rsidP="00B72C6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005" w:type="dxa"/>
            <w:vMerge/>
            <w:vAlign w:val="center"/>
            <w:hideMark/>
          </w:tcPr>
          <w:p w14:paraId="7BA64543" w14:textId="77777777" w:rsidR="00B72C6D" w:rsidRPr="00A25693" w:rsidRDefault="00B72C6D" w:rsidP="00B72C6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75" w:type="dxa"/>
            <w:vMerge/>
            <w:vAlign w:val="center"/>
            <w:hideMark/>
          </w:tcPr>
          <w:p w14:paraId="34BC1327" w14:textId="77777777" w:rsidR="00B72C6D" w:rsidRPr="00A25693" w:rsidRDefault="00B72C6D" w:rsidP="00B72C6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960" w:type="dxa"/>
            <w:vMerge/>
            <w:vAlign w:val="center"/>
            <w:hideMark/>
          </w:tcPr>
          <w:p w14:paraId="2E3783BB" w14:textId="77777777" w:rsidR="00B72C6D" w:rsidRPr="00A25693" w:rsidRDefault="00B72C6D" w:rsidP="00B72C6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4275" w:type="dxa"/>
            <w:vMerge/>
            <w:vAlign w:val="center"/>
            <w:hideMark/>
          </w:tcPr>
          <w:p w14:paraId="22C55821" w14:textId="77777777" w:rsidR="00B72C6D" w:rsidRPr="00A25693" w:rsidRDefault="00B72C6D" w:rsidP="00B72C6D">
            <w:pPr>
              <w:spacing w:after="0"/>
              <w:rPr>
                <w:rFonts w:eastAsia="Times New Roman" w:cstheme="minorHAnsi"/>
              </w:rPr>
            </w:pP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2B080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N    </w:t>
            </w:r>
          </w:p>
        </w:tc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9CF0E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B72C6D" w:rsidRPr="00A25693" w14:paraId="72182534" w14:textId="77777777" w:rsidTr="59C4EE17">
        <w:trPr>
          <w:trHeight w:val="555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76D93" w14:textId="20E8E1C9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38268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5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EC019" w14:textId="77777777" w:rsidR="00B72C6D" w:rsidRPr="00A25693" w:rsidRDefault="00B72C6D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DC63A3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Free Text</w:t>
            </w:r>
          </w:p>
        </w:tc>
        <w:tc>
          <w:tcPr>
            <w:tcW w:w="4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E734E9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Please provide the rationale for the medication being requested. </w:t>
            </w:r>
          </w:p>
        </w:tc>
        <w:tc>
          <w:tcPr>
            <w:tcW w:w="26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5C088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  <w:tr w:rsidR="00B72C6D" w:rsidRPr="00A25693" w14:paraId="36FBEC77" w14:textId="77777777" w:rsidTr="59C4EE17">
        <w:trPr>
          <w:trHeight w:val="825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82937" w14:textId="7DAF54AD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1D70F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6</w:t>
            </w:r>
          </w:p>
        </w:tc>
        <w:tc>
          <w:tcPr>
            <w:tcW w:w="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41723" w14:textId="77777777" w:rsidR="00B72C6D" w:rsidRPr="00A25693" w:rsidRDefault="00B72C6D" w:rsidP="1A87AD5C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C89EDD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Free Text</w:t>
            </w:r>
          </w:p>
        </w:tc>
        <w:tc>
          <w:tcPr>
            <w:tcW w:w="4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35595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Please explain the reason(s) why the patient is unable to use medications not requiring prior approval.</w:t>
            </w:r>
          </w:p>
        </w:tc>
        <w:tc>
          <w:tcPr>
            <w:tcW w:w="266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7120B" w14:textId="77777777" w:rsidR="00B72C6D" w:rsidRPr="00A25693" w:rsidRDefault="1BA3A03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</w:tbl>
    <w:p w14:paraId="4244FAAD" w14:textId="13625B3C" w:rsidR="00B01335" w:rsidRDefault="00D44FFF" w:rsidP="1A87AD5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1A87AD5C">
        <w:rPr>
          <w:rFonts w:ascii="Times New Roman" w:eastAsia="Times New Roman" w:hAnsi="Times New Roman" w:cs="Times New Roman"/>
          <w:sz w:val="24"/>
          <w:szCs w:val="24"/>
        </w:rPr>
        <w:t>LENGTH OF AUTHORIZATIONS: 365 Days</w:t>
      </w:r>
    </w:p>
    <w:tbl>
      <w:tblPr>
        <w:tblW w:w="109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6"/>
        <w:gridCol w:w="8846"/>
      </w:tblGrid>
      <w:tr w:rsidR="00B01335" w:rsidRPr="00BE5E5F" w14:paraId="0A31F64A" w14:textId="77777777" w:rsidTr="5D679F05">
        <w:trPr>
          <w:trHeight w:val="60"/>
        </w:trPr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51A6EC" w14:textId="77777777" w:rsidR="00B01335" w:rsidRPr="00BE5E5F" w:rsidRDefault="00B01335" w:rsidP="00BC15AB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BE5E5F">
              <w:rPr>
                <w:rFonts w:ascii="Times New Roman" w:eastAsia="Times New Roman" w:hAnsi="Times New Roman" w:cs="Times New Roman"/>
                <w:sz w:val="24"/>
                <w:szCs w:val="24"/>
              </w:rPr>
              <w:t> </w:t>
            </w:r>
            <w:r w:rsidRPr="00BE5E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ast Approved </w:t>
            </w:r>
            <w:r w:rsidRPr="00BE5E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   </w:t>
            </w:r>
          </w:p>
        </w:tc>
        <w:tc>
          <w:tcPr>
            <w:tcW w:w="8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7D910A" w14:textId="421CA2A7" w:rsidR="00B01335" w:rsidRPr="00BE5E5F" w:rsidRDefault="4C2C5689" w:rsidP="53B0517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6/2</w:t>
            </w:r>
            <w:r w:rsidR="00B01335"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/2023  </w:t>
            </w:r>
          </w:p>
        </w:tc>
      </w:tr>
      <w:tr w:rsidR="00B01335" w:rsidRPr="00BE5E5F" w14:paraId="578D382A" w14:textId="77777777" w:rsidTr="5D679F05">
        <w:trPr>
          <w:trHeight w:val="60"/>
        </w:trPr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C23D90" w14:textId="77777777" w:rsidR="00B01335" w:rsidRPr="00BE5E5F" w:rsidRDefault="00B01335" w:rsidP="00BC15AB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BE5E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ther</w:t>
            </w:r>
            <w:r w:rsidRPr="00BE5E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  </w:t>
            </w:r>
          </w:p>
        </w:tc>
        <w:tc>
          <w:tcPr>
            <w:tcW w:w="8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C09E7E" w14:textId="77777777" w:rsidR="00B01335" w:rsidRPr="00BE5E5F" w:rsidRDefault="00B01335" w:rsidP="00BC15AB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BE5E5F">
              <w:rPr>
                <w:rFonts w:ascii="Times New Roman" w:eastAsia="Times New Roman" w:hAnsi="Times New Roman" w:cs="Times New Roman"/>
                <w:sz w:val="24"/>
                <w:szCs w:val="24"/>
              </w:rPr>
              <w:t>  </w:t>
            </w:r>
          </w:p>
        </w:tc>
      </w:tr>
    </w:tbl>
    <w:p w14:paraId="766ED061" w14:textId="4D2291EC" w:rsidR="00D44FFF" w:rsidRPr="00D44FFF" w:rsidRDefault="00D44FFF" w:rsidP="1A87AD5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1A87AD5C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143D0A15" w14:textId="77777777" w:rsidR="00D44FFF" w:rsidRPr="00D44FFF" w:rsidRDefault="00D44FFF" w:rsidP="1A87AD5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1A87AD5C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04B89063" w14:textId="65A60A30" w:rsidR="00B01335" w:rsidRDefault="00D44FFF" w:rsidP="1A87AD5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1A87AD5C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2DE1CF12" w14:textId="77777777" w:rsidR="00B01335" w:rsidRDefault="00B01335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3E40881F" w14:textId="1848E9CE" w:rsidR="00ED24FC" w:rsidRDefault="00D44FFF" w:rsidP="1A87AD5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59C4EE17">
        <w:rPr>
          <w:rFonts w:ascii="Times New Roman" w:eastAsia="Times New Roman" w:hAnsi="Times New Roman" w:cs="Times New Roman"/>
          <w:sz w:val="24"/>
          <w:szCs w:val="24"/>
        </w:rPr>
        <w:lastRenderedPageBreak/>
        <w:t> </w:t>
      </w:r>
    </w:p>
    <w:tbl>
      <w:tblPr>
        <w:tblW w:w="1091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70"/>
        <w:gridCol w:w="2580"/>
        <w:gridCol w:w="2835"/>
        <w:gridCol w:w="3129"/>
      </w:tblGrid>
      <w:tr w:rsidR="00D2666D" w:rsidRPr="00317EEE" w14:paraId="1D5AE7DE" w14:textId="77777777" w:rsidTr="53B05171">
        <w:trPr>
          <w:trHeight w:val="300"/>
        </w:trPr>
        <w:tc>
          <w:tcPr>
            <w:tcW w:w="23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DDA2B66" w14:textId="77777777" w:rsidR="00D2666D" w:rsidRPr="00317EEE" w:rsidRDefault="00D2666D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riteria Title</w:t>
            </w:r>
            <w:r w:rsidRPr="1A87AD5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8544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5BFE257" w14:textId="284DCDE0" w:rsidR="00D2666D" w:rsidRPr="00317EEE" w:rsidRDefault="5E913E60" w:rsidP="1A87AD5C">
            <w:pPr>
              <w:spacing w:after="0" w:line="240" w:lineRule="auto"/>
              <w:textAlignment w:val="baseline"/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Gastrointestinal Agents: Unspecified GI</w:t>
            </w:r>
          </w:p>
        </w:tc>
      </w:tr>
      <w:tr w:rsidR="00D2666D" w:rsidRPr="00317EEE" w14:paraId="0611046F" w14:textId="77777777" w:rsidTr="53B05171">
        <w:trPr>
          <w:trHeight w:val="300"/>
        </w:trPr>
        <w:tc>
          <w:tcPr>
            <w:tcW w:w="23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37DF555" w14:textId="77777777" w:rsidR="00D2666D" w:rsidRPr="00317EEE" w:rsidRDefault="00D2666D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Criteria Subtitle</w:t>
            </w:r>
            <w:r w:rsidRPr="1A87AD5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8544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23994DF" w14:textId="3A2033D4" w:rsidR="00D2666D" w:rsidRPr="00317EEE" w:rsidRDefault="3A2FDFED" w:rsidP="53B0517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3B05171">
              <w:rPr>
                <w:rFonts w:ascii="Times New Roman" w:eastAsia="Times New Roman" w:hAnsi="Times New Roman" w:cs="Times New Roman"/>
                <w:sz w:val="24"/>
                <w:szCs w:val="24"/>
              </w:rPr>
              <w:t>Step Therapy Agents</w:t>
            </w:r>
          </w:p>
        </w:tc>
      </w:tr>
      <w:tr w:rsidR="00D2666D" w:rsidRPr="00317EEE" w14:paraId="04843BE6" w14:textId="77777777" w:rsidTr="53B05171">
        <w:trPr>
          <w:trHeight w:val="300"/>
        </w:trPr>
        <w:tc>
          <w:tcPr>
            <w:tcW w:w="237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5E3CC7F" w14:textId="77777777" w:rsidR="00D2666D" w:rsidRPr="00317EEE" w:rsidRDefault="00D2666D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Approval Level</w:t>
            </w:r>
            <w:r w:rsidRPr="1A87AD5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</w:tc>
        <w:tc>
          <w:tcPr>
            <w:tcW w:w="8544" w:type="dxa"/>
            <w:gridSpan w:val="3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F290A7E" w14:textId="43AC7365" w:rsidR="00D2666D" w:rsidRPr="00317EEE" w:rsidRDefault="24B71B97" w:rsidP="53B0517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3B05171">
              <w:rPr>
                <w:rFonts w:ascii="Times New Roman" w:eastAsia="Times New Roman" w:hAnsi="Times New Roman" w:cs="Times New Roman"/>
                <w:sz w:val="24"/>
                <w:szCs w:val="24"/>
              </w:rPr>
              <w:t>NDC-9</w:t>
            </w:r>
          </w:p>
        </w:tc>
      </w:tr>
      <w:tr w:rsidR="00D2666D" w:rsidRPr="00317EEE" w14:paraId="0F389FD9" w14:textId="77777777" w:rsidTr="53B05171">
        <w:trPr>
          <w:trHeight w:val="300"/>
        </w:trPr>
        <w:tc>
          <w:tcPr>
            <w:tcW w:w="2370" w:type="dxa"/>
            <w:vMerge w:val="restart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FFA9BE7" w14:textId="77777777" w:rsidR="00D2666D" w:rsidRDefault="00D2666D" w:rsidP="000A4AA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roducts </w:t>
            </w:r>
            <w:r w:rsidRPr="1A87AD5C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 </w:t>
            </w:r>
          </w:p>
          <w:p w14:paraId="2C3BD359" w14:textId="77777777" w:rsidR="00D2666D" w:rsidRDefault="00D2666D" w:rsidP="000A4AA0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tbl>
            <w:tblPr>
              <w:tblStyle w:val="TableGrid"/>
              <w:tblW w:w="2235" w:type="dxa"/>
              <w:tblInd w:w="0" w:type="dxa"/>
              <w:tblLook w:val="04A0" w:firstRow="1" w:lastRow="0" w:firstColumn="1" w:lastColumn="0" w:noHBand="0" w:noVBand="1"/>
            </w:tblPr>
            <w:tblGrid>
              <w:gridCol w:w="1725"/>
              <w:gridCol w:w="510"/>
            </w:tblGrid>
            <w:tr w:rsidR="00D2666D" w14:paraId="7A9A4F73" w14:textId="77777777" w:rsidTr="1A87AD5C">
              <w:trPr>
                <w:trHeight w:val="300"/>
              </w:trPr>
              <w:tc>
                <w:tcPr>
                  <w:tcW w:w="1725" w:type="dxa"/>
                </w:tcPr>
                <w:p w14:paraId="0E27BC6D" w14:textId="77777777" w:rsidR="00D2666D" w:rsidRPr="00D2666D" w:rsidRDefault="00D2666D" w:rsidP="000A4AA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A87AD5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Preferred </w:t>
                  </w:r>
                </w:p>
              </w:tc>
              <w:tc>
                <w:tcPr>
                  <w:tcW w:w="510" w:type="dxa"/>
                </w:tcPr>
                <w:p w14:paraId="257452D4" w14:textId="2E5D3F65" w:rsidR="00D2666D" w:rsidRPr="00D2666D" w:rsidRDefault="2742BC18" w:rsidP="000A4AA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A87AD5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X</w:t>
                  </w:r>
                </w:p>
              </w:tc>
            </w:tr>
            <w:tr w:rsidR="00D2666D" w14:paraId="2F920B03" w14:textId="77777777" w:rsidTr="1A87AD5C">
              <w:trPr>
                <w:trHeight w:val="300"/>
              </w:trPr>
              <w:tc>
                <w:tcPr>
                  <w:tcW w:w="1725" w:type="dxa"/>
                </w:tcPr>
                <w:p w14:paraId="0CE6F713" w14:textId="77777777" w:rsidR="00D2666D" w:rsidRPr="00D2666D" w:rsidRDefault="00D2666D" w:rsidP="000A4AA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A87AD5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Non-Preferred</w:t>
                  </w:r>
                </w:p>
              </w:tc>
              <w:tc>
                <w:tcPr>
                  <w:tcW w:w="510" w:type="dxa"/>
                </w:tcPr>
                <w:p w14:paraId="13A156F7" w14:textId="77777777" w:rsidR="00D2666D" w:rsidRPr="00D2666D" w:rsidRDefault="00D2666D" w:rsidP="000A4AA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2666D" w14:paraId="220698A4" w14:textId="77777777" w:rsidTr="1A87AD5C">
              <w:trPr>
                <w:trHeight w:val="300"/>
              </w:trPr>
              <w:tc>
                <w:tcPr>
                  <w:tcW w:w="1725" w:type="dxa"/>
                </w:tcPr>
                <w:p w14:paraId="10BD3E4C" w14:textId="77777777" w:rsidR="00D2666D" w:rsidRPr="00D2666D" w:rsidRDefault="00D2666D" w:rsidP="000A4AA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A87AD5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Brand</w:t>
                  </w:r>
                </w:p>
              </w:tc>
              <w:tc>
                <w:tcPr>
                  <w:tcW w:w="510" w:type="dxa"/>
                </w:tcPr>
                <w:p w14:paraId="470B92AC" w14:textId="77777777" w:rsidR="00D2666D" w:rsidRPr="00D2666D" w:rsidRDefault="00D2666D" w:rsidP="000A4AA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2666D" w14:paraId="716E7771" w14:textId="77777777" w:rsidTr="1A87AD5C">
              <w:trPr>
                <w:trHeight w:val="300"/>
              </w:trPr>
              <w:tc>
                <w:tcPr>
                  <w:tcW w:w="1725" w:type="dxa"/>
                </w:tcPr>
                <w:p w14:paraId="721AA258" w14:textId="77777777" w:rsidR="00D2666D" w:rsidRPr="00D2666D" w:rsidRDefault="00D2666D" w:rsidP="000A4AA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A87AD5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 xml:space="preserve">Generic </w:t>
                  </w:r>
                </w:p>
              </w:tc>
              <w:tc>
                <w:tcPr>
                  <w:tcW w:w="510" w:type="dxa"/>
                </w:tcPr>
                <w:p w14:paraId="02D2F0D9" w14:textId="77777777" w:rsidR="00D2666D" w:rsidRPr="00D2666D" w:rsidRDefault="00D2666D" w:rsidP="000A4AA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  <w:tr w:rsidR="00D2666D" w14:paraId="199C9E46" w14:textId="77777777" w:rsidTr="1A87AD5C">
              <w:trPr>
                <w:trHeight w:val="300"/>
              </w:trPr>
              <w:tc>
                <w:tcPr>
                  <w:tcW w:w="1725" w:type="dxa"/>
                </w:tcPr>
                <w:p w14:paraId="35E91640" w14:textId="77777777" w:rsidR="00D2666D" w:rsidRPr="00D2666D" w:rsidRDefault="00D2666D" w:rsidP="000A4AA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  <w:r w:rsidRPr="1A87AD5C"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  <w:t>Other</w:t>
                  </w:r>
                </w:p>
              </w:tc>
              <w:tc>
                <w:tcPr>
                  <w:tcW w:w="510" w:type="dxa"/>
                </w:tcPr>
                <w:p w14:paraId="4A076AE5" w14:textId="77777777" w:rsidR="00D2666D" w:rsidRPr="00D2666D" w:rsidRDefault="00D2666D" w:rsidP="000A4AA0">
                  <w:pPr>
                    <w:textAlignment w:val="baseline"/>
                    <w:rPr>
                      <w:rFonts w:ascii="Times New Roman" w:eastAsia="Times New Roman" w:hAnsi="Times New Roman" w:cs="Times New Roman"/>
                      <w:sz w:val="24"/>
                      <w:szCs w:val="24"/>
                    </w:rPr>
                  </w:pPr>
                </w:p>
              </w:tc>
            </w:tr>
          </w:tbl>
          <w:p w14:paraId="2870970F" w14:textId="77777777" w:rsidR="00D2666D" w:rsidRPr="00317EEE" w:rsidRDefault="00D2666D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5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25FD3B3" w14:textId="77777777" w:rsidR="00D2666D" w:rsidRPr="00B01335" w:rsidRDefault="00D2666D" w:rsidP="00B013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1335">
              <w:rPr>
                <w:rFonts w:ascii="Times New Roman" w:eastAsia="Times New Roman" w:hAnsi="Times New Roman" w:cs="Times New Roman"/>
                <w:sz w:val="24"/>
                <w:szCs w:val="24"/>
              </w:rPr>
              <w:t>Drug Name  </w:t>
            </w:r>
          </w:p>
        </w:tc>
        <w:tc>
          <w:tcPr>
            <w:tcW w:w="28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14924D0" w14:textId="77777777" w:rsidR="00D2666D" w:rsidRPr="00B01335" w:rsidRDefault="00D2666D" w:rsidP="00B013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1335">
              <w:rPr>
                <w:rFonts w:ascii="Times New Roman" w:eastAsia="Times New Roman" w:hAnsi="Times New Roman" w:cs="Times New Roman"/>
                <w:sz w:val="24"/>
                <w:szCs w:val="24"/>
              </w:rPr>
              <w:t>Corresponding Code (s) </w:t>
            </w:r>
          </w:p>
        </w:tc>
        <w:tc>
          <w:tcPr>
            <w:tcW w:w="312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E160E8A" w14:textId="77777777" w:rsidR="00D2666D" w:rsidRPr="00B01335" w:rsidRDefault="00D2666D" w:rsidP="00B013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1335">
              <w:rPr>
                <w:rFonts w:ascii="Times New Roman" w:eastAsia="Times New Roman" w:hAnsi="Times New Roman" w:cs="Times New Roman"/>
                <w:sz w:val="24"/>
                <w:szCs w:val="24"/>
              </w:rPr>
              <w:t>Type of Code (</w:t>
            </w:r>
            <w:proofErr w:type="spellStart"/>
            <w:r w:rsidRPr="00B01335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  <w:r w:rsidRPr="00B01335">
              <w:rPr>
                <w:rFonts w:ascii="Times New Roman" w:eastAsia="Times New Roman" w:hAnsi="Times New Roman" w:cs="Times New Roman"/>
                <w:sz w:val="24"/>
                <w:szCs w:val="24"/>
              </w:rPr>
              <w:t>, HICL, NDC) </w:t>
            </w:r>
          </w:p>
        </w:tc>
      </w:tr>
      <w:tr w:rsidR="00D2666D" w:rsidRPr="00317EEE" w14:paraId="33039930" w14:textId="77777777" w:rsidTr="53B05171">
        <w:trPr>
          <w:trHeight w:val="300"/>
        </w:trPr>
        <w:tc>
          <w:tcPr>
            <w:tcW w:w="2370" w:type="dxa"/>
            <w:vMerge/>
            <w:vAlign w:val="center"/>
            <w:hideMark/>
          </w:tcPr>
          <w:p w14:paraId="0A5907E6" w14:textId="77777777" w:rsidR="00D2666D" w:rsidRPr="00317EEE" w:rsidRDefault="00D2666D" w:rsidP="000A4AA0">
            <w:pPr>
              <w:spacing w:after="0" w:line="240" w:lineRule="auto"/>
              <w:rPr>
                <w:rFonts w:ascii="Segoe UI" w:eastAsia="Times New Roman" w:hAnsi="Segoe UI" w:cs="Segoe UI"/>
                <w:sz w:val="18"/>
                <w:szCs w:val="18"/>
              </w:rPr>
            </w:pPr>
          </w:p>
        </w:tc>
        <w:tc>
          <w:tcPr>
            <w:tcW w:w="25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490C1A6" w14:textId="4188E95D" w:rsidR="00D2666D" w:rsidRPr="00B01335" w:rsidRDefault="7CECBE31" w:rsidP="00B013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1335">
              <w:rPr>
                <w:rFonts w:ascii="Times New Roman" w:eastAsia="Times New Roman" w:hAnsi="Times New Roman" w:cs="Times New Roman"/>
                <w:sz w:val="24"/>
                <w:szCs w:val="24"/>
              </w:rPr>
              <w:t>AMTIZA</w:t>
            </w:r>
          </w:p>
        </w:tc>
        <w:tc>
          <w:tcPr>
            <w:tcW w:w="28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061AE89" w14:textId="6CBC6C9B" w:rsidR="00D2666D" w:rsidRPr="00B01335" w:rsidRDefault="7CECBE31" w:rsidP="00B013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3B05171">
              <w:rPr>
                <w:rFonts w:ascii="Times New Roman" w:eastAsia="Times New Roman" w:hAnsi="Times New Roman" w:cs="Times New Roman"/>
                <w:sz w:val="24"/>
                <w:szCs w:val="24"/>
              </w:rPr>
              <w:t>060341</w:t>
            </w:r>
          </w:p>
        </w:tc>
        <w:tc>
          <w:tcPr>
            <w:tcW w:w="312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E717E36" w14:textId="3AE5D686" w:rsidR="00D2666D" w:rsidRPr="00B01335" w:rsidRDefault="7CECBE31" w:rsidP="00B01335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53B05171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354ADE4C" w14:paraId="2C04378E" w14:textId="77777777" w:rsidTr="53B05171">
        <w:trPr>
          <w:trHeight w:val="300"/>
        </w:trPr>
        <w:tc>
          <w:tcPr>
            <w:tcW w:w="2370" w:type="dxa"/>
            <w:vMerge/>
            <w:hideMark/>
          </w:tcPr>
          <w:p w14:paraId="3604879B" w14:textId="77777777" w:rsidR="00A5225D" w:rsidRDefault="00A5225D"/>
        </w:tc>
        <w:tc>
          <w:tcPr>
            <w:tcW w:w="25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F92DA60" w14:textId="6275BF7C" w:rsidR="7CECBE31" w:rsidRPr="00B01335" w:rsidRDefault="7CECBE31" w:rsidP="00B013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1335">
              <w:rPr>
                <w:rFonts w:ascii="Times New Roman" w:eastAsia="Times New Roman" w:hAnsi="Times New Roman" w:cs="Times New Roman"/>
                <w:sz w:val="24"/>
                <w:szCs w:val="24"/>
              </w:rPr>
              <w:t>AMITZA</w:t>
            </w:r>
          </w:p>
        </w:tc>
        <w:tc>
          <w:tcPr>
            <w:tcW w:w="28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156E6FC" w14:textId="1709E7E6" w:rsidR="7CECBE31" w:rsidRPr="00B01335" w:rsidRDefault="7CECBE31" w:rsidP="00B013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1335">
              <w:rPr>
                <w:rFonts w:ascii="Times New Roman" w:eastAsia="Times New Roman" w:hAnsi="Times New Roman" w:cs="Times New Roman"/>
                <w:sz w:val="24"/>
                <w:szCs w:val="24"/>
              </w:rPr>
              <w:t>063946</w:t>
            </w:r>
          </w:p>
        </w:tc>
        <w:tc>
          <w:tcPr>
            <w:tcW w:w="312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83C5C1C" w14:textId="601E0E50" w:rsidR="7CECBE31" w:rsidRPr="00B01335" w:rsidRDefault="7CECBE31" w:rsidP="00B013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01335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354ADE4C" w14:paraId="070B92B0" w14:textId="77777777" w:rsidTr="53B05171">
        <w:trPr>
          <w:trHeight w:val="300"/>
        </w:trPr>
        <w:tc>
          <w:tcPr>
            <w:tcW w:w="2370" w:type="dxa"/>
            <w:vMerge/>
            <w:hideMark/>
          </w:tcPr>
          <w:p w14:paraId="3F485966" w14:textId="77777777" w:rsidR="00A5225D" w:rsidRDefault="00A5225D"/>
        </w:tc>
        <w:tc>
          <w:tcPr>
            <w:tcW w:w="25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B10B059" w14:textId="69365142" w:rsidR="7CECBE31" w:rsidRPr="00B01335" w:rsidRDefault="7CECBE31" w:rsidP="00B013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1335">
              <w:rPr>
                <w:rFonts w:ascii="Times New Roman" w:eastAsia="Times New Roman" w:hAnsi="Times New Roman" w:cs="Times New Roman"/>
                <w:sz w:val="24"/>
                <w:szCs w:val="24"/>
              </w:rPr>
              <w:t>LINZESS 145, 290 mcg</w:t>
            </w:r>
          </w:p>
        </w:tc>
        <w:tc>
          <w:tcPr>
            <w:tcW w:w="28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0643A527" w14:textId="0D79A301" w:rsidR="7CECBE31" w:rsidRPr="00B01335" w:rsidRDefault="7CECBE31" w:rsidP="00B013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1335">
              <w:rPr>
                <w:rFonts w:ascii="Times New Roman" w:eastAsia="Times New Roman" w:hAnsi="Times New Roman" w:cs="Times New Roman"/>
                <w:sz w:val="24"/>
                <w:szCs w:val="24"/>
              </w:rPr>
              <w:t>069922</w:t>
            </w:r>
          </w:p>
        </w:tc>
        <w:tc>
          <w:tcPr>
            <w:tcW w:w="312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7817591C" w14:textId="262127B1" w:rsidR="7CECBE31" w:rsidRPr="00B01335" w:rsidRDefault="7CECBE31" w:rsidP="00B013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01335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354ADE4C" w14:paraId="3765AD72" w14:textId="77777777" w:rsidTr="53B05171">
        <w:trPr>
          <w:trHeight w:val="300"/>
        </w:trPr>
        <w:tc>
          <w:tcPr>
            <w:tcW w:w="2370" w:type="dxa"/>
            <w:vMerge/>
            <w:hideMark/>
          </w:tcPr>
          <w:p w14:paraId="56C40002" w14:textId="77777777" w:rsidR="00A5225D" w:rsidRDefault="00A5225D"/>
        </w:tc>
        <w:tc>
          <w:tcPr>
            <w:tcW w:w="25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51146D4E" w14:textId="58E4D729" w:rsidR="7CECBE31" w:rsidRPr="00B01335" w:rsidRDefault="7CECBE31" w:rsidP="00B013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1335">
              <w:rPr>
                <w:rFonts w:ascii="Times New Roman" w:eastAsia="Times New Roman" w:hAnsi="Times New Roman" w:cs="Times New Roman"/>
                <w:sz w:val="24"/>
                <w:szCs w:val="24"/>
              </w:rPr>
              <w:t>LINZESS 145, 290 mcg</w:t>
            </w:r>
          </w:p>
        </w:tc>
        <w:tc>
          <w:tcPr>
            <w:tcW w:w="28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ECC6C5F" w14:textId="3967E041" w:rsidR="7CECBE31" w:rsidRPr="00B01335" w:rsidRDefault="7CECBE31" w:rsidP="00B013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1335">
              <w:rPr>
                <w:rFonts w:ascii="Times New Roman" w:eastAsia="Times New Roman" w:hAnsi="Times New Roman" w:cs="Times New Roman"/>
                <w:sz w:val="24"/>
                <w:szCs w:val="24"/>
              </w:rPr>
              <w:t>069923</w:t>
            </w:r>
          </w:p>
        </w:tc>
        <w:tc>
          <w:tcPr>
            <w:tcW w:w="312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BBD4ABA" w14:textId="1A5449C3" w:rsidR="7CECBE31" w:rsidRPr="00B01335" w:rsidRDefault="7CECBE31" w:rsidP="00B013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01335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354ADE4C" w14:paraId="48AB7F1D" w14:textId="77777777" w:rsidTr="53B05171">
        <w:trPr>
          <w:trHeight w:val="300"/>
        </w:trPr>
        <w:tc>
          <w:tcPr>
            <w:tcW w:w="2370" w:type="dxa"/>
            <w:vMerge/>
            <w:hideMark/>
          </w:tcPr>
          <w:p w14:paraId="4E2452C5" w14:textId="77777777" w:rsidR="00A5225D" w:rsidRDefault="00A5225D"/>
        </w:tc>
        <w:tc>
          <w:tcPr>
            <w:tcW w:w="25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0F83781" w14:textId="690697F8" w:rsidR="7CECBE31" w:rsidRPr="00B01335" w:rsidRDefault="7CECBE31" w:rsidP="00B013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1335">
              <w:rPr>
                <w:rFonts w:ascii="Times New Roman" w:eastAsia="Times New Roman" w:hAnsi="Times New Roman" w:cs="Times New Roman"/>
                <w:sz w:val="24"/>
                <w:szCs w:val="24"/>
              </w:rPr>
              <w:t>MOVANTIK</w:t>
            </w:r>
          </w:p>
        </w:tc>
        <w:tc>
          <w:tcPr>
            <w:tcW w:w="28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1B0E6FC" w14:textId="6AB4E795" w:rsidR="7CECBE31" w:rsidRPr="00B01335" w:rsidRDefault="7CECBE31" w:rsidP="00B013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1335">
              <w:rPr>
                <w:rFonts w:ascii="Times New Roman" w:eastAsia="Times New Roman" w:hAnsi="Times New Roman" w:cs="Times New Roman"/>
                <w:sz w:val="24"/>
                <w:szCs w:val="24"/>
              </w:rPr>
              <w:t>073335</w:t>
            </w:r>
          </w:p>
        </w:tc>
        <w:tc>
          <w:tcPr>
            <w:tcW w:w="312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2D17E539" w14:textId="6E18AB14" w:rsidR="7CECBE31" w:rsidRPr="00B01335" w:rsidRDefault="7CECBE31" w:rsidP="00B013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01335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354ADE4C" w14:paraId="334AE8FF" w14:textId="77777777" w:rsidTr="53B05171">
        <w:trPr>
          <w:trHeight w:val="300"/>
        </w:trPr>
        <w:tc>
          <w:tcPr>
            <w:tcW w:w="2370" w:type="dxa"/>
            <w:vMerge/>
            <w:hideMark/>
          </w:tcPr>
          <w:p w14:paraId="6EB55965" w14:textId="77777777" w:rsidR="00A5225D" w:rsidRDefault="00A5225D"/>
        </w:tc>
        <w:tc>
          <w:tcPr>
            <w:tcW w:w="25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3FC9903E" w14:textId="7BF08D4E" w:rsidR="7CECBE31" w:rsidRPr="00B01335" w:rsidRDefault="7CECBE31" w:rsidP="00B013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1335">
              <w:rPr>
                <w:rFonts w:ascii="Times New Roman" w:eastAsia="Times New Roman" w:hAnsi="Times New Roman" w:cs="Times New Roman"/>
                <w:sz w:val="24"/>
                <w:szCs w:val="24"/>
              </w:rPr>
              <w:t>MOVANTIK</w:t>
            </w:r>
          </w:p>
        </w:tc>
        <w:tc>
          <w:tcPr>
            <w:tcW w:w="28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9E7BD9F" w14:textId="0865B8BD" w:rsidR="7CECBE31" w:rsidRPr="00B01335" w:rsidRDefault="7CECBE31" w:rsidP="00B013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1335">
              <w:rPr>
                <w:rFonts w:ascii="Times New Roman" w:eastAsia="Times New Roman" w:hAnsi="Times New Roman" w:cs="Times New Roman"/>
                <w:sz w:val="24"/>
                <w:szCs w:val="24"/>
              </w:rPr>
              <w:t>073336</w:t>
            </w:r>
          </w:p>
        </w:tc>
        <w:tc>
          <w:tcPr>
            <w:tcW w:w="312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3809319" w14:textId="42C0DBBD" w:rsidR="7CECBE31" w:rsidRPr="00B01335" w:rsidRDefault="7CECBE31" w:rsidP="00B013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01335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  <w:tr w:rsidR="354ADE4C" w14:paraId="0F2F8B72" w14:textId="77777777" w:rsidTr="53B05171">
        <w:trPr>
          <w:trHeight w:val="300"/>
        </w:trPr>
        <w:tc>
          <w:tcPr>
            <w:tcW w:w="2370" w:type="dxa"/>
            <w:vMerge/>
            <w:hideMark/>
          </w:tcPr>
          <w:p w14:paraId="73581BF0" w14:textId="77777777" w:rsidR="00A5225D" w:rsidRDefault="00A5225D"/>
        </w:tc>
        <w:tc>
          <w:tcPr>
            <w:tcW w:w="258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46D45DEE" w14:textId="293CDC36" w:rsidR="7CECBE31" w:rsidRPr="00B01335" w:rsidRDefault="7CECBE31" w:rsidP="00B013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1335">
              <w:rPr>
                <w:rFonts w:ascii="Times New Roman" w:eastAsia="Times New Roman" w:hAnsi="Times New Roman" w:cs="Times New Roman"/>
                <w:sz w:val="24"/>
                <w:szCs w:val="24"/>
              </w:rPr>
              <w:t>TRULANCE</w:t>
            </w:r>
          </w:p>
        </w:tc>
        <w:tc>
          <w:tcPr>
            <w:tcW w:w="28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6C2C314F" w14:textId="1FD18A2B" w:rsidR="7CECBE31" w:rsidRPr="00B01335" w:rsidRDefault="7CECBE31" w:rsidP="00B013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01335">
              <w:rPr>
                <w:rFonts w:ascii="Times New Roman" w:eastAsia="Times New Roman" w:hAnsi="Times New Roman" w:cs="Times New Roman"/>
                <w:sz w:val="24"/>
                <w:szCs w:val="24"/>
              </w:rPr>
              <w:t>077047</w:t>
            </w:r>
          </w:p>
        </w:tc>
        <w:tc>
          <w:tcPr>
            <w:tcW w:w="3129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auto"/>
            <w:hideMark/>
          </w:tcPr>
          <w:p w14:paraId="1013EB1D" w14:textId="73F7A0C0" w:rsidR="7CECBE31" w:rsidRPr="00B01335" w:rsidRDefault="7CECBE31" w:rsidP="00B0133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B01335">
              <w:rPr>
                <w:rFonts w:ascii="Times New Roman" w:eastAsia="Times New Roman" w:hAnsi="Times New Roman" w:cs="Times New Roman"/>
                <w:sz w:val="24"/>
                <w:szCs w:val="24"/>
              </w:rPr>
              <w:t>GCNSeqNo</w:t>
            </w:r>
            <w:proofErr w:type="spellEnd"/>
          </w:p>
        </w:tc>
      </w:tr>
    </w:tbl>
    <w:p w14:paraId="5A98D798" w14:textId="0BD145C4" w:rsidR="00F44861" w:rsidRPr="00D44FFF" w:rsidRDefault="00F44861" w:rsidP="1A87AD5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109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60"/>
        <w:gridCol w:w="1086"/>
        <w:gridCol w:w="1005"/>
        <w:gridCol w:w="1081"/>
        <w:gridCol w:w="3874"/>
        <w:gridCol w:w="1670"/>
        <w:gridCol w:w="1069"/>
      </w:tblGrid>
      <w:tr w:rsidR="00ED24FC" w:rsidRPr="00D44FFF" w14:paraId="68A06BF1" w14:textId="77777777" w:rsidTr="53B05171">
        <w:trPr>
          <w:trHeight w:val="300"/>
        </w:trPr>
        <w:tc>
          <w:tcPr>
            <w:tcW w:w="1163" w:type="dxa"/>
            <w:shd w:val="clear" w:color="auto" w:fill="D9D9D9" w:themeFill="background1" w:themeFillShade="D9"/>
            <w:hideMark/>
          </w:tcPr>
          <w:p w14:paraId="0F59FA82" w14:textId="77777777" w:rsidR="00D44FFF" w:rsidRPr="00D44FFF" w:rsidRDefault="00D44FF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quence Number 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</w:tc>
        <w:tc>
          <w:tcPr>
            <w:tcW w:w="1089" w:type="dxa"/>
            <w:shd w:val="clear" w:color="auto" w:fill="D9D9D9" w:themeFill="background1" w:themeFillShade="D9"/>
            <w:hideMark/>
          </w:tcPr>
          <w:p w14:paraId="09EC099F" w14:textId="77777777" w:rsidR="00D44FFF" w:rsidRPr="00D44FFF" w:rsidRDefault="00D44FFF" w:rsidP="53B0517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3B05171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ID </w:t>
            </w:r>
            <w:r w:rsidRPr="53B05171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</w:tc>
        <w:tc>
          <w:tcPr>
            <w:tcW w:w="1006" w:type="dxa"/>
            <w:shd w:val="clear" w:color="auto" w:fill="D9D9D9" w:themeFill="background1" w:themeFillShade="D9"/>
            <w:hideMark/>
          </w:tcPr>
          <w:p w14:paraId="3F39DBAC" w14:textId="77777777" w:rsidR="00D44FFF" w:rsidRPr="00D44FFF" w:rsidRDefault="00D44FF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fault Next Question ID 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</w:tc>
        <w:tc>
          <w:tcPr>
            <w:tcW w:w="1082" w:type="dxa"/>
            <w:shd w:val="clear" w:color="auto" w:fill="D9D9D9" w:themeFill="background1" w:themeFillShade="D9"/>
            <w:hideMark/>
          </w:tcPr>
          <w:p w14:paraId="29AD3731" w14:textId="77777777" w:rsidR="00D44FFF" w:rsidRPr="00D44FFF" w:rsidRDefault="00D44FF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Type 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</w:tc>
        <w:tc>
          <w:tcPr>
            <w:tcW w:w="3915" w:type="dxa"/>
            <w:shd w:val="clear" w:color="auto" w:fill="D9D9D9" w:themeFill="background1" w:themeFillShade="D9"/>
            <w:hideMark/>
          </w:tcPr>
          <w:p w14:paraId="752B273E" w14:textId="77777777" w:rsidR="00D44FFF" w:rsidRPr="00D44FFF" w:rsidRDefault="00D44FF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Question Text 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</w:tc>
        <w:tc>
          <w:tcPr>
            <w:tcW w:w="1619" w:type="dxa"/>
            <w:shd w:val="clear" w:color="auto" w:fill="D9D9D9" w:themeFill="background1" w:themeFillShade="D9"/>
            <w:hideMark/>
          </w:tcPr>
          <w:p w14:paraId="138D6A91" w14:textId="77777777" w:rsidR="00D44FFF" w:rsidRPr="00D44FFF" w:rsidRDefault="00D44FF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oice Text 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</w:tc>
        <w:tc>
          <w:tcPr>
            <w:tcW w:w="1071" w:type="dxa"/>
            <w:shd w:val="clear" w:color="auto" w:fill="D9D9D9" w:themeFill="background1" w:themeFillShade="D9"/>
            <w:hideMark/>
          </w:tcPr>
          <w:p w14:paraId="333DE5AA" w14:textId="77777777" w:rsidR="00D44FFF" w:rsidRPr="00D44FFF" w:rsidRDefault="00D44FF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ext Question ID 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</w:tc>
      </w:tr>
      <w:tr w:rsidR="00ED24FC" w:rsidRPr="00D44FFF" w14:paraId="289D10F7" w14:textId="77777777" w:rsidTr="53B05171">
        <w:trPr>
          <w:trHeight w:val="315"/>
        </w:trPr>
        <w:tc>
          <w:tcPr>
            <w:tcW w:w="1163" w:type="dxa"/>
            <w:vMerge w:val="restart"/>
            <w:shd w:val="clear" w:color="auto" w:fill="auto"/>
            <w:hideMark/>
          </w:tcPr>
          <w:p w14:paraId="6D59FDCD" w14:textId="77777777" w:rsidR="00D44FFF" w:rsidRPr="00D44FFF" w:rsidRDefault="00D44FF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1  </w:t>
            </w:r>
          </w:p>
        </w:tc>
        <w:tc>
          <w:tcPr>
            <w:tcW w:w="1089" w:type="dxa"/>
            <w:vMerge w:val="restart"/>
            <w:shd w:val="clear" w:color="auto" w:fill="auto"/>
            <w:hideMark/>
          </w:tcPr>
          <w:p w14:paraId="306A87FA" w14:textId="1D6508AD" w:rsidR="00D44FFF" w:rsidRPr="00D44FFF" w:rsidRDefault="00D44FFF" w:rsidP="53B0517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3B05171">
              <w:rPr>
                <w:rFonts w:ascii="Times New Roman" w:eastAsia="Times New Roman" w:hAnsi="Times New Roman" w:cs="Times New Roman"/>
                <w:sz w:val="24"/>
                <w:szCs w:val="24"/>
              </w:rPr>
              <w:t> 3</w:t>
            </w:r>
            <w:r w:rsidR="371E6CE3" w:rsidRPr="53B05171">
              <w:rPr>
                <w:rFonts w:ascii="Times New Roman" w:eastAsia="Times New Roman" w:hAnsi="Times New Roman" w:cs="Times New Roman"/>
                <w:sz w:val="24"/>
                <w:szCs w:val="24"/>
              </w:rPr>
              <w:t>999</w:t>
            </w:r>
          </w:p>
        </w:tc>
        <w:tc>
          <w:tcPr>
            <w:tcW w:w="1006" w:type="dxa"/>
            <w:vMerge w:val="restart"/>
            <w:shd w:val="clear" w:color="auto" w:fill="auto"/>
            <w:hideMark/>
          </w:tcPr>
          <w:p w14:paraId="01EF47E2" w14:textId="77777777" w:rsidR="00D44FFF" w:rsidRPr="00D44FFF" w:rsidRDefault="00D44FF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</w:tc>
        <w:tc>
          <w:tcPr>
            <w:tcW w:w="1082" w:type="dxa"/>
            <w:vMerge w:val="restart"/>
            <w:shd w:val="clear" w:color="auto" w:fill="auto"/>
            <w:hideMark/>
          </w:tcPr>
          <w:p w14:paraId="53A55635" w14:textId="11BE92A5" w:rsidR="00D44FFF" w:rsidRPr="00D44FFF" w:rsidRDefault="00D44FF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Select  </w:t>
            </w:r>
          </w:p>
        </w:tc>
        <w:tc>
          <w:tcPr>
            <w:tcW w:w="3915" w:type="dxa"/>
            <w:vMerge w:val="restart"/>
            <w:shd w:val="clear" w:color="auto" w:fill="auto"/>
            <w:hideMark/>
          </w:tcPr>
          <w:p w14:paraId="08E91670" w14:textId="77777777" w:rsidR="00D44FFF" w:rsidRPr="00D44FFF" w:rsidRDefault="00D44FF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Is the patient new to therapy (initial authorization request) or continuing therapy (re-authorization request)?   </w:t>
            </w:r>
          </w:p>
          <w:p w14:paraId="710E6F5F" w14:textId="77777777" w:rsidR="00D44FFF" w:rsidRPr="00D44FFF" w:rsidRDefault="00D44FF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  </w:t>
            </w:r>
          </w:p>
        </w:tc>
        <w:tc>
          <w:tcPr>
            <w:tcW w:w="1619" w:type="dxa"/>
            <w:shd w:val="clear" w:color="auto" w:fill="auto"/>
            <w:hideMark/>
          </w:tcPr>
          <w:p w14:paraId="51D3818D" w14:textId="095B08EE" w:rsidR="00D44FFF" w:rsidRPr="00D44FFF" w:rsidRDefault="00D44FF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New Start (initial authorization request</w:t>
            </w:r>
            <w:r w:rsidR="00AF0FEE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071" w:type="dxa"/>
            <w:shd w:val="clear" w:color="auto" w:fill="auto"/>
            <w:hideMark/>
          </w:tcPr>
          <w:p w14:paraId="3A1DE9BF" w14:textId="77777777" w:rsidR="00D44FFF" w:rsidRPr="00D44FFF" w:rsidRDefault="00D44FF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4000   </w:t>
            </w:r>
          </w:p>
        </w:tc>
      </w:tr>
      <w:tr w:rsidR="00ED24FC" w:rsidRPr="00D44FFF" w14:paraId="3A4AD4B0" w14:textId="77777777" w:rsidTr="53B05171">
        <w:trPr>
          <w:trHeight w:val="315"/>
        </w:trPr>
        <w:tc>
          <w:tcPr>
            <w:tcW w:w="1163" w:type="dxa"/>
            <w:vMerge/>
            <w:vAlign w:val="center"/>
            <w:hideMark/>
          </w:tcPr>
          <w:p w14:paraId="2CA09FA2" w14:textId="77777777" w:rsidR="00D44FFF" w:rsidRPr="00D44FFF" w:rsidRDefault="00D44FFF" w:rsidP="00D44FFF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089" w:type="dxa"/>
            <w:vMerge/>
            <w:vAlign w:val="center"/>
            <w:hideMark/>
          </w:tcPr>
          <w:p w14:paraId="2918E3C4" w14:textId="77777777" w:rsidR="00D44FFF" w:rsidRPr="00D44FFF" w:rsidRDefault="00D44FFF" w:rsidP="00D44FFF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006" w:type="dxa"/>
            <w:vMerge/>
            <w:vAlign w:val="center"/>
            <w:hideMark/>
          </w:tcPr>
          <w:p w14:paraId="3AE6AED8" w14:textId="77777777" w:rsidR="00D44FFF" w:rsidRPr="00D44FFF" w:rsidRDefault="00D44FFF" w:rsidP="00D44FFF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082" w:type="dxa"/>
            <w:vMerge/>
            <w:vAlign w:val="center"/>
            <w:hideMark/>
          </w:tcPr>
          <w:p w14:paraId="3ECE69BD" w14:textId="77777777" w:rsidR="00D44FFF" w:rsidRPr="00D44FFF" w:rsidRDefault="00D44FFF" w:rsidP="00D44FFF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3915" w:type="dxa"/>
            <w:vMerge/>
            <w:vAlign w:val="center"/>
            <w:hideMark/>
          </w:tcPr>
          <w:p w14:paraId="0FBB4643" w14:textId="77777777" w:rsidR="00D44FFF" w:rsidRPr="00D44FFF" w:rsidRDefault="00D44FFF" w:rsidP="00D44FFF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619" w:type="dxa"/>
            <w:shd w:val="clear" w:color="auto" w:fill="auto"/>
            <w:hideMark/>
          </w:tcPr>
          <w:p w14:paraId="1E834093" w14:textId="77777777" w:rsidR="00D44FFF" w:rsidRPr="00D44FFF" w:rsidRDefault="00D44FF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ntinuation (re-authorization </w:t>
            </w:r>
            <w:proofErr w:type="gramStart"/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request)   </w:t>
            </w:r>
            <w:proofErr w:type="gramEnd"/>
          </w:p>
        </w:tc>
        <w:tc>
          <w:tcPr>
            <w:tcW w:w="1071" w:type="dxa"/>
            <w:shd w:val="clear" w:color="auto" w:fill="auto"/>
            <w:hideMark/>
          </w:tcPr>
          <w:p w14:paraId="2C50FEC7" w14:textId="2A99F22D" w:rsidR="00D44FFF" w:rsidRPr="00D44FFF" w:rsidRDefault="00D44FF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1AF040E6"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4</w:t>
            </w:r>
          </w:p>
        </w:tc>
      </w:tr>
      <w:tr w:rsidR="00ED24FC" w:rsidRPr="00D44FFF" w14:paraId="1ED69667" w14:textId="77777777" w:rsidTr="53B05171">
        <w:trPr>
          <w:trHeight w:val="585"/>
        </w:trPr>
        <w:tc>
          <w:tcPr>
            <w:tcW w:w="1163" w:type="dxa"/>
            <w:vMerge w:val="restart"/>
            <w:shd w:val="clear" w:color="auto" w:fill="auto"/>
            <w:hideMark/>
          </w:tcPr>
          <w:p w14:paraId="36CCE497" w14:textId="54E06CBD" w:rsidR="00D44FFF" w:rsidRPr="00D44FFF" w:rsidRDefault="00D44FF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1AF040E6"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89" w:type="dxa"/>
            <w:vMerge w:val="restart"/>
            <w:shd w:val="clear" w:color="auto" w:fill="auto"/>
            <w:hideMark/>
          </w:tcPr>
          <w:p w14:paraId="6D6A585C" w14:textId="77777777" w:rsidR="00D44FFF" w:rsidRPr="00D44FFF" w:rsidRDefault="00D44FF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4000 </w:t>
            </w:r>
          </w:p>
        </w:tc>
        <w:tc>
          <w:tcPr>
            <w:tcW w:w="1006" w:type="dxa"/>
            <w:vMerge w:val="restart"/>
            <w:shd w:val="clear" w:color="auto" w:fill="auto"/>
            <w:hideMark/>
          </w:tcPr>
          <w:p w14:paraId="23CCA3A8" w14:textId="77777777" w:rsidR="00D44FFF" w:rsidRPr="00D44FFF" w:rsidRDefault="00D44FF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</w:tc>
        <w:tc>
          <w:tcPr>
            <w:tcW w:w="1082" w:type="dxa"/>
            <w:vMerge w:val="restart"/>
            <w:shd w:val="clear" w:color="auto" w:fill="auto"/>
            <w:hideMark/>
          </w:tcPr>
          <w:p w14:paraId="7CAF1C99" w14:textId="30E6A75B" w:rsidR="00D44FFF" w:rsidRPr="00D44FFF" w:rsidRDefault="00D44FF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Select  </w:t>
            </w:r>
          </w:p>
        </w:tc>
        <w:tc>
          <w:tcPr>
            <w:tcW w:w="3915" w:type="dxa"/>
            <w:vMerge w:val="restart"/>
            <w:shd w:val="clear" w:color="auto" w:fill="auto"/>
            <w:hideMark/>
          </w:tcPr>
          <w:p w14:paraId="5E5B1CA8" w14:textId="163F21DB" w:rsidR="00D44FFF" w:rsidRPr="00D44FFF" w:rsidRDefault="00D44FF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Is this request being prescribed in accordance with Food and Drug Administration (FDA) approved labeling? </w:t>
            </w:r>
          </w:p>
        </w:tc>
        <w:tc>
          <w:tcPr>
            <w:tcW w:w="1619" w:type="dxa"/>
            <w:shd w:val="clear" w:color="auto" w:fill="auto"/>
            <w:hideMark/>
          </w:tcPr>
          <w:p w14:paraId="68674EAB" w14:textId="77777777" w:rsidR="00D44FFF" w:rsidRPr="00D44FFF" w:rsidRDefault="00D44FF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Y   </w:t>
            </w:r>
          </w:p>
        </w:tc>
        <w:tc>
          <w:tcPr>
            <w:tcW w:w="1071" w:type="dxa"/>
            <w:shd w:val="clear" w:color="auto" w:fill="auto"/>
            <w:hideMark/>
          </w:tcPr>
          <w:p w14:paraId="5E41D6B4" w14:textId="77777777" w:rsidR="00D44FFF" w:rsidRPr="00D44FFF" w:rsidRDefault="00D44FF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4001 </w:t>
            </w:r>
          </w:p>
        </w:tc>
      </w:tr>
      <w:tr w:rsidR="00ED24FC" w:rsidRPr="00D44FFF" w14:paraId="1112D295" w14:textId="77777777" w:rsidTr="53B05171">
        <w:trPr>
          <w:trHeight w:val="570"/>
        </w:trPr>
        <w:tc>
          <w:tcPr>
            <w:tcW w:w="1163" w:type="dxa"/>
            <w:vMerge/>
            <w:vAlign w:val="center"/>
            <w:hideMark/>
          </w:tcPr>
          <w:p w14:paraId="2954AD2F" w14:textId="77777777" w:rsidR="00D44FFF" w:rsidRPr="00D44FFF" w:rsidRDefault="00D44FFF" w:rsidP="00D44FFF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089" w:type="dxa"/>
            <w:vMerge/>
            <w:vAlign w:val="center"/>
            <w:hideMark/>
          </w:tcPr>
          <w:p w14:paraId="3084ADA8" w14:textId="77777777" w:rsidR="00D44FFF" w:rsidRPr="00D44FFF" w:rsidRDefault="00D44FFF" w:rsidP="00D44FFF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006" w:type="dxa"/>
            <w:vMerge/>
            <w:vAlign w:val="center"/>
            <w:hideMark/>
          </w:tcPr>
          <w:p w14:paraId="6D06C7BE" w14:textId="77777777" w:rsidR="00D44FFF" w:rsidRPr="00D44FFF" w:rsidRDefault="00D44FFF" w:rsidP="00D44FFF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082" w:type="dxa"/>
            <w:vMerge/>
            <w:vAlign w:val="center"/>
            <w:hideMark/>
          </w:tcPr>
          <w:p w14:paraId="3829A954" w14:textId="77777777" w:rsidR="00D44FFF" w:rsidRPr="00D44FFF" w:rsidRDefault="00D44FFF" w:rsidP="00D44FFF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3915" w:type="dxa"/>
            <w:vMerge/>
            <w:vAlign w:val="center"/>
            <w:hideMark/>
          </w:tcPr>
          <w:p w14:paraId="3151C52C" w14:textId="77777777" w:rsidR="00D44FFF" w:rsidRPr="00D44FFF" w:rsidRDefault="00D44FFF" w:rsidP="00D44FFF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619" w:type="dxa"/>
            <w:shd w:val="clear" w:color="auto" w:fill="auto"/>
            <w:hideMark/>
          </w:tcPr>
          <w:p w14:paraId="2905F1AB" w14:textId="77777777" w:rsidR="00D44FFF" w:rsidRPr="00D44FFF" w:rsidRDefault="00D44FF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N   </w:t>
            </w:r>
          </w:p>
        </w:tc>
        <w:tc>
          <w:tcPr>
            <w:tcW w:w="1071" w:type="dxa"/>
            <w:shd w:val="clear" w:color="auto" w:fill="auto"/>
            <w:hideMark/>
          </w:tcPr>
          <w:p w14:paraId="6414E7F0" w14:textId="17AE0528" w:rsidR="00D44FFF" w:rsidRPr="00D44FFF" w:rsidRDefault="00D44FFF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123</w:t>
            </w:r>
            <w:r w:rsidR="61F91AED"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5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C4687A" w:rsidRPr="00D44FFF" w14:paraId="75E4B730" w14:textId="77777777" w:rsidTr="53B05171">
        <w:trPr>
          <w:trHeight w:val="495"/>
        </w:trPr>
        <w:tc>
          <w:tcPr>
            <w:tcW w:w="1163" w:type="dxa"/>
            <w:vMerge w:val="restart"/>
            <w:shd w:val="clear" w:color="auto" w:fill="auto"/>
            <w:hideMark/>
          </w:tcPr>
          <w:p w14:paraId="479F6928" w14:textId="77777777" w:rsidR="00C4687A" w:rsidRPr="00D44FFF" w:rsidRDefault="1AF040E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3  </w:t>
            </w:r>
          </w:p>
          <w:p w14:paraId="1A25634A" w14:textId="46A1C8C1" w:rsidR="00C4687A" w:rsidRPr="00D44FFF" w:rsidRDefault="00C4687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9" w:type="dxa"/>
            <w:vMerge w:val="restart"/>
            <w:shd w:val="clear" w:color="auto" w:fill="auto"/>
            <w:hideMark/>
          </w:tcPr>
          <w:p w14:paraId="275EDA76" w14:textId="77777777" w:rsidR="00C4687A" w:rsidRPr="00D44FFF" w:rsidRDefault="1AF040E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4001 </w:t>
            </w:r>
          </w:p>
        </w:tc>
        <w:tc>
          <w:tcPr>
            <w:tcW w:w="1006" w:type="dxa"/>
            <w:vMerge w:val="restart"/>
            <w:shd w:val="clear" w:color="auto" w:fill="auto"/>
            <w:hideMark/>
          </w:tcPr>
          <w:p w14:paraId="7CEFACC4" w14:textId="77777777" w:rsidR="00C4687A" w:rsidRPr="00D44FFF" w:rsidRDefault="1AF040E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082" w:type="dxa"/>
            <w:vMerge w:val="restart"/>
            <w:shd w:val="clear" w:color="auto" w:fill="auto"/>
            <w:hideMark/>
          </w:tcPr>
          <w:p w14:paraId="11C3DB7C" w14:textId="662243D3" w:rsidR="00C4687A" w:rsidRPr="00D44FFF" w:rsidRDefault="1AF040E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Select </w:t>
            </w:r>
            <w:r w:rsidR="229A76A3"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d Free Text </w:t>
            </w:r>
          </w:p>
        </w:tc>
        <w:tc>
          <w:tcPr>
            <w:tcW w:w="3915" w:type="dxa"/>
            <w:vMerge w:val="restart"/>
            <w:shd w:val="clear" w:color="auto" w:fill="auto"/>
            <w:hideMark/>
          </w:tcPr>
          <w:p w14:paraId="21C7D653" w14:textId="3502FF4C" w:rsidR="00C4687A" w:rsidRPr="00D44FFF" w:rsidRDefault="1AF040E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s the patient had an inadequate clinical response of at least 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14 days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ith at least 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two preferred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rugs?    </w:t>
            </w:r>
          </w:p>
          <w:p w14:paraId="402259F3" w14:textId="1DEF70F9" w:rsidR="00C4687A" w:rsidRPr="00D44FFF" w:rsidRDefault="1AF040E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0A76036D" w14:textId="05B8703B" w:rsidR="00C4687A" w:rsidRPr="00D44FFF" w:rsidRDefault="3D141418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9C4EE17">
              <w:rPr>
                <w:rFonts w:ascii="Times New Roman" w:eastAsia="Times New Roman" w:hAnsi="Times New Roman" w:cs="Times New Roman"/>
                <w:sz w:val="24"/>
                <w:szCs w:val="24"/>
              </w:rPr>
              <w:t>If yes, please submit the medication trials and dates.</w:t>
            </w:r>
          </w:p>
        </w:tc>
        <w:tc>
          <w:tcPr>
            <w:tcW w:w="1619" w:type="dxa"/>
            <w:shd w:val="clear" w:color="auto" w:fill="auto"/>
            <w:hideMark/>
          </w:tcPr>
          <w:p w14:paraId="6C6E14D5" w14:textId="77777777" w:rsidR="00C4687A" w:rsidRPr="00D44FFF" w:rsidRDefault="1AF040E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Y   </w:t>
            </w:r>
          </w:p>
        </w:tc>
        <w:tc>
          <w:tcPr>
            <w:tcW w:w="1071" w:type="dxa"/>
            <w:shd w:val="clear" w:color="auto" w:fill="auto"/>
            <w:hideMark/>
          </w:tcPr>
          <w:p w14:paraId="56221DF9" w14:textId="4CF23478" w:rsidR="00C4687A" w:rsidRPr="00D44FFF" w:rsidRDefault="1AF040E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END (</w:t>
            </w:r>
            <w:r w:rsidR="4A810BC7"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Pending Manual Review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) </w:t>
            </w:r>
          </w:p>
        </w:tc>
      </w:tr>
      <w:tr w:rsidR="00C4687A" w:rsidRPr="00D44FFF" w14:paraId="7C9BD504" w14:textId="77777777" w:rsidTr="53B05171">
        <w:trPr>
          <w:trHeight w:val="495"/>
        </w:trPr>
        <w:tc>
          <w:tcPr>
            <w:tcW w:w="1163" w:type="dxa"/>
            <w:vMerge/>
            <w:hideMark/>
          </w:tcPr>
          <w:p w14:paraId="6254B58E" w14:textId="77777777" w:rsidR="00C4687A" w:rsidRPr="00D44FFF" w:rsidRDefault="00C4687A" w:rsidP="00C4687A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089" w:type="dxa"/>
            <w:vMerge/>
            <w:vAlign w:val="center"/>
            <w:hideMark/>
          </w:tcPr>
          <w:p w14:paraId="66C5F202" w14:textId="77777777" w:rsidR="00C4687A" w:rsidRPr="00D44FFF" w:rsidRDefault="00C4687A" w:rsidP="00C4687A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006" w:type="dxa"/>
            <w:vMerge/>
            <w:vAlign w:val="center"/>
            <w:hideMark/>
          </w:tcPr>
          <w:p w14:paraId="52E2265E" w14:textId="77777777" w:rsidR="00C4687A" w:rsidRPr="00D44FFF" w:rsidRDefault="00C4687A" w:rsidP="00C4687A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082" w:type="dxa"/>
            <w:vMerge/>
            <w:vAlign w:val="center"/>
            <w:hideMark/>
          </w:tcPr>
          <w:p w14:paraId="48E6D6B7" w14:textId="77777777" w:rsidR="00C4687A" w:rsidRPr="00D44FFF" w:rsidRDefault="00C4687A" w:rsidP="00C4687A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3915" w:type="dxa"/>
            <w:vMerge/>
            <w:vAlign w:val="center"/>
            <w:hideMark/>
          </w:tcPr>
          <w:p w14:paraId="5AC7F9E7" w14:textId="77777777" w:rsidR="00C4687A" w:rsidRPr="00D44FFF" w:rsidRDefault="00C4687A" w:rsidP="00C4687A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619" w:type="dxa"/>
            <w:shd w:val="clear" w:color="auto" w:fill="auto"/>
            <w:hideMark/>
          </w:tcPr>
          <w:p w14:paraId="44CB0170" w14:textId="77777777" w:rsidR="00C4687A" w:rsidRPr="00D44FFF" w:rsidRDefault="1AF040E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N   </w:t>
            </w:r>
          </w:p>
        </w:tc>
        <w:tc>
          <w:tcPr>
            <w:tcW w:w="1071" w:type="dxa"/>
            <w:shd w:val="clear" w:color="auto" w:fill="auto"/>
            <w:hideMark/>
          </w:tcPr>
          <w:p w14:paraId="3B02FC75" w14:textId="77777777" w:rsidR="00C4687A" w:rsidRPr="00D44FFF" w:rsidRDefault="1AF040E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4002 </w:t>
            </w:r>
          </w:p>
        </w:tc>
      </w:tr>
      <w:tr w:rsidR="00C4687A" w:rsidRPr="00D44FFF" w14:paraId="5ED3CA11" w14:textId="77777777" w:rsidTr="53B05171">
        <w:trPr>
          <w:trHeight w:val="675"/>
        </w:trPr>
        <w:tc>
          <w:tcPr>
            <w:tcW w:w="1163" w:type="dxa"/>
            <w:vMerge w:val="restart"/>
            <w:shd w:val="clear" w:color="auto" w:fill="auto"/>
            <w:hideMark/>
          </w:tcPr>
          <w:p w14:paraId="2F04674A" w14:textId="77777777" w:rsidR="00C4687A" w:rsidRPr="00D44FFF" w:rsidRDefault="1AF040E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4 </w:t>
            </w:r>
          </w:p>
          <w:p w14:paraId="0147E35B" w14:textId="0738F464" w:rsidR="00C4687A" w:rsidRPr="00D44FFF" w:rsidRDefault="00C4687A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9" w:type="dxa"/>
            <w:vMerge w:val="restart"/>
            <w:shd w:val="clear" w:color="auto" w:fill="auto"/>
            <w:hideMark/>
          </w:tcPr>
          <w:p w14:paraId="3DE9D8ED" w14:textId="77777777" w:rsidR="00C4687A" w:rsidRPr="00D44FFF" w:rsidRDefault="1AF040E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4002 </w:t>
            </w:r>
          </w:p>
        </w:tc>
        <w:tc>
          <w:tcPr>
            <w:tcW w:w="1006" w:type="dxa"/>
            <w:vMerge w:val="restart"/>
            <w:shd w:val="clear" w:color="auto" w:fill="auto"/>
            <w:hideMark/>
          </w:tcPr>
          <w:p w14:paraId="4F33BEC9" w14:textId="77777777" w:rsidR="00C4687A" w:rsidRPr="00D44FFF" w:rsidRDefault="1AF040E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1082" w:type="dxa"/>
            <w:vMerge w:val="restart"/>
            <w:shd w:val="clear" w:color="auto" w:fill="auto"/>
            <w:hideMark/>
          </w:tcPr>
          <w:p w14:paraId="0F2AFD4A" w14:textId="598E7E9F" w:rsidR="00C4687A" w:rsidRPr="00D44FFF" w:rsidRDefault="1AF040E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Select and Free Text </w:t>
            </w:r>
          </w:p>
        </w:tc>
        <w:tc>
          <w:tcPr>
            <w:tcW w:w="3915" w:type="dxa"/>
            <w:vMerge w:val="restart"/>
            <w:shd w:val="clear" w:color="auto" w:fill="auto"/>
            <w:hideMark/>
          </w:tcPr>
          <w:p w14:paraId="21E7600A" w14:textId="77777777" w:rsidR="00C4687A" w:rsidRPr="00D44FFF" w:rsidRDefault="4A106908" w:rsidP="1A87AD5C">
            <w:pPr>
              <w:pStyle w:val="paragraph"/>
              <w:spacing w:before="0" w:beforeAutospacing="0" w:after="0" w:afterAutospacing="0" w:line="256" w:lineRule="auto"/>
              <w:textAlignment w:val="baseline"/>
            </w:pPr>
            <w:r w:rsidRPr="1A87AD5C">
              <w:t>Has the provider submitted documentation of medical necessity beyond convenience for why the patient cannot be changed to a preferred drug (i.e., allergies, drug-drug interactions, contraindications, or intolerances)?</w:t>
            </w:r>
          </w:p>
          <w:p w14:paraId="6439FE51" w14:textId="77777777" w:rsidR="00C4687A" w:rsidRPr="00D44FFF" w:rsidRDefault="00C4687A" w:rsidP="1A87AD5C">
            <w:pPr>
              <w:pStyle w:val="paragraph"/>
              <w:spacing w:before="0" w:beforeAutospacing="0" w:after="0" w:afterAutospacing="0" w:line="256" w:lineRule="auto"/>
              <w:textAlignment w:val="baseline"/>
            </w:pPr>
          </w:p>
          <w:p w14:paraId="2D47398F" w14:textId="3774A63D" w:rsidR="00C4687A" w:rsidRPr="00D44FFF" w:rsidRDefault="4A106908" w:rsidP="00B01335">
            <w:pPr>
              <w:pStyle w:val="paragraph"/>
              <w:spacing w:before="0" w:beforeAutospacing="0" w:after="0" w:afterAutospacing="0" w:line="256" w:lineRule="auto"/>
              <w:textAlignment w:val="baseline"/>
            </w:pPr>
            <w:r w:rsidRPr="1A87AD5C">
              <w:t>If yes, please submit the medication name and reason for inability to use. </w:t>
            </w:r>
          </w:p>
        </w:tc>
        <w:tc>
          <w:tcPr>
            <w:tcW w:w="1619" w:type="dxa"/>
            <w:shd w:val="clear" w:color="auto" w:fill="auto"/>
            <w:hideMark/>
          </w:tcPr>
          <w:p w14:paraId="2077F9A5" w14:textId="77777777" w:rsidR="00C4687A" w:rsidRPr="00D44FFF" w:rsidRDefault="1AF040E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Y </w:t>
            </w:r>
          </w:p>
        </w:tc>
        <w:tc>
          <w:tcPr>
            <w:tcW w:w="1071" w:type="dxa"/>
            <w:shd w:val="clear" w:color="auto" w:fill="auto"/>
            <w:hideMark/>
          </w:tcPr>
          <w:p w14:paraId="35B0E87D" w14:textId="77777777" w:rsidR="00C4687A" w:rsidRPr="00D44FFF" w:rsidRDefault="1AF040E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END (Pending Manual Review) </w:t>
            </w:r>
          </w:p>
        </w:tc>
      </w:tr>
      <w:tr w:rsidR="00C4687A" w:rsidRPr="00D44FFF" w14:paraId="58FDCA60" w14:textId="77777777" w:rsidTr="53B05171">
        <w:trPr>
          <w:trHeight w:val="675"/>
        </w:trPr>
        <w:tc>
          <w:tcPr>
            <w:tcW w:w="1163" w:type="dxa"/>
            <w:vMerge/>
            <w:hideMark/>
          </w:tcPr>
          <w:p w14:paraId="7DFBD307" w14:textId="77777777" w:rsidR="00C4687A" w:rsidRPr="00D44FFF" w:rsidRDefault="00C4687A" w:rsidP="00C4687A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089" w:type="dxa"/>
            <w:vMerge/>
            <w:vAlign w:val="center"/>
            <w:hideMark/>
          </w:tcPr>
          <w:p w14:paraId="40DBA01D" w14:textId="77777777" w:rsidR="00C4687A" w:rsidRPr="00D44FFF" w:rsidRDefault="00C4687A" w:rsidP="00C4687A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006" w:type="dxa"/>
            <w:vMerge/>
            <w:vAlign w:val="center"/>
            <w:hideMark/>
          </w:tcPr>
          <w:p w14:paraId="449A5A04" w14:textId="77777777" w:rsidR="00C4687A" w:rsidRPr="00D44FFF" w:rsidRDefault="00C4687A" w:rsidP="00C4687A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082" w:type="dxa"/>
            <w:vMerge/>
            <w:vAlign w:val="center"/>
            <w:hideMark/>
          </w:tcPr>
          <w:p w14:paraId="707C315A" w14:textId="77777777" w:rsidR="00C4687A" w:rsidRPr="00D44FFF" w:rsidRDefault="00C4687A" w:rsidP="00C4687A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3915" w:type="dxa"/>
            <w:vMerge/>
            <w:vAlign w:val="center"/>
            <w:hideMark/>
          </w:tcPr>
          <w:p w14:paraId="677E4B18" w14:textId="77777777" w:rsidR="00C4687A" w:rsidRPr="00D44FFF" w:rsidRDefault="00C4687A" w:rsidP="00C4687A">
            <w:pPr>
              <w:spacing w:after="0" w:line="240" w:lineRule="auto"/>
              <w:rPr>
                <w:rFonts w:eastAsia="Times New Roman" w:cstheme="minorHAnsi"/>
              </w:rPr>
            </w:pPr>
          </w:p>
        </w:tc>
        <w:tc>
          <w:tcPr>
            <w:tcW w:w="1619" w:type="dxa"/>
            <w:shd w:val="clear" w:color="auto" w:fill="auto"/>
            <w:hideMark/>
          </w:tcPr>
          <w:p w14:paraId="7313CC3B" w14:textId="77777777" w:rsidR="00C4687A" w:rsidRPr="00D44FFF" w:rsidRDefault="1AF040E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N </w:t>
            </w:r>
          </w:p>
        </w:tc>
        <w:tc>
          <w:tcPr>
            <w:tcW w:w="1071" w:type="dxa"/>
            <w:shd w:val="clear" w:color="auto" w:fill="auto"/>
            <w:hideMark/>
          </w:tcPr>
          <w:p w14:paraId="598EDE94" w14:textId="776F3EF8" w:rsidR="00C4687A" w:rsidRPr="00D44FFF" w:rsidRDefault="1AF040E6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1235</w:t>
            </w:r>
          </w:p>
        </w:tc>
      </w:tr>
      <w:tr w:rsidR="006E3A77" w:rsidRPr="00D44FFF" w14:paraId="0C61D985" w14:textId="77777777" w:rsidTr="53B05171">
        <w:trPr>
          <w:trHeight w:val="690"/>
        </w:trPr>
        <w:tc>
          <w:tcPr>
            <w:tcW w:w="1163" w:type="dxa"/>
            <w:vMerge w:val="restart"/>
            <w:shd w:val="clear" w:color="auto" w:fill="auto"/>
          </w:tcPr>
          <w:p w14:paraId="595637BC" w14:textId="56FB4162" w:rsidR="006E3A77" w:rsidRPr="00D44FFF" w:rsidRDefault="14C9B8D0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5 </w:t>
            </w:r>
          </w:p>
        </w:tc>
        <w:tc>
          <w:tcPr>
            <w:tcW w:w="1089" w:type="dxa"/>
            <w:vMerge w:val="restart"/>
            <w:shd w:val="clear" w:color="auto" w:fill="auto"/>
          </w:tcPr>
          <w:p w14:paraId="5BA4FB71" w14:textId="79B04AD9" w:rsidR="006E3A77" w:rsidRPr="00D44FFF" w:rsidRDefault="14C9B8D0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4</w:t>
            </w:r>
          </w:p>
        </w:tc>
        <w:tc>
          <w:tcPr>
            <w:tcW w:w="1006" w:type="dxa"/>
            <w:vMerge w:val="restart"/>
            <w:shd w:val="clear" w:color="auto" w:fill="auto"/>
          </w:tcPr>
          <w:p w14:paraId="634EF737" w14:textId="77777777" w:rsidR="006E3A77" w:rsidRPr="00D44FFF" w:rsidRDefault="006E3A77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2" w:type="dxa"/>
            <w:vMerge w:val="restart"/>
            <w:shd w:val="clear" w:color="auto" w:fill="auto"/>
          </w:tcPr>
          <w:p w14:paraId="676ED8A9" w14:textId="4F72DE5E" w:rsidR="006E3A77" w:rsidRPr="00D44FFF" w:rsidRDefault="14C9B8D0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Select and Free Text  </w:t>
            </w:r>
          </w:p>
        </w:tc>
        <w:tc>
          <w:tcPr>
            <w:tcW w:w="3915" w:type="dxa"/>
            <w:vMerge w:val="restart"/>
            <w:shd w:val="clear" w:color="auto" w:fill="auto"/>
          </w:tcPr>
          <w:p w14:paraId="227AC9E0" w14:textId="6389FFBA" w:rsidR="006E3A77" w:rsidRPr="00D44FFF" w:rsidRDefault="14C9B8D0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Has the provider submitted documentation of patient’s clinical response to treatment and ongoing safety monitoring (i.e., decreased </w:t>
            </w: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frequency of specialized nutrition support or improvement in symptoms)?</w:t>
            </w:r>
          </w:p>
        </w:tc>
        <w:tc>
          <w:tcPr>
            <w:tcW w:w="1619" w:type="dxa"/>
            <w:shd w:val="clear" w:color="auto" w:fill="auto"/>
          </w:tcPr>
          <w:p w14:paraId="0A3E4DFA" w14:textId="07746F9E" w:rsidR="006E3A77" w:rsidRPr="00D44FFF" w:rsidRDefault="14C9B8D0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 Y    </w:t>
            </w:r>
          </w:p>
        </w:tc>
        <w:tc>
          <w:tcPr>
            <w:tcW w:w="1071" w:type="dxa"/>
            <w:shd w:val="clear" w:color="auto" w:fill="auto"/>
          </w:tcPr>
          <w:p w14:paraId="5B9F613A" w14:textId="18EABC7E" w:rsidR="006E3A77" w:rsidRPr="00D44FFF" w:rsidRDefault="14C9B8D0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  </w:t>
            </w:r>
          </w:p>
        </w:tc>
      </w:tr>
      <w:tr w:rsidR="006E3A77" w:rsidRPr="00D44FFF" w14:paraId="252108DE" w14:textId="77777777" w:rsidTr="53B05171">
        <w:trPr>
          <w:trHeight w:val="485"/>
        </w:trPr>
        <w:tc>
          <w:tcPr>
            <w:tcW w:w="1163" w:type="dxa"/>
            <w:vMerge/>
          </w:tcPr>
          <w:p w14:paraId="27487EA0" w14:textId="77777777" w:rsidR="006E3A77" w:rsidRPr="00D44FFF" w:rsidRDefault="006E3A77" w:rsidP="006E3A7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089" w:type="dxa"/>
            <w:vMerge/>
          </w:tcPr>
          <w:p w14:paraId="232E8F67" w14:textId="77777777" w:rsidR="006E3A77" w:rsidRPr="00D44FFF" w:rsidRDefault="006E3A77" w:rsidP="006E3A7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006" w:type="dxa"/>
            <w:vMerge/>
          </w:tcPr>
          <w:p w14:paraId="4C401CA3" w14:textId="77777777" w:rsidR="006E3A77" w:rsidRPr="00D44FFF" w:rsidRDefault="006E3A77" w:rsidP="006E3A7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082" w:type="dxa"/>
            <w:vMerge/>
            <w:vAlign w:val="center"/>
          </w:tcPr>
          <w:p w14:paraId="52977839" w14:textId="77777777" w:rsidR="006E3A77" w:rsidRPr="00D44FFF" w:rsidRDefault="006E3A77" w:rsidP="006E3A7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3915" w:type="dxa"/>
            <w:vMerge/>
            <w:vAlign w:val="center"/>
          </w:tcPr>
          <w:p w14:paraId="17EC08D6" w14:textId="77777777" w:rsidR="006E3A77" w:rsidRPr="00D44FFF" w:rsidRDefault="006E3A77" w:rsidP="006E3A77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</w:p>
        </w:tc>
        <w:tc>
          <w:tcPr>
            <w:tcW w:w="1619" w:type="dxa"/>
            <w:shd w:val="clear" w:color="auto" w:fill="auto"/>
          </w:tcPr>
          <w:p w14:paraId="2B04F828" w14:textId="004DFB2E" w:rsidR="006E3A77" w:rsidRPr="00D44FFF" w:rsidRDefault="14C9B8D0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N    </w:t>
            </w:r>
          </w:p>
        </w:tc>
        <w:tc>
          <w:tcPr>
            <w:tcW w:w="1071" w:type="dxa"/>
            <w:shd w:val="clear" w:color="auto" w:fill="auto"/>
          </w:tcPr>
          <w:p w14:paraId="551BC352" w14:textId="4AA9B92D" w:rsidR="006E3A77" w:rsidRPr="00D44FFF" w:rsidRDefault="14C9B8D0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1235 </w:t>
            </w:r>
          </w:p>
        </w:tc>
      </w:tr>
      <w:tr w:rsidR="006E3A77" w:rsidRPr="00D44FFF" w14:paraId="2755A2AB" w14:textId="77777777" w:rsidTr="53B05171">
        <w:trPr>
          <w:trHeight w:val="555"/>
        </w:trPr>
        <w:tc>
          <w:tcPr>
            <w:tcW w:w="1163" w:type="dxa"/>
            <w:shd w:val="clear" w:color="auto" w:fill="auto"/>
            <w:hideMark/>
          </w:tcPr>
          <w:p w14:paraId="1B49B352" w14:textId="77777777" w:rsidR="006E3A77" w:rsidRPr="00D44FFF" w:rsidRDefault="14C9B8D0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6 </w:t>
            </w:r>
          </w:p>
        </w:tc>
        <w:tc>
          <w:tcPr>
            <w:tcW w:w="1089" w:type="dxa"/>
            <w:shd w:val="clear" w:color="auto" w:fill="auto"/>
            <w:hideMark/>
          </w:tcPr>
          <w:p w14:paraId="75712096" w14:textId="245EB639" w:rsidR="006E3A77" w:rsidRPr="00D44FFF" w:rsidRDefault="14C9B8D0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1235  </w:t>
            </w:r>
          </w:p>
        </w:tc>
        <w:tc>
          <w:tcPr>
            <w:tcW w:w="1006" w:type="dxa"/>
            <w:shd w:val="clear" w:color="auto" w:fill="auto"/>
            <w:hideMark/>
          </w:tcPr>
          <w:p w14:paraId="0FFC057E" w14:textId="77777777" w:rsidR="006E3A77" w:rsidRPr="00D44FFF" w:rsidRDefault="14C9B8D0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</w:p>
        </w:tc>
        <w:tc>
          <w:tcPr>
            <w:tcW w:w="1082" w:type="dxa"/>
            <w:shd w:val="clear" w:color="auto" w:fill="auto"/>
            <w:hideMark/>
          </w:tcPr>
          <w:p w14:paraId="526B74EF" w14:textId="77777777" w:rsidR="006E3A77" w:rsidRPr="00D44FFF" w:rsidRDefault="14C9B8D0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 Free Text    </w:t>
            </w:r>
          </w:p>
        </w:tc>
        <w:tc>
          <w:tcPr>
            <w:tcW w:w="3915" w:type="dxa"/>
            <w:shd w:val="clear" w:color="auto" w:fill="auto"/>
            <w:hideMark/>
          </w:tcPr>
          <w:p w14:paraId="7F71DD92" w14:textId="77777777" w:rsidR="006E3A77" w:rsidRPr="00D44FFF" w:rsidRDefault="14C9B8D0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1A87AD5C">
              <w:rPr>
                <w:rFonts w:ascii="Times New Roman" w:eastAsia="Times New Roman" w:hAnsi="Times New Roman" w:cs="Times New Roman"/>
                <w:sz w:val="24"/>
                <w:szCs w:val="24"/>
              </w:rPr>
              <w:t>Please provide the rationale for the medication being requested.   </w:t>
            </w:r>
          </w:p>
        </w:tc>
        <w:tc>
          <w:tcPr>
            <w:tcW w:w="2690" w:type="dxa"/>
            <w:gridSpan w:val="2"/>
            <w:shd w:val="clear" w:color="auto" w:fill="auto"/>
            <w:hideMark/>
          </w:tcPr>
          <w:p w14:paraId="4E4E27B1" w14:textId="68DF218D" w:rsidR="006E3A77" w:rsidRPr="00D44FFF" w:rsidRDefault="621748F4" w:rsidP="1A87AD5C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9C4EE17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17926BA3" w:rsidRPr="59C4EE17">
              <w:rPr>
                <w:rFonts w:ascii="Times New Roman" w:eastAsia="Times New Roman" w:hAnsi="Times New Roman" w:cs="Times New Roman"/>
                <w:sz w:val="24"/>
                <w:szCs w:val="24"/>
              </w:rPr>
              <w:t>END (Pending Manual Review)</w:t>
            </w:r>
          </w:p>
        </w:tc>
      </w:tr>
    </w:tbl>
    <w:p w14:paraId="1B4E4D25" w14:textId="77777777" w:rsidR="00D44FFF" w:rsidRDefault="00D44FFF" w:rsidP="1A87AD5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1A87AD5C">
        <w:rPr>
          <w:rFonts w:ascii="Times New Roman" w:eastAsia="Times New Roman" w:hAnsi="Times New Roman" w:cs="Times New Roman"/>
          <w:sz w:val="24"/>
          <w:szCs w:val="24"/>
        </w:rPr>
        <w:t>LENGTH OF AUTHORIZATIONS: 365 Days </w:t>
      </w:r>
    </w:p>
    <w:tbl>
      <w:tblPr>
        <w:tblW w:w="1097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26"/>
        <w:gridCol w:w="8846"/>
      </w:tblGrid>
      <w:tr w:rsidR="006E4A29" w:rsidRPr="00BE5E5F" w14:paraId="5B5DA626" w14:textId="77777777" w:rsidTr="5D679F05">
        <w:trPr>
          <w:trHeight w:val="60"/>
        </w:trPr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7BA57F" w14:textId="77777777" w:rsidR="006E4A29" w:rsidRPr="00BE5E5F" w:rsidRDefault="006E4A29" w:rsidP="00BC15AB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BE5E5F">
              <w:rPr>
                <w:rFonts w:ascii="Times New Roman" w:eastAsia="Times New Roman" w:hAnsi="Times New Roman" w:cs="Times New Roman"/>
                <w:sz w:val="24"/>
                <w:szCs w:val="24"/>
              </w:rPr>
              <w:t> </w:t>
            </w:r>
            <w:r w:rsidRPr="00BE5E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Last Approved </w:t>
            </w:r>
            <w:r w:rsidRPr="00BE5E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   </w:t>
            </w:r>
          </w:p>
        </w:tc>
        <w:tc>
          <w:tcPr>
            <w:tcW w:w="8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588C796" w14:textId="72C1CEB9" w:rsidR="006E4A29" w:rsidRPr="00BE5E5F" w:rsidRDefault="27DDF549" w:rsidP="53B05171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6/2</w:t>
            </w:r>
            <w:r w:rsidR="590E767E" w:rsidRPr="5D679F05">
              <w:rPr>
                <w:rFonts w:ascii="Times New Roman" w:eastAsia="Times New Roman" w:hAnsi="Times New Roman" w:cs="Times New Roman"/>
                <w:sz w:val="24"/>
                <w:szCs w:val="24"/>
              </w:rPr>
              <w:t>/2023  </w:t>
            </w:r>
          </w:p>
        </w:tc>
      </w:tr>
      <w:tr w:rsidR="006E4A29" w:rsidRPr="00BE5E5F" w14:paraId="3EAB42B6" w14:textId="77777777" w:rsidTr="5D679F05">
        <w:trPr>
          <w:trHeight w:val="60"/>
        </w:trPr>
        <w:tc>
          <w:tcPr>
            <w:tcW w:w="21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BBE5C9" w14:textId="77777777" w:rsidR="006E4A29" w:rsidRPr="00BE5E5F" w:rsidRDefault="006E4A29" w:rsidP="00BC15AB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BE5E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Other</w:t>
            </w:r>
            <w:r w:rsidRPr="00BE5E5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  </w:t>
            </w:r>
          </w:p>
        </w:tc>
        <w:tc>
          <w:tcPr>
            <w:tcW w:w="884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6B0BA9" w14:textId="77777777" w:rsidR="006E4A29" w:rsidRPr="00BE5E5F" w:rsidRDefault="006E4A29" w:rsidP="00BC15AB">
            <w:pPr>
              <w:spacing w:after="0" w:line="240" w:lineRule="auto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BE5E5F">
              <w:rPr>
                <w:rFonts w:ascii="Times New Roman" w:eastAsia="Times New Roman" w:hAnsi="Times New Roman" w:cs="Times New Roman"/>
                <w:sz w:val="24"/>
                <w:szCs w:val="24"/>
              </w:rPr>
              <w:t>  </w:t>
            </w:r>
          </w:p>
        </w:tc>
      </w:tr>
    </w:tbl>
    <w:p w14:paraId="7C2195C5" w14:textId="77777777" w:rsidR="006E4A29" w:rsidRPr="00D44FFF" w:rsidRDefault="006E4A29" w:rsidP="1A87AD5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25F241CF" w14:textId="77777777" w:rsidR="00D44FFF" w:rsidRPr="00D44FFF" w:rsidRDefault="00D44FFF" w:rsidP="1A87AD5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1A87AD5C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59D372F8" w14:textId="77777777" w:rsidR="00D44FFF" w:rsidRPr="00D44FFF" w:rsidRDefault="00D44FFF" w:rsidP="1A87AD5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1A87AD5C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1FEE8CF5" w14:textId="77777777" w:rsidR="00D44FFF" w:rsidRPr="00D44FFF" w:rsidRDefault="00D44FFF" w:rsidP="1A87AD5C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1A87AD5C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935515D" w14:textId="24EEDEEF" w:rsidR="005629EB" w:rsidRPr="00ED24FC" w:rsidRDefault="005629EB" w:rsidP="1A87AD5C">
      <w:pPr>
        <w:rPr>
          <w:rFonts w:ascii="Times New Roman" w:eastAsia="Times New Roman" w:hAnsi="Times New Roman" w:cs="Times New Roman"/>
          <w:sz w:val="24"/>
          <w:szCs w:val="24"/>
        </w:rPr>
      </w:pPr>
    </w:p>
    <w:sectPr w:rsidR="005629EB" w:rsidRPr="00ED24F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M3NDUyMTA3NLQwsLMyUdpeDU4uLM/DyQAsNaABAbT6EsAAAA"/>
  </w:docVars>
  <w:rsids>
    <w:rsidRoot w:val="0084447D"/>
    <w:rsid w:val="000574CA"/>
    <w:rsid w:val="000E408D"/>
    <w:rsid w:val="000F3827"/>
    <w:rsid w:val="001158B5"/>
    <w:rsid w:val="00150B21"/>
    <w:rsid w:val="00173CC5"/>
    <w:rsid w:val="001B51F9"/>
    <w:rsid w:val="001C6BC9"/>
    <w:rsid w:val="001E084F"/>
    <w:rsid w:val="001F32A4"/>
    <w:rsid w:val="001F5C1F"/>
    <w:rsid w:val="0024256C"/>
    <w:rsid w:val="00253E7C"/>
    <w:rsid w:val="002A74FB"/>
    <w:rsid w:val="002E597B"/>
    <w:rsid w:val="00314404"/>
    <w:rsid w:val="00314857"/>
    <w:rsid w:val="00324C8D"/>
    <w:rsid w:val="00342C0A"/>
    <w:rsid w:val="00375163"/>
    <w:rsid w:val="003B3627"/>
    <w:rsid w:val="003E6EC2"/>
    <w:rsid w:val="00415FD8"/>
    <w:rsid w:val="0043133E"/>
    <w:rsid w:val="00431B9C"/>
    <w:rsid w:val="00472BFC"/>
    <w:rsid w:val="00480B45"/>
    <w:rsid w:val="004940AC"/>
    <w:rsid w:val="004A605F"/>
    <w:rsid w:val="004F4C6F"/>
    <w:rsid w:val="00525BB2"/>
    <w:rsid w:val="00543EDF"/>
    <w:rsid w:val="005629EB"/>
    <w:rsid w:val="005E1009"/>
    <w:rsid w:val="00641B58"/>
    <w:rsid w:val="006A46F0"/>
    <w:rsid w:val="006E3A77"/>
    <w:rsid w:val="006E4A29"/>
    <w:rsid w:val="00713E0A"/>
    <w:rsid w:val="00731682"/>
    <w:rsid w:val="00766E39"/>
    <w:rsid w:val="007A477C"/>
    <w:rsid w:val="007F442F"/>
    <w:rsid w:val="00833A0D"/>
    <w:rsid w:val="0084447D"/>
    <w:rsid w:val="008F7097"/>
    <w:rsid w:val="00915A31"/>
    <w:rsid w:val="00937078"/>
    <w:rsid w:val="009622DE"/>
    <w:rsid w:val="00996D24"/>
    <w:rsid w:val="009D7159"/>
    <w:rsid w:val="00A34503"/>
    <w:rsid w:val="00A45E82"/>
    <w:rsid w:val="00A5225D"/>
    <w:rsid w:val="00A6198C"/>
    <w:rsid w:val="00A73157"/>
    <w:rsid w:val="00AF0FEE"/>
    <w:rsid w:val="00B01335"/>
    <w:rsid w:val="00B30924"/>
    <w:rsid w:val="00B43FDE"/>
    <w:rsid w:val="00B72C6D"/>
    <w:rsid w:val="00B7489E"/>
    <w:rsid w:val="00B75301"/>
    <w:rsid w:val="00B75E7A"/>
    <w:rsid w:val="00B8080B"/>
    <w:rsid w:val="00BA3365"/>
    <w:rsid w:val="00BF77D9"/>
    <w:rsid w:val="00C1066D"/>
    <w:rsid w:val="00C24DCF"/>
    <w:rsid w:val="00C3FD06"/>
    <w:rsid w:val="00C4687A"/>
    <w:rsid w:val="00C50ADA"/>
    <w:rsid w:val="00C60135"/>
    <w:rsid w:val="00CE5E39"/>
    <w:rsid w:val="00CF4643"/>
    <w:rsid w:val="00D230BE"/>
    <w:rsid w:val="00D2666D"/>
    <w:rsid w:val="00D44FFF"/>
    <w:rsid w:val="00D50377"/>
    <w:rsid w:val="00D90422"/>
    <w:rsid w:val="00DB0EEA"/>
    <w:rsid w:val="00DC05A8"/>
    <w:rsid w:val="00DC21EE"/>
    <w:rsid w:val="00DCDC68"/>
    <w:rsid w:val="00DD04BD"/>
    <w:rsid w:val="00DD5C80"/>
    <w:rsid w:val="00DE6C1F"/>
    <w:rsid w:val="00E03429"/>
    <w:rsid w:val="00E20C10"/>
    <w:rsid w:val="00E46267"/>
    <w:rsid w:val="00E91217"/>
    <w:rsid w:val="00E9401A"/>
    <w:rsid w:val="00EC3236"/>
    <w:rsid w:val="00ED24FC"/>
    <w:rsid w:val="00ED795A"/>
    <w:rsid w:val="00F02D89"/>
    <w:rsid w:val="00F17BA1"/>
    <w:rsid w:val="00F31F93"/>
    <w:rsid w:val="00F42C2E"/>
    <w:rsid w:val="00F44861"/>
    <w:rsid w:val="00F50194"/>
    <w:rsid w:val="00F61222"/>
    <w:rsid w:val="00FB544B"/>
    <w:rsid w:val="00FC3957"/>
    <w:rsid w:val="00FC647B"/>
    <w:rsid w:val="01FBE747"/>
    <w:rsid w:val="079ABF4E"/>
    <w:rsid w:val="089BFD90"/>
    <w:rsid w:val="0A37CDF1"/>
    <w:rsid w:val="0A9BF75E"/>
    <w:rsid w:val="0AF8F3A9"/>
    <w:rsid w:val="0B90B267"/>
    <w:rsid w:val="0C21C690"/>
    <w:rsid w:val="0C320548"/>
    <w:rsid w:val="0DA1DE58"/>
    <w:rsid w:val="0F083490"/>
    <w:rsid w:val="0FA5064D"/>
    <w:rsid w:val="11302A07"/>
    <w:rsid w:val="11EE2808"/>
    <w:rsid w:val="11F31CD8"/>
    <w:rsid w:val="13335406"/>
    <w:rsid w:val="1368E11E"/>
    <w:rsid w:val="137AD8D1"/>
    <w:rsid w:val="138EED39"/>
    <w:rsid w:val="145D5669"/>
    <w:rsid w:val="14C9B8D0"/>
    <w:rsid w:val="155A7131"/>
    <w:rsid w:val="160F58EC"/>
    <w:rsid w:val="1670DF7C"/>
    <w:rsid w:val="17926BA3"/>
    <w:rsid w:val="17A02C75"/>
    <w:rsid w:val="18EEE68B"/>
    <w:rsid w:val="1915E2DB"/>
    <w:rsid w:val="193BFCD6"/>
    <w:rsid w:val="198C9FEE"/>
    <w:rsid w:val="1A87AD5C"/>
    <w:rsid w:val="1AF040E6"/>
    <w:rsid w:val="1BA3A03A"/>
    <w:rsid w:val="1CDEFBA9"/>
    <w:rsid w:val="1D21BB17"/>
    <w:rsid w:val="1DABEE6B"/>
    <w:rsid w:val="1E5549AA"/>
    <w:rsid w:val="2155EF9B"/>
    <w:rsid w:val="228B7AAC"/>
    <w:rsid w:val="229A76A3"/>
    <w:rsid w:val="230626C4"/>
    <w:rsid w:val="247F3BFF"/>
    <w:rsid w:val="24B71B97"/>
    <w:rsid w:val="25108AA6"/>
    <w:rsid w:val="27253446"/>
    <w:rsid w:val="2742BC18"/>
    <w:rsid w:val="27DDF549"/>
    <w:rsid w:val="2907D774"/>
    <w:rsid w:val="29157143"/>
    <w:rsid w:val="2A9353EA"/>
    <w:rsid w:val="2BEBE888"/>
    <w:rsid w:val="2C0F14B0"/>
    <w:rsid w:val="2D25818C"/>
    <w:rsid w:val="2DF445D7"/>
    <w:rsid w:val="2E4A45AA"/>
    <w:rsid w:val="2E6D3EC4"/>
    <w:rsid w:val="2F308837"/>
    <w:rsid w:val="30A6F992"/>
    <w:rsid w:val="30BDE546"/>
    <w:rsid w:val="31202076"/>
    <w:rsid w:val="31F69DD3"/>
    <w:rsid w:val="328BC78D"/>
    <w:rsid w:val="354ADE4C"/>
    <w:rsid w:val="371E6CE3"/>
    <w:rsid w:val="38ED3B54"/>
    <w:rsid w:val="3916F3C3"/>
    <w:rsid w:val="399F5A7E"/>
    <w:rsid w:val="3A2FDFED"/>
    <w:rsid w:val="3BD2C7BF"/>
    <w:rsid w:val="3BDC1DFD"/>
    <w:rsid w:val="3D141418"/>
    <w:rsid w:val="3E449F2F"/>
    <w:rsid w:val="3ED37D7E"/>
    <w:rsid w:val="41349810"/>
    <w:rsid w:val="419FC6F1"/>
    <w:rsid w:val="42A32D50"/>
    <w:rsid w:val="4314B653"/>
    <w:rsid w:val="45208113"/>
    <w:rsid w:val="4570764F"/>
    <w:rsid w:val="45F8FA22"/>
    <w:rsid w:val="463B9CAC"/>
    <w:rsid w:val="469A4149"/>
    <w:rsid w:val="476B3A18"/>
    <w:rsid w:val="49138E5E"/>
    <w:rsid w:val="49733D6E"/>
    <w:rsid w:val="4A106908"/>
    <w:rsid w:val="4A22F99C"/>
    <w:rsid w:val="4A810BC7"/>
    <w:rsid w:val="4C02D0C2"/>
    <w:rsid w:val="4C2C5689"/>
    <w:rsid w:val="4C3C2911"/>
    <w:rsid w:val="4FC95695"/>
    <w:rsid w:val="50361165"/>
    <w:rsid w:val="50D66191"/>
    <w:rsid w:val="5100211B"/>
    <w:rsid w:val="51CDADDD"/>
    <w:rsid w:val="521A48F6"/>
    <w:rsid w:val="522F6FBC"/>
    <w:rsid w:val="53B05171"/>
    <w:rsid w:val="54283079"/>
    <w:rsid w:val="566A6865"/>
    <w:rsid w:val="57D4687A"/>
    <w:rsid w:val="58CB69A5"/>
    <w:rsid w:val="590E767E"/>
    <w:rsid w:val="59514682"/>
    <w:rsid w:val="59C4EE17"/>
    <w:rsid w:val="5BFFCC2F"/>
    <w:rsid w:val="5D679F05"/>
    <w:rsid w:val="5E913E60"/>
    <w:rsid w:val="60754A66"/>
    <w:rsid w:val="60BFD196"/>
    <w:rsid w:val="6183946D"/>
    <w:rsid w:val="61F91AED"/>
    <w:rsid w:val="620E608B"/>
    <w:rsid w:val="621748F4"/>
    <w:rsid w:val="62E42883"/>
    <w:rsid w:val="63E59AF0"/>
    <w:rsid w:val="64CB9371"/>
    <w:rsid w:val="668635D2"/>
    <w:rsid w:val="669A7168"/>
    <w:rsid w:val="66C9DD47"/>
    <w:rsid w:val="67A48A19"/>
    <w:rsid w:val="69E6078D"/>
    <w:rsid w:val="6BC8A7D8"/>
    <w:rsid w:val="6BFF31EE"/>
    <w:rsid w:val="6C495D7C"/>
    <w:rsid w:val="6CAF49C6"/>
    <w:rsid w:val="6CF6E279"/>
    <w:rsid w:val="6D647839"/>
    <w:rsid w:val="6DDB516B"/>
    <w:rsid w:val="6F0B6FB1"/>
    <w:rsid w:val="7095E5B6"/>
    <w:rsid w:val="718B54D9"/>
    <w:rsid w:val="7413053F"/>
    <w:rsid w:val="74450D3B"/>
    <w:rsid w:val="774AA601"/>
    <w:rsid w:val="77D5C2CF"/>
    <w:rsid w:val="77E27917"/>
    <w:rsid w:val="781627BA"/>
    <w:rsid w:val="7835A788"/>
    <w:rsid w:val="7B794AF0"/>
    <w:rsid w:val="7CBB4687"/>
    <w:rsid w:val="7CCE1218"/>
    <w:rsid w:val="7CECBE31"/>
    <w:rsid w:val="7E957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A71341"/>
  <w15:chartTrackingRefBased/>
  <w15:docId w15:val="{E16C361F-8F64-4DA8-A5FC-AAD1F1D57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01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50194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F50194"/>
  </w:style>
  <w:style w:type="character" w:styleId="CommentReference">
    <w:name w:val="annotation reference"/>
    <w:basedOn w:val="DefaultParagraphFont"/>
    <w:uiPriority w:val="99"/>
    <w:semiHidden/>
    <w:unhideWhenUsed/>
    <w:rsid w:val="008F709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F709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F709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70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7097"/>
    <w:rPr>
      <w:b/>
      <w:bCs/>
      <w:sz w:val="20"/>
      <w:szCs w:val="20"/>
    </w:rPr>
  </w:style>
  <w:style w:type="paragraph" w:customStyle="1" w:styleId="msonormal0">
    <w:name w:val="msonormal"/>
    <w:basedOn w:val="Normal"/>
    <w:rsid w:val="00342C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rsid w:val="00342C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extrun">
    <w:name w:val="textrun"/>
    <w:basedOn w:val="DefaultParagraphFont"/>
    <w:rsid w:val="00342C0A"/>
  </w:style>
  <w:style w:type="character" w:customStyle="1" w:styleId="eop">
    <w:name w:val="eop"/>
    <w:basedOn w:val="DefaultParagraphFont"/>
    <w:rsid w:val="00342C0A"/>
  </w:style>
  <w:style w:type="character" w:customStyle="1" w:styleId="tabrun">
    <w:name w:val="tabrun"/>
    <w:basedOn w:val="DefaultParagraphFont"/>
    <w:rsid w:val="00342C0A"/>
  </w:style>
  <w:style w:type="character" w:customStyle="1" w:styleId="tabchar">
    <w:name w:val="tabchar"/>
    <w:basedOn w:val="DefaultParagraphFont"/>
    <w:rsid w:val="00342C0A"/>
  </w:style>
  <w:style w:type="character" w:customStyle="1" w:styleId="tableaderchars">
    <w:name w:val="tableaderchars"/>
    <w:basedOn w:val="DefaultParagraphFont"/>
    <w:rsid w:val="00342C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49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60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75336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5639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905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00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84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79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67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884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784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2781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873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234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882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6869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92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4825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3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4286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10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6480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934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8988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197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6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224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0440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697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5837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294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766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766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15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231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158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9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4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7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9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5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5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77000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5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868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1286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189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7732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253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8568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277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6380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166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5889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070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944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948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847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437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228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9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4457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706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5362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79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5753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34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7878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806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85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742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283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9879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2669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3298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759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0018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3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2587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943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8535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8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140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181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30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070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3052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8698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2422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367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773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9406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79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1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173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593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6232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160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8836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8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0774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360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412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99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174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141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11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002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34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695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6371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153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963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627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207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644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9397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887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8219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199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7047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167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5765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870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5950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103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159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396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365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7184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4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69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28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91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920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9315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024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2382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442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40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897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8339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527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10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2056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5808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861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0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492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17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8084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541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3230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4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9575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948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415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819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14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40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57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030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1156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898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867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933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910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15550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329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77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488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019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25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112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0029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189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7467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010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4946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77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217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28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6295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747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7153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681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745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901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4177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13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115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577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897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7811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159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7823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690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0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347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364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286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352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811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528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574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0143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02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1285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325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1655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761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165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398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5544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374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968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3729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873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03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248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373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808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0014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180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3208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772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620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08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5086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953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7688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614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5975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156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348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544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117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516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501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9297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447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1165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473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49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005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2605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692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66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061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139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134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147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518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927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6535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57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7303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71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3992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290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8511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647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336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650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682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66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274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795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4984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469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6992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1048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2494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4364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20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40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381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210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04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3469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211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0189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249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079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26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23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40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36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44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4674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785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552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094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203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2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25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3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8603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142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174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954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281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673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103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80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953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3350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1710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7415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840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7105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183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9212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439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997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111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499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646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81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046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03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642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0473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6720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728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2402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212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407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062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369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7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5208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540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7417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090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5596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73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7202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344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800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711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5066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415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09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859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833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6183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678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590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775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9983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559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2202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159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89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402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23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306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796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11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0350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662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5346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636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484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2760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5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836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893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56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530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15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832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599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169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0748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311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008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62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3756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940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014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4976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49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90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2723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859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5061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6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0241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07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314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453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2882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969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5526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620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22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660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12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665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0950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6822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275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4439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534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6887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671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0150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221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5377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966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12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723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3656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198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2277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779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52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575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6063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896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9026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47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76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41087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348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57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375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642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743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715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3321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366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42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82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6408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454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3472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720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2999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5721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1820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440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85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810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3762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399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439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77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8609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241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855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0344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732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35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509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348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779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1191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701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28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48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1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817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2396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865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402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592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5101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3761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1182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68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077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270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851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151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7565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939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4744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17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8713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7250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84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957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347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1733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2305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667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0838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48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825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8837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391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884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288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6869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05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0755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348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038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229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7339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2890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4000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683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2822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764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027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95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643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833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237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419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860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4717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365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270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388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348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2962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202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913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7011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984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1646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251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2194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3378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7019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134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665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835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042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1198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54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2365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321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0327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591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184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903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97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1987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0483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849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839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513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502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3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8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1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3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2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7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56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2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24038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04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83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145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596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586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625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3988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271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398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708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8678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557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842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615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3100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5356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5569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513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255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4281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411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43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825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5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8816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8948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01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133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4857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754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1716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661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7288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294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849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861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2748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964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2114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087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8839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744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5749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613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038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263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626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574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352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4802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631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61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029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14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624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3213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7021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4262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440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9685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32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5139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14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1963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8404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93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8696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824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188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084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4280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881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038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714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659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91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175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00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231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670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6980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663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322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689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071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250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629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7343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844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6985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993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3164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442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5835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744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578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491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3880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830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2499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050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360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3294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5001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3286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600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9891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214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7690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893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5836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123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568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260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387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720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54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749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0330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338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0598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659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2958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9215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1883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2075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67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4479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3905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9303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304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7966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390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445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120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2047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2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575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343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495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323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3551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952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485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46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662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76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12264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229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971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5678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427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778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379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308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78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4105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159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974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815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076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346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727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981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228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877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38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848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4324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803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3984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934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658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8207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3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6230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750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736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048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679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451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469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037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7138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009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40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461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1311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347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2398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019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795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7569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4486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1617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103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5018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890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8651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683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3670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415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6613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950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0075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91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1999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83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3182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3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368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71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8047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1541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076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4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847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5191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95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3613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134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0529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232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779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61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712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017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1164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558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8535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012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7423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0134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00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166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664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4212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48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0903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784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24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56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8912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617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6525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093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670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89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071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74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5954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10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787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945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812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2798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753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4931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657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1303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80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728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25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1439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869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822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601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8076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81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6726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4932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39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4046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888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348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180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3923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54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185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907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3128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13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4463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575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7546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647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78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727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3621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1372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2979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208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740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777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73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6452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512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4741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2192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956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622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9856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369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792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40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36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051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7312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825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3897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248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354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702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88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147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008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0326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662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034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889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054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5835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421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120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2812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2834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23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536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389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42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5211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157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415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0806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013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925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1234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8261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0130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6798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393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565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4147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56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022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7133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849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3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993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7458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928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43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053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048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807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1548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5401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416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3297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8539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062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857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6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397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9854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755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964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54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4380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8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7744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960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1652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356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451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808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049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9323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00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826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698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5449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625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4734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919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6719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412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7048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68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85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181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316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816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707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9718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406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81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187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6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675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85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5920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4022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4334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277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825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64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102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19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457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26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910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950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2728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1811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752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1019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290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994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05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9877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5939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31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716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21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56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6757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815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320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8010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62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010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9474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7906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660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805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40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5051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73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5322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821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8299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98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108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809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1669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549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865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322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931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002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260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024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26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7744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5817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285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651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6034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15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8287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848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76802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36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3894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603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1969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367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57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689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0811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948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6708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91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621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4715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11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3594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471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1030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06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7008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455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1914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9813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135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97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479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130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152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561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85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9333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20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8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2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6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6680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85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024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562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357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26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547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125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12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807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129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290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19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54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286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602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455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609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86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7157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624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858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82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584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148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5966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05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14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401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3601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3825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1764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01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3102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786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56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047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622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15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8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76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8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8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45679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105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880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291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7364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4977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036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35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607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652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53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2260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250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804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3799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4227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66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7981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5990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805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827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889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98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557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244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1302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115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203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995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147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7538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398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647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570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0043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93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180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4669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4179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46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08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375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843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723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8508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802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872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5167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6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660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490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806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367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585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711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002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462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02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057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2973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894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607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40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48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835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4864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68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451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7113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48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3695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942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3834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8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811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274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7089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509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5059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0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4239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785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40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206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8451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711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046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869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217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1420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314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0683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921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412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859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7914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1989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3308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761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0967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868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340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780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066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889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155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4364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809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4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529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5449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616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721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084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2399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733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4789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396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4982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419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597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071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289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47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1063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17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20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67808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556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751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3641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772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6296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2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7134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260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379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33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027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17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2927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885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8866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832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142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97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229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015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9935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262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620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091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986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5265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67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3142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117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7937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07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9578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2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264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507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29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021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7476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377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53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88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0132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1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001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5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0380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180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559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620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89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848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2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1259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163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3361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794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8482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655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15399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976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321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648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9138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807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7676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9589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8368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6532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8881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868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697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285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178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520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240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892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380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155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335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0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840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4937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301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6646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564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5310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947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4654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766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386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01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7282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65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2093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299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9714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4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042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193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3167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130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7777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0266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163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054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641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882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1504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34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273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580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143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5452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385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6459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517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6370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228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422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521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6434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3867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711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244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228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65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353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5202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35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669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296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5902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182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9725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5926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4023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731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107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667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2977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425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1531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666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4569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461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156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862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734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152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4185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402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3076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8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0154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1873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225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329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87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738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6925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0813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5199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967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339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5948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48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482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016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5681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6250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269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202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436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384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5834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33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4157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418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5520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995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604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889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49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79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1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51816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237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097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4860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938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9330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673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015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7286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1282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313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412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548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6981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1835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9337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121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641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921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92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0176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77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920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6321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072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669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9784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417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966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10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5166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92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904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951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1182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079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4513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506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51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691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477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110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5854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051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056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6836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9459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3512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692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8912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653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6960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850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573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046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2474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201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3864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993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72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296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68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828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327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228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3576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461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86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633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512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806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846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9782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36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8921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654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5293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306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548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554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8363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134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698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080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212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9652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523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28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67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7629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011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324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313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710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012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5589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956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3093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465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7830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26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6744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112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0612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039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4618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622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80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201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583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4831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11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0988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35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813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350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357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39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369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67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673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087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2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9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4381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741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340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501130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546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933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3282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891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388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617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2371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177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350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867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4518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02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0736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7449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8815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536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5114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106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601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4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96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904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7681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2459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4006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9478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452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274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355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1651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445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2123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78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6653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095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8136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392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8128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140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6793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2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48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5763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735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6091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0690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3165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874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3076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153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037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680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357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5155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249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077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839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47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093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0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310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307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6789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776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6532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090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775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7532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3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469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3938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9880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44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22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8374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579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752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562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175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969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2119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155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3216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340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42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0743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5744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4267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433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4449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419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977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1961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985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367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0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105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9444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411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7878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032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7185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6575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8333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462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696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8702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41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9908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088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985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313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937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61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6933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571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7652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185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6618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403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004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602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948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1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964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4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6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92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59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49768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96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473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111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344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8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079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221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683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152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223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144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398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770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435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754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942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622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5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7465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364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7796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483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74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116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724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9350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969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692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094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312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541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1839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09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351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387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6160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334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4334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204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159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562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2424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156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9651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9381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78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1681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455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813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469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5121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09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58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015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0213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317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15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936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6441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025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5125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41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384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378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345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8181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386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8097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857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839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008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7310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753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6057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221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625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17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150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057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867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521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7099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429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8193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0962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620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4085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658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96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623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76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225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4406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85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8067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604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552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24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04996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135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943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420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6054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9146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8259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7531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135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639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419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35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551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2639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132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296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473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81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061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6955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5495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5101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98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6179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518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77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119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534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1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08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89386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059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345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088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698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607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519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065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6071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811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853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201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211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2203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729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904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236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626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816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284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488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3658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81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4581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62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8392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3183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402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783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165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2547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5826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939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310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7773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294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1535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411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5840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966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867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109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1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477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715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5694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7028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7161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707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972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979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810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535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2321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881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363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0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58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094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0231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414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8341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371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2225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2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9289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8749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860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347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380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530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890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6115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878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784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591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3710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189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5613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356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936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7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3505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709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5283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3986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285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654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802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7214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9145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5852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1389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1193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65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3058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31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810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846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2729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766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049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410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0392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854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524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1712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740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140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661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8691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745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622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081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4719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80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427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521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5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189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6285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3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59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751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2341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9287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586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2945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569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009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570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9168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822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3641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532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985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749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367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6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5916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40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48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360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7794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245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032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1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93170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142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90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9062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329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8671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747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5401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3821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7552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533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75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9813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57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0564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171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381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522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455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0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300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65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656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5368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8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3723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5072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083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121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624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0868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57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341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179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053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719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304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010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8694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187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459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525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6266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441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4685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1475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1963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574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049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161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652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5950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058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508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9058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97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670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690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33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613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241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4412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926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7911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316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5248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114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824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5136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92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214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28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206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035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6057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88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1139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680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2951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2192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846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249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316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717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9826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13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8975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991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263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1798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716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0907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012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6246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2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928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306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6518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273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3288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217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087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75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9037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741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309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465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448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9622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945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8218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248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291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93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019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563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1362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713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9414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24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3483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9540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5979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0069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9972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5946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747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8930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805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7226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85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625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223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0230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555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2587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422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6985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60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2264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875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2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497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2318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4205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09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32230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475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718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5432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75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802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922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2344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829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765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782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929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56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2512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557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776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102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346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084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5542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198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395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9750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322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162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674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9530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509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030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567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477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435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44481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0462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9215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499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3274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34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8775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488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085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71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2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713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121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5586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0032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2938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655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519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954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9344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032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8609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233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58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76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3397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226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555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73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2571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263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49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367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2178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529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932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3099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342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016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031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06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06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2923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930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0309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275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308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217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1554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954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4036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401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8941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38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37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9885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0704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5737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844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3431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246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126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3497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0431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6481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142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453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610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5818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700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96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0235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133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2975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545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034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733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820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3849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754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5448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239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890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82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109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172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4695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196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7117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564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388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6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78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769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780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142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598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4230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74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128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1801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725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257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0057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823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480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473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08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013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03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649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428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285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4131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6900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7919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6488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27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9980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91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9134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685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6156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730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4400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39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7223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72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218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881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1319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91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6058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770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2667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442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16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58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0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4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49398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28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88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2963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797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1435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00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1520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796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8052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2747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8362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23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4787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26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5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49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6673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682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3961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499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550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179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247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5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4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0531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495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3413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130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56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94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9901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127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343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941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739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10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678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71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9890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668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141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391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4148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5549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2237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70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1083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614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109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9123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038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207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916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028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740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804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581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752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125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242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6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54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434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6961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659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664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5337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547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5662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3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790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223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4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773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5418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499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2312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906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076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542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643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578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694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6918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909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3199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56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540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25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0052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679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75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041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51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1470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1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996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501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529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9277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699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7603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289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9683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4143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057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6738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897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4567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976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2802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346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386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33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23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745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756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1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618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368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992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314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7511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071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91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5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7ACC82A0B98B4D9A1F9C28C3667AC6" ma:contentTypeVersion="16" ma:contentTypeDescription="Create a new document." ma:contentTypeScope="" ma:versionID="876f6307aa84c47a29199d669bbbc9a0">
  <xsd:schema xmlns:xsd="http://www.w3.org/2001/XMLSchema" xmlns:xs="http://www.w3.org/2001/XMLSchema" xmlns:p="http://schemas.microsoft.com/office/2006/metadata/properties" xmlns:ns1="http://schemas.microsoft.com/sharepoint/v3" xmlns:ns2="54339c47-2a48-492b-8508-04089f017dc3" xmlns:ns3="fb0fa7d1-e732-40a5-ac62-a410aeddb088" targetNamespace="http://schemas.microsoft.com/office/2006/metadata/properties" ma:root="true" ma:fieldsID="4962cdd4c883659ff413839f7cca72c6" ns1:_="" ns2:_="" ns3:_="">
    <xsd:import namespace="http://schemas.microsoft.com/sharepoint/v3"/>
    <xsd:import namespace="54339c47-2a48-492b-8508-04089f017dc3"/>
    <xsd:import namespace="fb0fa7d1-e732-40a5-ac62-a410aeddb08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eader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ObjectDetectorVersion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339c47-2a48-492b-8508-04089f017dc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5" nillable="true" ma:displayName="Taxonomy Catch All Column" ma:hidden="true" ma:list="{372d3953-a248-4a13-bb2f-053d09d6e55f}" ma:internalName="TaxCatchAll" ma:showField="CatchAllData" ma:web="54339c47-2a48-492b-8508-04089f017dc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fa7d1-e732-40a5-ac62-a410aeddb0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eader" ma:index="12" nillable="true" ma:displayName="Leader" ma:format="Dropdown" ma:internalName="Leader">
      <xsd:simpleType>
        <xsd:restriction base="dms:Text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27859d47-9134-4dfb-8a16-cdcf3fa34fd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54339c47-2a48-492b-8508-04089f017dc3" xsi:nil="true"/>
    <lcf76f155ced4ddcb4097134ff3c332f xmlns="fb0fa7d1-e732-40a5-ac62-a410aeddb088">
      <Terms xmlns="http://schemas.microsoft.com/office/infopath/2007/PartnerControls"/>
    </lcf76f155ced4ddcb4097134ff3c332f>
    <Leader xmlns="fb0fa7d1-e732-40a5-ac62-a410aeddb088" xsi:nil="true"/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90EE47B-AE55-4A9D-AAE5-11433626C4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54339c47-2a48-492b-8508-04089f017dc3"/>
    <ds:schemaRef ds:uri="fb0fa7d1-e732-40a5-ac62-a410aeddb0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F3C2D87-60AE-45AF-97D2-26A73CFBEAFD}">
  <ds:schemaRefs>
    <ds:schemaRef ds:uri="http://schemas.microsoft.com/sharepoint/v3"/>
    <ds:schemaRef ds:uri="http://schemas.microsoft.com/office/2006/metadata/properties"/>
    <ds:schemaRef ds:uri="http://purl.org/dc/terms/"/>
    <ds:schemaRef ds:uri="http://www.w3.org/XML/1998/namespace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schemas.microsoft.com/office/infopath/2007/PartnerControls"/>
    <ds:schemaRef ds:uri="fb0fa7d1-e732-40a5-ac62-a410aeddb088"/>
    <ds:schemaRef ds:uri="54339c47-2a48-492b-8508-04089f017dc3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4D5D80E7-0C0C-4A82-9D17-88C6530A966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0</Pages>
  <Words>2172</Words>
  <Characters>12381</Characters>
  <Application>Microsoft Office Word</Application>
  <DocSecurity>0</DocSecurity>
  <Lines>103</Lines>
  <Paragraphs>29</Paragraphs>
  <ScaleCrop>false</ScaleCrop>
  <Company/>
  <LinksUpToDate>false</LinksUpToDate>
  <CharactersWithSpaces>14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d, Jovanna</dc:creator>
  <cp:keywords/>
  <dc:description/>
  <cp:lastModifiedBy>Sarahman, Lauren</cp:lastModifiedBy>
  <cp:revision>6</cp:revision>
  <dcterms:created xsi:type="dcterms:W3CDTF">2023-06-05T21:02:00Z</dcterms:created>
  <dcterms:modified xsi:type="dcterms:W3CDTF">2023-10-03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7ACC82A0B98B4D9A1F9C28C3667AC6</vt:lpwstr>
  </property>
  <property fmtid="{D5CDD505-2E9C-101B-9397-08002B2CF9AE}" pid="3" name="MediaServiceImageTags">
    <vt:lpwstr/>
  </property>
</Properties>
</file>